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54E34" w14:textId="0B5855AD" w:rsidR="00A43744" w:rsidRPr="002922F1" w:rsidRDefault="00543A20" w:rsidP="006C5611">
      <w:pPr>
        <w:jc w:val="center"/>
        <w:rPr>
          <w:rFonts w:asciiTheme="majorBidi" w:hAnsiTheme="majorBidi" w:cstheme="majorBidi"/>
          <w:b/>
          <w:bCs/>
          <w:sz w:val="24"/>
          <w:szCs w:val="24"/>
        </w:rPr>
      </w:pPr>
      <w:r w:rsidRPr="00543A20">
        <w:rPr>
          <w:rFonts w:asciiTheme="majorBidi" w:hAnsiTheme="majorBidi" w:cstheme="majorBidi"/>
          <w:b/>
          <w:bCs/>
          <w:sz w:val="24"/>
          <w:szCs w:val="24"/>
        </w:rPr>
        <w:t>Title in Times New Roman Font 1</w:t>
      </w:r>
      <w:r w:rsidR="00647A48">
        <w:rPr>
          <w:rFonts w:asciiTheme="majorBidi" w:hAnsiTheme="majorBidi" w:cstheme="majorBidi"/>
          <w:b/>
          <w:bCs/>
          <w:sz w:val="24"/>
          <w:szCs w:val="24"/>
        </w:rPr>
        <w:t>2</w:t>
      </w:r>
    </w:p>
    <w:p w14:paraId="01B72A97" w14:textId="6AE983D2" w:rsidR="00543A20" w:rsidRDefault="00543A20" w:rsidP="00005345">
      <w:pPr>
        <w:pStyle w:val="namapenulis"/>
        <w:spacing w:before="0" w:after="0"/>
        <w:rPr>
          <w:rFonts w:asciiTheme="majorBidi" w:hAnsiTheme="majorBidi" w:cstheme="majorBidi"/>
          <w:sz w:val="20"/>
          <w:szCs w:val="20"/>
        </w:rPr>
      </w:pPr>
      <w:r w:rsidRPr="00543A20">
        <w:rPr>
          <w:rFonts w:asciiTheme="majorBidi" w:hAnsiTheme="majorBidi" w:cstheme="majorBidi"/>
          <w:sz w:val="20"/>
          <w:szCs w:val="20"/>
        </w:rPr>
        <w:t>Author</w:t>
      </w:r>
      <w:r w:rsidRPr="00543A20">
        <w:rPr>
          <w:rFonts w:asciiTheme="majorBidi" w:hAnsiTheme="majorBidi" w:cstheme="majorBidi"/>
          <w:sz w:val="20"/>
          <w:szCs w:val="20"/>
          <w:vertAlign w:val="superscript"/>
        </w:rPr>
        <w:t>1</w:t>
      </w:r>
      <w:r w:rsidRPr="00543A20">
        <w:rPr>
          <w:rFonts w:asciiTheme="majorBidi" w:hAnsiTheme="majorBidi" w:cstheme="majorBidi"/>
          <w:b/>
          <w:bCs/>
          <w:sz w:val="20"/>
          <w:szCs w:val="20"/>
          <w:vertAlign w:val="superscript"/>
        </w:rPr>
        <w:t>*</w:t>
      </w:r>
    </w:p>
    <w:p w14:paraId="1B08829F" w14:textId="38F748F8" w:rsidR="00543A20" w:rsidRDefault="00543A20" w:rsidP="00005345">
      <w:pPr>
        <w:pStyle w:val="namapenulis"/>
        <w:spacing w:before="0" w:after="0"/>
        <w:rPr>
          <w:rFonts w:asciiTheme="majorBidi" w:hAnsiTheme="majorBidi" w:cstheme="majorBidi"/>
          <w:sz w:val="20"/>
          <w:szCs w:val="20"/>
        </w:rPr>
      </w:pPr>
      <w:r w:rsidRPr="00543A20">
        <w:rPr>
          <w:rFonts w:asciiTheme="majorBidi" w:hAnsiTheme="majorBidi" w:cstheme="majorBidi"/>
          <w:sz w:val="20"/>
          <w:szCs w:val="20"/>
        </w:rPr>
        <w:t>Author</w:t>
      </w:r>
      <w:r w:rsidRPr="00543A20">
        <w:rPr>
          <w:rFonts w:asciiTheme="majorBidi" w:hAnsiTheme="majorBidi" w:cstheme="majorBidi"/>
          <w:sz w:val="20"/>
          <w:szCs w:val="20"/>
          <w:vertAlign w:val="superscript"/>
        </w:rPr>
        <w:t>2</w:t>
      </w:r>
    </w:p>
    <w:p w14:paraId="719E99BF" w14:textId="1FB105A8" w:rsidR="00005345" w:rsidRPr="00F64F80" w:rsidRDefault="00005345" w:rsidP="00005345">
      <w:pPr>
        <w:pStyle w:val="namapenulis"/>
        <w:spacing w:before="0" w:after="0"/>
        <w:rPr>
          <w:rFonts w:asciiTheme="majorBidi" w:eastAsia="Calibri" w:hAnsiTheme="majorBidi" w:cstheme="majorBidi"/>
          <w:sz w:val="20"/>
          <w:szCs w:val="20"/>
          <w:lang w:val="en-US" w:eastAsia="en-US"/>
        </w:rPr>
      </w:pPr>
      <w:r w:rsidRPr="00F64F80">
        <w:rPr>
          <w:rFonts w:asciiTheme="majorBidi" w:hAnsiTheme="majorBidi" w:cstheme="majorBidi"/>
          <w:sz w:val="20"/>
          <w:szCs w:val="20"/>
          <w:vertAlign w:val="superscript"/>
        </w:rPr>
        <w:t xml:space="preserve">1,2 </w:t>
      </w:r>
      <w:r w:rsidR="00543A20" w:rsidRPr="00543A20">
        <w:rPr>
          <w:rFonts w:asciiTheme="majorBidi" w:eastAsia="Calibri" w:hAnsiTheme="majorBidi" w:cstheme="majorBidi"/>
          <w:sz w:val="20"/>
          <w:szCs w:val="20"/>
        </w:rPr>
        <w:t>Affiliation &amp; address</w:t>
      </w:r>
    </w:p>
    <w:p w14:paraId="6C7D199D" w14:textId="7F040084" w:rsidR="00005345" w:rsidRPr="00F64F80" w:rsidRDefault="00000000" w:rsidP="00005345">
      <w:pPr>
        <w:pStyle w:val="judulabstrak"/>
        <w:spacing w:before="0" w:after="0" w:line="240" w:lineRule="auto"/>
        <w:rPr>
          <w:rStyle w:val="Hyperlink"/>
          <w:rFonts w:asciiTheme="majorBidi" w:hAnsiTheme="majorBidi" w:cstheme="majorBidi"/>
          <w:b w:val="0"/>
          <w:sz w:val="20"/>
          <w:szCs w:val="18"/>
        </w:rPr>
      </w:pPr>
      <w:hyperlink r:id="rId8">
        <w:r w:rsidR="00005345" w:rsidRPr="00785BBA">
          <w:rPr>
            <w:rStyle w:val="Hyperlink"/>
            <w:rFonts w:asciiTheme="majorBidi" w:hAnsiTheme="majorBidi" w:cstheme="majorBidi"/>
            <w:color w:val="000000" w:themeColor="text1"/>
            <w:sz w:val="20"/>
            <w:szCs w:val="18"/>
            <w:u w:val="none"/>
          </w:rPr>
          <w:t>*</w:t>
        </w:r>
        <w:proofErr w:type="spellStart"/>
      </w:hyperlink>
      <w:r w:rsidR="00543A20" w:rsidRPr="00543A20">
        <w:rPr>
          <w:rStyle w:val="Hyperlink"/>
          <w:rFonts w:asciiTheme="majorBidi" w:hAnsiTheme="majorBidi" w:cstheme="majorBidi"/>
          <w:b w:val="0"/>
          <w:sz w:val="20"/>
          <w:szCs w:val="18"/>
        </w:rPr>
        <w:t>email@address</w:t>
      </w:r>
      <w:proofErr w:type="spellEnd"/>
    </w:p>
    <w:p w14:paraId="164C852A" w14:textId="2C602C7C" w:rsidR="00005345" w:rsidRPr="00F64F80" w:rsidRDefault="00005345" w:rsidP="00005345">
      <w:pPr>
        <w:pStyle w:val="judulabstrak"/>
        <w:spacing w:line="240" w:lineRule="auto"/>
        <w:rPr>
          <w:rStyle w:val="IEEEAbstractHeadingChar"/>
          <w:rFonts w:asciiTheme="majorBidi" w:hAnsiTheme="majorBidi" w:cstheme="majorBidi"/>
          <w:b/>
          <w:i w:val="0"/>
          <w:iCs/>
          <w:sz w:val="22"/>
          <w:szCs w:val="32"/>
        </w:rPr>
      </w:pPr>
      <w:bookmarkStart w:id="0" w:name="_Toc121300199"/>
      <w:r w:rsidRPr="00F64F80">
        <w:rPr>
          <w:rStyle w:val="IEEEAbstractHeadingChar"/>
          <w:rFonts w:asciiTheme="majorBidi" w:hAnsiTheme="majorBidi" w:cstheme="majorBidi"/>
          <w:b/>
          <w:i w:val="0"/>
          <w:iCs/>
          <w:sz w:val="22"/>
          <w:szCs w:val="32"/>
        </w:rPr>
        <w:t>ABSTRACT</w:t>
      </w:r>
      <w:bookmarkEnd w:id="0"/>
    </w:p>
    <w:p w14:paraId="109D49BE" w14:textId="033F45B8" w:rsidR="00005345" w:rsidRPr="0067123B" w:rsidRDefault="00543A20" w:rsidP="0075710A">
      <w:pPr>
        <w:autoSpaceDE w:val="0"/>
        <w:autoSpaceDN w:val="0"/>
        <w:adjustRightInd w:val="0"/>
        <w:spacing w:line="240" w:lineRule="auto"/>
        <w:jc w:val="both"/>
        <w:rPr>
          <w:rFonts w:asciiTheme="majorBidi" w:eastAsiaTheme="minorEastAsia" w:hAnsiTheme="majorBidi" w:cstheme="majorBidi"/>
          <w:sz w:val="20"/>
          <w:szCs w:val="20"/>
        </w:rPr>
      </w:pPr>
      <w:r w:rsidRPr="00543A20">
        <w:rPr>
          <w:rFonts w:asciiTheme="majorBidi" w:eastAsiaTheme="minorEastAsia" w:hAnsiTheme="majorBidi" w:cstheme="majorBidi"/>
          <w:sz w:val="20"/>
          <w:szCs w:val="20"/>
        </w:rPr>
        <w:t xml:space="preserve">The abstract should be brief and concise, yet complete and informative giving emphasis to the main conclusions, results, or significance of the work described. Do not include mathematical expressions, nor cite any references in the abstract. Also, avoid acronyms if possible. The length of the abstract should not be more than 300 words, typed single space and not exceed one paragraph. Use Times New Roman with a </w:t>
      </w:r>
      <w:r w:rsidR="005A2D25">
        <w:rPr>
          <w:rFonts w:asciiTheme="majorBidi" w:eastAsiaTheme="minorEastAsia" w:hAnsiTheme="majorBidi" w:cstheme="majorBidi"/>
          <w:sz w:val="20"/>
          <w:szCs w:val="20"/>
        </w:rPr>
        <w:t>font</w:t>
      </w:r>
      <w:r w:rsidRPr="00543A20">
        <w:rPr>
          <w:rFonts w:asciiTheme="majorBidi" w:eastAsiaTheme="minorEastAsia" w:hAnsiTheme="majorBidi" w:cstheme="majorBidi"/>
          <w:sz w:val="20"/>
          <w:szCs w:val="20"/>
        </w:rPr>
        <w:t xml:space="preserve"> size of 1</w:t>
      </w:r>
      <w:r w:rsidR="00C70DBC">
        <w:rPr>
          <w:rFonts w:asciiTheme="majorBidi" w:eastAsiaTheme="minorEastAsia" w:hAnsiTheme="majorBidi" w:cstheme="majorBidi"/>
          <w:sz w:val="20"/>
          <w:szCs w:val="20"/>
        </w:rPr>
        <w:t>0</w:t>
      </w:r>
      <w:r w:rsidRPr="00543A20">
        <w:rPr>
          <w:rFonts w:asciiTheme="majorBidi" w:eastAsiaTheme="minorEastAsia" w:hAnsiTheme="majorBidi" w:cstheme="majorBidi"/>
          <w:sz w:val="20"/>
          <w:szCs w:val="20"/>
        </w:rPr>
        <w:t>. The abstract heading should be in uppercase and in bold. The abstract is in a single-column format and should be fully justified. There should be a spacing of three lines between the abstract and the author affiliation(s), and a spacing of one line between the abstract and the keywords.</w:t>
      </w:r>
      <w:r w:rsidR="00005345" w:rsidRPr="0067123B">
        <w:rPr>
          <w:rFonts w:asciiTheme="majorBidi" w:eastAsiaTheme="minorEastAsia" w:hAnsiTheme="majorBidi" w:cstheme="majorBidi"/>
          <w:sz w:val="20"/>
          <w:szCs w:val="20"/>
        </w:rPr>
        <w:t xml:space="preserve"> </w:t>
      </w:r>
      <w:r w:rsidR="001C45AB">
        <w:rPr>
          <w:rFonts w:asciiTheme="majorBidi" w:eastAsiaTheme="minorEastAsia" w:hAnsiTheme="majorBidi" w:cstheme="majorBidi"/>
          <w:sz w:val="20"/>
          <w:szCs w:val="20"/>
        </w:rPr>
        <w:t>The abstract file format must be in Microsoft word</w:t>
      </w:r>
      <w:r w:rsidR="0075710A">
        <w:rPr>
          <w:rFonts w:asciiTheme="majorBidi" w:eastAsiaTheme="minorEastAsia" w:hAnsiTheme="majorBidi" w:cstheme="majorBidi"/>
          <w:sz w:val="20"/>
          <w:szCs w:val="20"/>
        </w:rPr>
        <w:t xml:space="preserve"> and send it to </w:t>
      </w:r>
      <w:hyperlink r:id="rId9" w:history="1">
        <w:r w:rsidR="0075710A" w:rsidRPr="00707FA0">
          <w:rPr>
            <w:rStyle w:val="Hyperlink"/>
            <w:rFonts w:asciiTheme="majorBidi" w:eastAsiaTheme="minorEastAsia" w:hAnsiTheme="majorBidi" w:cstheme="majorBidi"/>
            <w:sz w:val="20"/>
            <w:szCs w:val="20"/>
          </w:rPr>
          <w:t>nayrec@tiu.edu.iq</w:t>
        </w:r>
      </w:hyperlink>
      <w:r w:rsidR="001C45AB">
        <w:rPr>
          <w:rFonts w:asciiTheme="majorBidi" w:eastAsiaTheme="minorEastAsia" w:hAnsiTheme="majorBidi" w:cstheme="majorBidi"/>
          <w:sz w:val="20"/>
          <w:szCs w:val="20"/>
        </w:rPr>
        <w:t>.</w:t>
      </w:r>
    </w:p>
    <w:p w14:paraId="44A87EEF" w14:textId="30B4B975" w:rsidR="00762DBC" w:rsidRDefault="00005345" w:rsidP="00F51DA7">
      <w:pPr>
        <w:rPr>
          <w:rFonts w:asciiTheme="majorBidi" w:hAnsiTheme="majorBidi" w:cstheme="majorBidi"/>
          <w:i/>
          <w:iCs/>
          <w:sz w:val="20"/>
          <w:szCs w:val="20"/>
        </w:rPr>
      </w:pPr>
      <w:r w:rsidRPr="0067123B">
        <w:rPr>
          <w:rStyle w:val="IEEEAbstractHeadingChar"/>
          <w:rFonts w:asciiTheme="majorBidi" w:hAnsiTheme="majorBidi" w:cstheme="majorBidi"/>
          <w:sz w:val="22"/>
          <w:szCs w:val="22"/>
        </w:rPr>
        <w:t>Keywords:</w:t>
      </w:r>
      <w:r w:rsidRPr="0067123B">
        <w:rPr>
          <w:rFonts w:asciiTheme="majorBidi" w:hAnsiTheme="majorBidi" w:cstheme="majorBidi"/>
          <w:i/>
          <w:iCs/>
        </w:rPr>
        <w:t xml:space="preserve"> </w:t>
      </w:r>
      <w:r w:rsidR="00543A20" w:rsidRPr="00543A20">
        <w:rPr>
          <w:rFonts w:asciiTheme="majorBidi" w:hAnsiTheme="majorBidi" w:cstheme="majorBidi"/>
          <w:i/>
          <w:iCs/>
          <w:sz w:val="20"/>
          <w:szCs w:val="20"/>
        </w:rPr>
        <w:t>Three to Six Keywords, Times New Roman</w:t>
      </w:r>
      <w:r w:rsidR="00831E39">
        <w:rPr>
          <w:rFonts w:asciiTheme="majorBidi" w:hAnsiTheme="majorBidi" w:cstheme="majorBidi"/>
          <w:i/>
          <w:iCs/>
          <w:sz w:val="20"/>
          <w:szCs w:val="20"/>
        </w:rPr>
        <w:t>, s</w:t>
      </w:r>
      <w:r w:rsidR="00543A20" w:rsidRPr="00543A20">
        <w:rPr>
          <w:rFonts w:asciiTheme="majorBidi" w:hAnsiTheme="majorBidi" w:cstheme="majorBidi"/>
          <w:i/>
          <w:iCs/>
          <w:sz w:val="20"/>
          <w:szCs w:val="20"/>
        </w:rPr>
        <w:t>ize 1</w:t>
      </w:r>
      <w:r w:rsidR="00831E39">
        <w:rPr>
          <w:rFonts w:asciiTheme="majorBidi" w:hAnsiTheme="majorBidi" w:cstheme="majorBidi"/>
          <w:i/>
          <w:iCs/>
          <w:sz w:val="20"/>
          <w:szCs w:val="20"/>
        </w:rPr>
        <w:t>0</w:t>
      </w:r>
      <w:r w:rsidR="00543A20" w:rsidRPr="00543A20">
        <w:rPr>
          <w:rFonts w:asciiTheme="majorBidi" w:hAnsiTheme="majorBidi" w:cstheme="majorBidi"/>
          <w:i/>
          <w:iCs/>
          <w:sz w:val="20"/>
          <w:szCs w:val="20"/>
        </w:rPr>
        <w:t>, Fully Justified, Heading in Bold.</w:t>
      </w:r>
    </w:p>
    <w:p w14:paraId="410302D4" w14:textId="77777777" w:rsidR="00543A20" w:rsidRPr="00543A20" w:rsidRDefault="00543A20" w:rsidP="00543A20">
      <w:pPr>
        <w:rPr>
          <w:rFonts w:ascii="Times New Roman" w:hAnsi="Times New Roman" w:cs="Times New Roman"/>
          <w:sz w:val="20"/>
          <w:szCs w:val="20"/>
        </w:rPr>
      </w:pPr>
    </w:p>
    <w:sectPr w:rsidR="00543A20" w:rsidRPr="00543A20" w:rsidSect="006E58C2">
      <w:headerReference w:type="default" r:id="rId10"/>
      <w:footerReference w:type="default" r:id="rId11"/>
      <w:pgSz w:w="8391" w:h="11906" w:code="11"/>
      <w:pgMar w:top="1296" w:right="1094" w:bottom="806" w:left="994" w:header="0" w:footer="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AD2D0" w14:textId="77777777" w:rsidR="006E58C2" w:rsidRDefault="006E58C2" w:rsidP="00F7192B">
      <w:pPr>
        <w:spacing w:after="0" w:line="240" w:lineRule="auto"/>
      </w:pPr>
      <w:r>
        <w:separator/>
      </w:r>
    </w:p>
  </w:endnote>
  <w:endnote w:type="continuationSeparator" w:id="0">
    <w:p w14:paraId="0BCB8FA0" w14:textId="77777777" w:rsidR="006E58C2" w:rsidRDefault="006E58C2" w:rsidP="00F71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Liberation Serif">
    <w:altName w:val="MS Mincho"/>
    <w:charset w:val="80"/>
    <w:family w:val="roman"/>
    <w:pitch w:val="variable"/>
  </w:font>
  <w:font w:name="DejaVu Sans">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CMU Serif">
    <w:altName w:val="Cambria Math"/>
    <w:charset w:val="00"/>
    <w:family w:val="auto"/>
    <w:pitch w:val="variable"/>
    <w:sig w:usb0="E10002FF" w:usb1="5201E9EB" w:usb2="02020004"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8A2ED" w14:textId="644CDDD1" w:rsidR="008241F5" w:rsidRPr="00B02E1C" w:rsidRDefault="00612AF2" w:rsidP="00640A63">
    <w:pPr>
      <w:pStyle w:val="Footer"/>
      <w:rPr>
        <w:rFonts w:ascii="CMU Serif" w:hAnsi="CMU Serif" w:cs="CMU Serif"/>
        <w:color w:val="45B6E2"/>
      </w:rPr>
    </w:pPr>
    <w:r>
      <w:rPr>
        <w:noProof/>
      </w:rPr>
      <w:drawing>
        <wp:anchor distT="0" distB="0" distL="114300" distR="114300" simplePos="0" relativeHeight="251661312" behindDoc="0" locked="0" layoutInCell="1" allowOverlap="1" wp14:anchorId="4AFB6A85" wp14:editId="7CC535C8">
          <wp:simplePos x="0" y="0"/>
          <wp:positionH relativeFrom="column">
            <wp:posOffset>-228022</wp:posOffset>
          </wp:positionH>
          <wp:positionV relativeFrom="paragraph">
            <wp:posOffset>14547</wp:posOffset>
          </wp:positionV>
          <wp:extent cx="580905" cy="242766"/>
          <wp:effectExtent l="0" t="0" r="0" b="5080"/>
          <wp:wrapNone/>
          <wp:docPr id="16502598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59854" name="Picture 1650259854"/>
                  <pic:cNvPicPr/>
                </pic:nvPicPr>
                <pic:blipFill>
                  <a:blip r:embed="rId1">
                    <a:extLst>
                      <a:ext uri="{28A0092B-C50C-407E-A947-70E740481C1C}">
                        <a14:useLocalDpi xmlns:a14="http://schemas.microsoft.com/office/drawing/2010/main" val="0"/>
                      </a:ext>
                    </a:extLst>
                  </a:blip>
                  <a:stretch>
                    <a:fillRect/>
                  </a:stretch>
                </pic:blipFill>
                <pic:spPr>
                  <a:xfrm>
                    <a:off x="0" y="0"/>
                    <a:ext cx="580905" cy="242766"/>
                  </a:xfrm>
                  <a:prstGeom prst="rect">
                    <a:avLst/>
                  </a:prstGeom>
                </pic:spPr>
              </pic:pic>
            </a:graphicData>
          </a:graphic>
        </wp:anchor>
      </w:drawing>
    </w:r>
    <w:r w:rsidR="00F7372E" w:rsidRPr="00B02E1C">
      <w:rPr>
        <w:noProof/>
        <w:color w:val="45B6E2"/>
      </w:rPr>
      <mc:AlternateContent>
        <mc:Choice Requires="wpg">
          <w:drawing>
            <wp:anchor distT="0" distB="0" distL="0" distR="0" simplePos="0" relativeHeight="251660288" behindDoc="0" locked="0" layoutInCell="1" allowOverlap="1" wp14:anchorId="4E5CF662" wp14:editId="73E68F10">
              <wp:simplePos x="0" y="0"/>
              <wp:positionH relativeFrom="margin">
                <wp:posOffset>-247241</wp:posOffset>
              </wp:positionH>
              <wp:positionV relativeFrom="bottomMargin">
                <wp:posOffset>-256</wp:posOffset>
              </wp:positionV>
              <wp:extent cx="4301755" cy="260576"/>
              <wp:effectExtent l="0" t="0" r="0" b="6350"/>
              <wp:wrapSquare wrapText="bothSides"/>
              <wp:docPr id="37" name="Group 37"/>
              <wp:cNvGraphicFramePr/>
              <a:graphic xmlns:a="http://schemas.openxmlformats.org/drawingml/2006/main">
                <a:graphicData uri="http://schemas.microsoft.com/office/word/2010/wordprocessingGroup">
                  <wpg:wgp>
                    <wpg:cNvGrpSpPr/>
                    <wpg:grpSpPr>
                      <a:xfrm>
                        <a:off x="0" y="0"/>
                        <a:ext cx="4301755" cy="260576"/>
                        <a:chOff x="13422" y="-2838"/>
                        <a:chExt cx="6016004" cy="264415"/>
                      </a:xfrm>
                    </wpg:grpSpPr>
                    <wps:wsp>
                      <wps:cNvPr id="38" name="Rectangle 38"/>
                      <wps:cNvSpPr/>
                      <wps:spPr>
                        <a:xfrm>
                          <a:off x="13422" y="-2838"/>
                          <a:ext cx="5943600" cy="18826"/>
                        </a:xfrm>
                        <a:prstGeom prst="rect">
                          <a:avLst/>
                        </a:prstGeom>
                        <a:solidFill>
                          <a:srgbClr val="45B6E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85825" y="65405"/>
                          <a:ext cx="5943601" cy="1961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B431ED" w14:textId="32770524" w:rsidR="007C2AB9" w:rsidRPr="004C370A" w:rsidRDefault="00F56328">
                            <w:pPr>
                              <w:jc w:val="right"/>
                              <w:rPr>
                                <w:rFonts w:ascii="Times New Roman" w:hAnsi="Times New Roman" w:cs="Times New Roman"/>
                                <w:color w:val="45B6E2"/>
                                <w:sz w:val="16"/>
                                <w:szCs w:val="16"/>
                              </w:rPr>
                            </w:pPr>
                            <w:r w:rsidRPr="004C370A">
                              <w:rPr>
                                <w:rFonts w:ascii="Times New Roman" w:hAnsi="Times New Roman" w:cs="Times New Roman"/>
                                <w:color w:val="45B6E2"/>
                                <w:sz w:val="16"/>
                                <w:szCs w:val="16"/>
                              </w:rPr>
                              <w:t>1</w:t>
                            </w:r>
                            <w:r w:rsidR="00612AF2">
                              <w:rPr>
                                <w:rFonts w:ascii="Times New Roman" w:hAnsi="Times New Roman" w:cs="Times New Roman"/>
                                <w:color w:val="45B6E2"/>
                                <w:sz w:val="16"/>
                                <w:szCs w:val="16"/>
                              </w:rPr>
                              <w:t>1</w:t>
                            </w:r>
                            <w:r w:rsidR="00141712" w:rsidRPr="00141712">
                              <w:rPr>
                                <w:rFonts w:ascii="Times New Roman" w:hAnsi="Times New Roman" w:cs="Times New Roman"/>
                                <w:color w:val="45B6E2"/>
                                <w:sz w:val="18"/>
                                <w:szCs w:val="18"/>
                                <w:vertAlign w:val="superscript"/>
                              </w:rPr>
                              <w:t>th</w:t>
                            </w:r>
                            <w:r w:rsidRPr="004C370A">
                              <w:rPr>
                                <w:rFonts w:ascii="Times New Roman" w:hAnsi="Times New Roman" w:cs="Times New Roman"/>
                                <w:color w:val="45B6E2"/>
                                <w:sz w:val="16"/>
                                <w:szCs w:val="16"/>
                              </w:rPr>
                              <w:t xml:space="preserve"> National Young Researchers Conference 202</w:t>
                            </w:r>
                            <w:r w:rsidR="00612AF2">
                              <w:rPr>
                                <w:rFonts w:ascii="Times New Roman" w:hAnsi="Times New Roman" w:cs="Times New Roman"/>
                                <w:color w:val="45B6E2"/>
                                <w:sz w:val="16"/>
                                <w:szCs w:val="16"/>
                              </w:rPr>
                              <w:t>4</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5CF662" id="Group 37" o:spid="_x0000_s1026" style="position:absolute;margin-left:-19.45pt;margin-top:0;width:338.7pt;height:20.5pt;z-index:251660288;mso-wrap-distance-left:0;mso-wrap-distance-right:0;mso-position-horizontal-relative:margin;mso-position-vertical-relative:bottom-margin-area;mso-width-relative:margin;mso-height-relative:margin" coordorigin="134,-28" coordsize="60160,2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">
              <v:rect id="Rectangle 38" o:spid="_x0000_s1027" style="position:absolute;left:134;top:-28;width:59436;height: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" fillcolor="#45b6e2" stroked="f" strokeweight="1pt"/>
              <v:shapetype id="_x0000_t202" coordsize="21600,21600" o:spt="202" path="m,l,21600r21600,l21600,xe">
                <v:stroke joinstyle="miter"/>
                <v:path gradientshapeok="t" o:connecttype="rect"/>
              </v:shapetype>
              <v:shape id="Text Box 39" o:spid="_x0000_s1028" type="#_x0000_t202" style="position:absolute;left:858;top:654;width:59436;height:196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BB431ED" w14:textId="32770524" w:rsidR="007C2AB9" w:rsidRPr="004C370A" w:rsidRDefault="00F56328">
                      <w:pPr>
                        <w:jc w:val="right"/>
                        <w:rPr>
                          <w:rFonts w:ascii="Times New Roman" w:hAnsi="Times New Roman" w:cs="Times New Roman"/>
                          <w:color w:val="45B6E2"/>
                          <w:sz w:val="16"/>
                          <w:szCs w:val="16"/>
                        </w:rPr>
                      </w:pPr>
                      <w:r w:rsidRPr="004C370A">
                        <w:rPr>
                          <w:rFonts w:ascii="Times New Roman" w:hAnsi="Times New Roman" w:cs="Times New Roman"/>
                          <w:color w:val="45B6E2"/>
                          <w:sz w:val="16"/>
                          <w:szCs w:val="16"/>
                        </w:rPr>
                        <w:t>1</w:t>
                      </w:r>
                      <w:r w:rsidR="00612AF2">
                        <w:rPr>
                          <w:rFonts w:ascii="Times New Roman" w:hAnsi="Times New Roman" w:cs="Times New Roman"/>
                          <w:color w:val="45B6E2"/>
                          <w:sz w:val="16"/>
                          <w:szCs w:val="16"/>
                        </w:rPr>
                        <w:t>1</w:t>
                      </w:r>
                      <w:r w:rsidR="00141712" w:rsidRPr="00141712">
                        <w:rPr>
                          <w:rFonts w:ascii="Times New Roman" w:hAnsi="Times New Roman" w:cs="Times New Roman"/>
                          <w:color w:val="45B6E2"/>
                          <w:sz w:val="18"/>
                          <w:szCs w:val="18"/>
                          <w:vertAlign w:val="superscript"/>
                        </w:rPr>
                        <w:t>th</w:t>
                      </w:r>
                      <w:r w:rsidRPr="004C370A">
                        <w:rPr>
                          <w:rFonts w:ascii="Times New Roman" w:hAnsi="Times New Roman" w:cs="Times New Roman"/>
                          <w:color w:val="45B6E2"/>
                          <w:sz w:val="16"/>
                          <w:szCs w:val="16"/>
                        </w:rPr>
                        <w:t xml:space="preserve"> National Young Researchers Conference 202</w:t>
                      </w:r>
                      <w:r w:rsidR="00612AF2">
                        <w:rPr>
                          <w:rFonts w:ascii="Times New Roman" w:hAnsi="Times New Roman" w:cs="Times New Roman"/>
                          <w:color w:val="45B6E2"/>
                          <w:sz w:val="16"/>
                          <w:szCs w:val="16"/>
                        </w:rPr>
                        <w:t>4</w:t>
                      </w:r>
                    </w:p>
                  </w:txbxContent>
                </v:textbox>
              </v:shape>
              <w10:wrap type="square" anchorx="margin" anchory="margin"/>
            </v:group>
          </w:pict>
        </mc:Fallback>
      </mc:AlternateContent>
    </w:r>
    <w:r w:rsidR="00B02E1C" w:rsidRPr="00B02E1C">
      <w:rPr>
        <w:noProof/>
        <w:color w:val="45B6E2"/>
      </w:rPr>
      <mc:AlternateContent>
        <mc:Choice Requires="wps">
          <w:drawing>
            <wp:anchor distT="0" distB="0" distL="0" distR="0" simplePos="0" relativeHeight="251659264" behindDoc="1" locked="0" layoutInCell="1" allowOverlap="1" wp14:anchorId="3BE4B92C" wp14:editId="1315070B">
              <wp:simplePos x="0" y="0"/>
              <wp:positionH relativeFrom="rightMargin">
                <wp:align>left</wp:align>
              </wp:positionH>
              <wp:positionV relativeFrom="bottomMargin">
                <wp:align>top</wp:align>
              </wp:positionV>
              <wp:extent cx="403860" cy="305435"/>
              <wp:effectExtent l="0" t="0" r="15240" b="18415"/>
              <wp:wrapTight wrapText="bothSides">
                <wp:wrapPolygon edited="0">
                  <wp:start x="0" y="0"/>
                  <wp:lineTo x="0" y="21555"/>
                  <wp:lineTo x="21396" y="21555"/>
                  <wp:lineTo x="21396" y="0"/>
                  <wp:lineTo x="0" y="0"/>
                </wp:wrapPolygon>
              </wp:wrapTight>
              <wp:docPr id="40" name="Rectangle 40"/>
              <wp:cNvGraphicFramePr/>
              <a:graphic xmlns:a="http://schemas.openxmlformats.org/drawingml/2006/main">
                <a:graphicData uri="http://schemas.microsoft.com/office/word/2010/wordprocessingShape">
                  <wps:wsp>
                    <wps:cNvSpPr/>
                    <wps:spPr>
                      <a:xfrm>
                        <a:off x="0" y="0"/>
                        <a:ext cx="403860" cy="305435"/>
                      </a:xfrm>
                      <a:prstGeom prst="rect">
                        <a:avLst/>
                      </a:prstGeom>
                      <a:solidFill>
                        <a:srgbClr val="45B6E2"/>
                      </a:solidFill>
                      <a:ln>
                        <a:solidFill>
                          <a:srgbClr val="45B6E2"/>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A365B8E" w14:textId="4C482296" w:rsidR="007C2AB9" w:rsidRPr="007C2AB9" w:rsidRDefault="00F51DA7" w:rsidP="00F51DA7">
                          <w:pPr>
                            <w:jc w:val="center"/>
                            <w:rPr>
                              <w:color w:val="FFFFFF" w:themeColor="background1"/>
                              <w:sz w:val="28"/>
                              <w:szCs w:val="28"/>
                            </w:rPr>
                          </w:pPr>
                          <w:r>
                            <w:rPr>
                              <w:color w:val="FFFFFF" w:themeColor="background1"/>
                              <w:sz w:val="28"/>
                              <w:szCs w:val="28"/>
                            </w:rPr>
                            <w:t>1</w:t>
                          </w:r>
                        </w:p>
                        <w:p w14:paraId="479D9644" w14:textId="77777777" w:rsidR="00F502AC" w:rsidRDefault="00F502A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4B92C" id="Rectangle 40" o:spid="_x0000_s1029" style="position:absolute;margin-left:0;margin-top:0;width:31.8pt;height:24.05pt;z-index:-251657216;visibility:visible;mso-wrap-style:square;mso-width-percent:0;mso-height-percent:0;mso-wrap-distance-left:0;mso-wrap-distance-top:0;mso-wrap-distance-right:0;mso-wrap-distance-bottom:0;mso-position-horizontal:left;mso-position-horizontal-relative:right-margin-area;mso-position-vertical:top;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" fillcolor="#45b6e2" strokecolor="#45b6e2" strokeweight="1pt">
              <v:textbox>
                <w:txbxContent>
                  <w:p w14:paraId="6A365B8E" w14:textId="4C482296" w:rsidR="007C2AB9" w:rsidRPr="007C2AB9" w:rsidRDefault="00F51DA7" w:rsidP="00F51DA7">
                    <w:pPr>
                      <w:jc w:val="center"/>
                      <w:rPr>
                        <w:color w:val="FFFFFF" w:themeColor="background1"/>
                        <w:sz w:val="28"/>
                        <w:szCs w:val="28"/>
                      </w:rPr>
                    </w:pPr>
                    <w:r>
                      <w:rPr>
                        <w:color w:val="FFFFFF" w:themeColor="background1"/>
                        <w:sz w:val="28"/>
                        <w:szCs w:val="28"/>
                      </w:rPr>
                      <w:t>1</w:t>
                    </w:r>
                  </w:p>
                  <w:p w14:paraId="479D9644" w14:textId="77777777" w:rsidR="00F502AC" w:rsidRDefault="00F502AC"/>
                </w:txbxContent>
              </v:textbox>
              <w10:wrap type="tight"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E8D9A" w14:textId="77777777" w:rsidR="006E58C2" w:rsidRDefault="006E58C2" w:rsidP="00F7192B">
      <w:pPr>
        <w:spacing w:after="0" w:line="240" w:lineRule="auto"/>
      </w:pPr>
      <w:r>
        <w:separator/>
      </w:r>
    </w:p>
  </w:footnote>
  <w:footnote w:type="continuationSeparator" w:id="0">
    <w:p w14:paraId="1B64DAAF" w14:textId="77777777" w:rsidR="006E58C2" w:rsidRDefault="006E58C2" w:rsidP="00F71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0F41D" w14:textId="3CFE2D58" w:rsidR="00B00812" w:rsidRDefault="00B00812" w:rsidP="00F56328">
    <w:pPr>
      <w:pStyle w:val="Header"/>
      <w:tabs>
        <w:tab w:val="clear" w:pos="4680"/>
        <w:tab w:val="clear" w:pos="9360"/>
        <w:tab w:val="left" w:pos="141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C4EEEC6"/>
    <w:lvl w:ilvl="0">
      <w:start w:val="1"/>
      <w:numFmt w:val="decimal"/>
      <w:pStyle w:val="ListNumber"/>
      <w:lvlText w:val="%1."/>
      <w:lvlJc w:val="left"/>
      <w:pPr>
        <w:tabs>
          <w:tab w:val="num" w:pos="360"/>
        </w:tabs>
        <w:ind w:left="360" w:hanging="360"/>
      </w:p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D0F1E5E"/>
    <w:multiLevelType w:val="hybridMultilevel"/>
    <w:tmpl w:val="C99CF54A"/>
    <w:lvl w:ilvl="0" w:tplc="76700446">
      <w:start w:val="1"/>
      <w:numFmt w:val="decimal"/>
      <w:lvlText w:val="%1."/>
      <w:lvlJc w:val="left"/>
      <w:pPr>
        <w:tabs>
          <w:tab w:val="num" w:pos="717"/>
        </w:tabs>
        <w:ind w:left="717" w:hanging="360"/>
      </w:pPr>
      <w:rPr>
        <w:rFonts w:hint="default"/>
      </w:rPr>
    </w:lvl>
    <w:lvl w:ilvl="1" w:tplc="C87A7548">
      <w:start w:val="1"/>
      <w:numFmt w:val="lowerLetter"/>
      <w:lvlText w:val="%2."/>
      <w:lvlJc w:val="left"/>
      <w:pPr>
        <w:tabs>
          <w:tab w:val="num" w:pos="1437"/>
        </w:tabs>
        <w:ind w:left="1437" w:hanging="360"/>
      </w:pPr>
      <w:rPr>
        <w:rFonts w:hint="default"/>
      </w:rPr>
    </w:lvl>
    <w:lvl w:ilvl="2" w:tplc="0809001B" w:tentative="1">
      <w:start w:val="1"/>
      <w:numFmt w:val="lowerRoman"/>
      <w:lvlText w:val="%3."/>
      <w:lvlJc w:val="right"/>
      <w:pPr>
        <w:tabs>
          <w:tab w:val="num" w:pos="2157"/>
        </w:tabs>
        <w:ind w:left="2157" w:hanging="180"/>
      </w:pPr>
    </w:lvl>
    <w:lvl w:ilvl="3" w:tplc="0809000F" w:tentative="1">
      <w:start w:val="1"/>
      <w:numFmt w:val="decimal"/>
      <w:lvlText w:val="%4."/>
      <w:lvlJc w:val="left"/>
      <w:pPr>
        <w:tabs>
          <w:tab w:val="num" w:pos="2877"/>
        </w:tabs>
        <w:ind w:left="2877" w:hanging="360"/>
      </w:pPr>
    </w:lvl>
    <w:lvl w:ilvl="4" w:tplc="08090019" w:tentative="1">
      <w:start w:val="1"/>
      <w:numFmt w:val="lowerLetter"/>
      <w:lvlText w:val="%5."/>
      <w:lvlJc w:val="left"/>
      <w:pPr>
        <w:tabs>
          <w:tab w:val="num" w:pos="3597"/>
        </w:tabs>
        <w:ind w:left="3597" w:hanging="360"/>
      </w:pPr>
    </w:lvl>
    <w:lvl w:ilvl="5" w:tplc="0809001B" w:tentative="1">
      <w:start w:val="1"/>
      <w:numFmt w:val="lowerRoman"/>
      <w:lvlText w:val="%6."/>
      <w:lvlJc w:val="right"/>
      <w:pPr>
        <w:tabs>
          <w:tab w:val="num" w:pos="4317"/>
        </w:tabs>
        <w:ind w:left="4317" w:hanging="180"/>
      </w:pPr>
    </w:lvl>
    <w:lvl w:ilvl="6" w:tplc="0809000F" w:tentative="1">
      <w:start w:val="1"/>
      <w:numFmt w:val="decimal"/>
      <w:lvlText w:val="%7."/>
      <w:lvlJc w:val="left"/>
      <w:pPr>
        <w:tabs>
          <w:tab w:val="num" w:pos="5037"/>
        </w:tabs>
        <w:ind w:left="5037" w:hanging="360"/>
      </w:pPr>
    </w:lvl>
    <w:lvl w:ilvl="7" w:tplc="08090019" w:tentative="1">
      <w:start w:val="1"/>
      <w:numFmt w:val="lowerLetter"/>
      <w:lvlText w:val="%8."/>
      <w:lvlJc w:val="left"/>
      <w:pPr>
        <w:tabs>
          <w:tab w:val="num" w:pos="5757"/>
        </w:tabs>
        <w:ind w:left="5757" w:hanging="360"/>
      </w:pPr>
    </w:lvl>
    <w:lvl w:ilvl="8" w:tplc="0809001B" w:tentative="1">
      <w:start w:val="1"/>
      <w:numFmt w:val="lowerRoman"/>
      <w:lvlText w:val="%9."/>
      <w:lvlJc w:val="right"/>
      <w:pPr>
        <w:tabs>
          <w:tab w:val="num" w:pos="6477"/>
        </w:tabs>
        <w:ind w:left="6477" w:hanging="180"/>
      </w:pPr>
    </w:lvl>
  </w:abstractNum>
  <w:abstractNum w:abstractNumId="3" w15:restartNumberingAfterBreak="0">
    <w:nsid w:val="2A0C369A"/>
    <w:multiLevelType w:val="hybridMultilevel"/>
    <w:tmpl w:val="06BCA8AA"/>
    <w:lvl w:ilvl="0" w:tplc="2EDADA00">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BA2ECB"/>
    <w:multiLevelType w:val="multilevel"/>
    <w:tmpl w:val="4A145986"/>
    <w:lvl w:ilvl="0">
      <w:start w:val="2"/>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680"/>
        </w:tabs>
        <w:ind w:left="1224" w:hanging="122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429A4502"/>
    <w:multiLevelType w:val="multilevel"/>
    <w:tmpl w:val="DE7861BE"/>
    <w:lvl w:ilvl="0">
      <w:start w:val="1"/>
      <w:numFmt w:val="decimal"/>
      <w:pStyle w:val="SUB"/>
      <w:lvlText w:val="%1."/>
      <w:lvlJc w:val="left"/>
      <w:pPr>
        <w:ind w:left="1009" w:hanging="360"/>
      </w:pPr>
      <w:rPr>
        <w:rFonts w:hint="default"/>
      </w:rPr>
    </w:lvl>
    <w:lvl w:ilvl="1">
      <w:start w:val="1"/>
      <w:numFmt w:val="decimal"/>
      <w:isLgl/>
      <w:lvlText w:val="%1.%2."/>
      <w:lvlJc w:val="left"/>
      <w:pPr>
        <w:ind w:left="1009" w:hanging="360"/>
      </w:pPr>
      <w:rPr>
        <w:rFonts w:hint="default"/>
      </w:rPr>
    </w:lvl>
    <w:lvl w:ilvl="2">
      <w:start w:val="1"/>
      <w:numFmt w:val="decimal"/>
      <w:isLgl/>
      <w:lvlText w:val="%1.%2.%3."/>
      <w:lvlJc w:val="left"/>
      <w:pPr>
        <w:ind w:left="1369" w:hanging="720"/>
      </w:pPr>
      <w:rPr>
        <w:rFonts w:hint="default"/>
      </w:rPr>
    </w:lvl>
    <w:lvl w:ilvl="3">
      <w:start w:val="1"/>
      <w:numFmt w:val="decimal"/>
      <w:isLgl/>
      <w:lvlText w:val="%1.%2.%3.%4."/>
      <w:lvlJc w:val="left"/>
      <w:pPr>
        <w:ind w:left="1369" w:hanging="720"/>
      </w:pPr>
      <w:rPr>
        <w:rFonts w:hint="default"/>
      </w:rPr>
    </w:lvl>
    <w:lvl w:ilvl="4">
      <w:start w:val="1"/>
      <w:numFmt w:val="decimal"/>
      <w:isLgl/>
      <w:lvlText w:val="%1.%2.%3.%4.%5."/>
      <w:lvlJc w:val="left"/>
      <w:pPr>
        <w:ind w:left="1729" w:hanging="1080"/>
      </w:pPr>
      <w:rPr>
        <w:rFonts w:hint="default"/>
      </w:rPr>
    </w:lvl>
    <w:lvl w:ilvl="5">
      <w:start w:val="1"/>
      <w:numFmt w:val="decimal"/>
      <w:isLgl/>
      <w:lvlText w:val="%1.%2.%3.%4.%5.%6."/>
      <w:lvlJc w:val="left"/>
      <w:pPr>
        <w:ind w:left="1729" w:hanging="1080"/>
      </w:pPr>
      <w:rPr>
        <w:rFonts w:hint="default"/>
      </w:rPr>
    </w:lvl>
    <w:lvl w:ilvl="6">
      <w:start w:val="1"/>
      <w:numFmt w:val="decimal"/>
      <w:isLgl/>
      <w:lvlText w:val="%1.%2.%3.%4.%5.%6.%7."/>
      <w:lvlJc w:val="left"/>
      <w:pPr>
        <w:ind w:left="2089" w:hanging="1440"/>
      </w:pPr>
      <w:rPr>
        <w:rFonts w:hint="default"/>
      </w:rPr>
    </w:lvl>
    <w:lvl w:ilvl="7">
      <w:start w:val="1"/>
      <w:numFmt w:val="decimal"/>
      <w:isLgl/>
      <w:lvlText w:val="%1.%2.%3.%4.%5.%6.%7.%8."/>
      <w:lvlJc w:val="left"/>
      <w:pPr>
        <w:ind w:left="2089" w:hanging="1440"/>
      </w:pPr>
      <w:rPr>
        <w:rFonts w:hint="default"/>
      </w:rPr>
    </w:lvl>
    <w:lvl w:ilvl="8">
      <w:start w:val="1"/>
      <w:numFmt w:val="decimal"/>
      <w:isLgl/>
      <w:lvlText w:val="%1.%2.%3.%4.%5.%6.%7.%8.%9."/>
      <w:lvlJc w:val="left"/>
      <w:pPr>
        <w:ind w:left="2449" w:hanging="1800"/>
      </w:pPr>
      <w:rPr>
        <w:rFonts w:hint="default"/>
      </w:r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469AE0BE"/>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3D535EB"/>
    <w:multiLevelType w:val="multilevel"/>
    <w:tmpl w:val="B99639B2"/>
    <w:lvl w:ilvl="0">
      <w:start w:val="1"/>
      <w:numFmt w:val="decimal"/>
      <w:pStyle w:val="numberings"/>
      <w:lvlText w:val="%1."/>
      <w:lvlJc w:val="left"/>
      <w:pPr>
        <w:ind w:left="2160" w:hanging="360"/>
      </w:pPr>
    </w:lvl>
    <w:lvl w:ilvl="1">
      <w:start w:val="1"/>
      <w:numFmt w:val="decimal"/>
      <w:isLgl/>
      <w:lvlText w:val="%1.%2."/>
      <w:lvlJc w:val="left"/>
      <w:pPr>
        <w:ind w:left="2160" w:hanging="360"/>
      </w:pPr>
      <w:rPr>
        <w:rFonts w:ascii="Times" w:hAnsi="Times" w:cs="Times" w:hint="default"/>
      </w:rPr>
    </w:lvl>
    <w:lvl w:ilvl="2">
      <w:start w:val="1"/>
      <w:numFmt w:val="decimal"/>
      <w:isLgl/>
      <w:lvlText w:val="%1.%2.%3."/>
      <w:lvlJc w:val="left"/>
      <w:pPr>
        <w:ind w:left="2520" w:hanging="720"/>
      </w:pPr>
      <w:rPr>
        <w:rFonts w:ascii="Times" w:hAnsi="Times" w:cs="Times" w:hint="default"/>
      </w:rPr>
    </w:lvl>
    <w:lvl w:ilvl="3">
      <w:start w:val="1"/>
      <w:numFmt w:val="decimal"/>
      <w:isLgl/>
      <w:lvlText w:val="%1.%2.%3.%4."/>
      <w:lvlJc w:val="left"/>
      <w:pPr>
        <w:ind w:left="2520" w:hanging="720"/>
      </w:pPr>
      <w:rPr>
        <w:rFonts w:ascii="Times" w:hAnsi="Times" w:cs="Times" w:hint="default"/>
      </w:rPr>
    </w:lvl>
    <w:lvl w:ilvl="4">
      <w:start w:val="1"/>
      <w:numFmt w:val="decimal"/>
      <w:isLgl/>
      <w:lvlText w:val="%1.%2.%3.%4.%5."/>
      <w:lvlJc w:val="left"/>
      <w:pPr>
        <w:ind w:left="2880" w:hanging="1080"/>
      </w:pPr>
      <w:rPr>
        <w:rFonts w:ascii="Times" w:hAnsi="Times" w:cs="Times" w:hint="default"/>
      </w:rPr>
    </w:lvl>
    <w:lvl w:ilvl="5">
      <w:start w:val="1"/>
      <w:numFmt w:val="decimal"/>
      <w:isLgl/>
      <w:lvlText w:val="%1.%2.%3.%4.%5.%6."/>
      <w:lvlJc w:val="left"/>
      <w:pPr>
        <w:ind w:left="2880" w:hanging="1080"/>
      </w:pPr>
      <w:rPr>
        <w:rFonts w:ascii="Times" w:hAnsi="Times" w:cs="Times" w:hint="default"/>
      </w:rPr>
    </w:lvl>
    <w:lvl w:ilvl="6">
      <w:start w:val="1"/>
      <w:numFmt w:val="decimal"/>
      <w:isLgl/>
      <w:lvlText w:val="%1.%2.%3.%4.%5.%6.%7."/>
      <w:lvlJc w:val="left"/>
      <w:pPr>
        <w:ind w:left="3240" w:hanging="1440"/>
      </w:pPr>
      <w:rPr>
        <w:rFonts w:ascii="Times" w:hAnsi="Times" w:cs="Times" w:hint="default"/>
      </w:rPr>
    </w:lvl>
    <w:lvl w:ilvl="7">
      <w:start w:val="1"/>
      <w:numFmt w:val="decimal"/>
      <w:isLgl/>
      <w:lvlText w:val="%1.%2.%3.%4.%5.%6.%7.%8."/>
      <w:lvlJc w:val="left"/>
      <w:pPr>
        <w:ind w:left="3240" w:hanging="1440"/>
      </w:pPr>
      <w:rPr>
        <w:rFonts w:ascii="Times" w:hAnsi="Times" w:cs="Times" w:hint="default"/>
      </w:rPr>
    </w:lvl>
    <w:lvl w:ilvl="8">
      <w:start w:val="1"/>
      <w:numFmt w:val="decimal"/>
      <w:isLgl/>
      <w:lvlText w:val="%1.%2.%3.%4.%5.%6.%7.%8.%9."/>
      <w:lvlJc w:val="left"/>
      <w:pPr>
        <w:ind w:left="3600" w:hanging="1800"/>
      </w:pPr>
      <w:rPr>
        <w:rFonts w:ascii="Times" w:hAnsi="Times" w:cs="Times" w:hint="default"/>
      </w:rPr>
    </w:lvl>
  </w:abstractNum>
  <w:abstractNum w:abstractNumId="11"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7C534558"/>
    <w:multiLevelType w:val="singleLevel"/>
    <w:tmpl w:val="20EC3E66"/>
    <w:lvl w:ilvl="0">
      <w:start w:val="1"/>
      <w:numFmt w:val="decimal"/>
      <w:lvlText w:val="[%1]"/>
      <w:lvlJc w:val="left"/>
      <w:pPr>
        <w:tabs>
          <w:tab w:val="num" w:pos="360"/>
        </w:tabs>
        <w:ind w:left="360" w:hanging="360"/>
      </w:pPr>
      <w:rPr>
        <w:sz w:val="24"/>
        <w:szCs w:val="24"/>
      </w:rPr>
    </w:lvl>
  </w:abstractNum>
  <w:num w:numId="1" w16cid:durableId="1353728797">
    <w:abstractNumId w:val="5"/>
  </w:num>
  <w:num w:numId="2" w16cid:durableId="1476726291">
    <w:abstractNumId w:val="11"/>
  </w:num>
  <w:num w:numId="3" w16cid:durableId="601030794">
    <w:abstractNumId w:val="9"/>
  </w:num>
  <w:num w:numId="4" w16cid:durableId="1635403056">
    <w:abstractNumId w:val="8"/>
  </w:num>
  <w:num w:numId="5" w16cid:durableId="2045667929">
    <w:abstractNumId w:val="1"/>
  </w:num>
  <w:num w:numId="6" w16cid:durableId="344140344">
    <w:abstractNumId w:val="4"/>
  </w:num>
  <w:num w:numId="7" w16cid:durableId="1467770843">
    <w:abstractNumId w:val="0"/>
  </w:num>
  <w:num w:numId="8" w16cid:durableId="329794200">
    <w:abstractNumId w:val="10"/>
  </w:num>
  <w:num w:numId="9" w16cid:durableId="676082622">
    <w:abstractNumId w:val="12"/>
  </w:num>
  <w:num w:numId="10" w16cid:durableId="1323390083">
    <w:abstractNumId w:val="3"/>
  </w:num>
  <w:num w:numId="11" w16cid:durableId="1903901729">
    <w:abstractNumId w:val="7"/>
  </w:num>
  <w:num w:numId="12" w16cid:durableId="2041079495">
    <w:abstractNumId w:val="6"/>
  </w:num>
  <w:num w:numId="13" w16cid:durableId="150374333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cwMzIzMjUzNTNR0lEKTi0uzszPAykwrwUA+3H9wCwAAAA="/>
  </w:docVars>
  <w:rsids>
    <w:rsidRoot w:val="00C94028"/>
    <w:rsid w:val="000038A0"/>
    <w:rsid w:val="00005345"/>
    <w:rsid w:val="000058BC"/>
    <w:rsid w:val="00007227"/>
    <w:rsid w:val="00007EB8"/>
    <w:rsid w:val="00012219"/>
    <w:rsid w:val="00012961"/>
    <w:rsid w:val="000133E7"/>
    <w:rsid w:val="00014008"/>
    <w:rsid w:val="00014A7F"/>
    <w:rsid w:val="00014F49"/>
    <w:rsid w:val="000154D6"/>
    <w:rsid w:val="0002000E"/>
    <w:rsid w:val="00022546"/>
    <w:rsid w:val="00023BA3"/>
    <w:rsid w:val="00023D22"/>
    <w:rsid w:val="00023FC8"/>
    <w:rsid w:val="0002473B"/>
    <w:rsid w:val="000247E0"/>
    <w:rsid w:val="000263EB"/>
    <w:rsid w:val="00026E46"/>
    <w:rsid w:val="00030EC4"/>
    <w:rsid w:val="000352DB"/>
    <w:rsid w:val="000354DB"/>
    <w:rsid w:val="00040273"/>
    <w:rsid w:val="00040757"/>
    <w:rsid w:val="00040C57"/>
    <w:rsid w:val="0004165F"/>
    <w:rsid w:val="00042F97"/>
    <w:rsid w:val="00043118"/>
    <w:rsid w:val="00046912"/>
    <w:rsid w:val="00050CD8"/>
    <w:rsid w:val="00051C0E"/>
    <w:rsid w:val="00055878"/>
    <w:rsid w:val="00056296"/>
    <w:rsid w:val="00056F59"/>
    <w:rsid w:val="000600E9"/>
    <w:rsid w:val="00061013"/>
    <w:rsid w:val="00063E67"/>
    <w:rsid w:val="000665A8"/>
    <w:rsid w:val="00071773"/>
    <w:rsid w:val="000733AD"/>
    <w:rsid w:val="00075EBE"/>
    <w:rsid w:val="0008185E"/>
    <w:rsid w:val="00081EE4"/>
    <w:rsid w:val="00082817"/>
    <w:rsid w:val="00084DFD"/>
    <w:rsid w:val="00085E38"/>
    <w:rsid w:val="000871EB"/>
    <w:rsid w:val="00090440"/>
    <w:rsid w:val="00090706"/>
    <w:rsid w:val="00092689"/>
    <w:rsid w:val="0009720D"/>
    <w:rsid w:val="0009726B"/>
    <w:rsid w:val="000A10E9"/>
    <w:rsid w:val="000A2646"/>
    <w:rsid w:val="000A3FAB"/>
    <w:rsid w:val="000A4C2E"/>
    <w:rsid w:val="000A58BC"/>
    <w:rsid w:val="000A5BB5"/>
    <w:rsid w:val="000A67C7"/>
    <w:rsid w:val="000B0147"/>
    <w:rsid w:val="000B0C0D"/>
    <w:rsid w:val="000B1331"/>
    <w:rsid w:val="000B23B7"/>
    <w:rsid w:val="000B5167"/>
    <w:rsid w:val="000B6A3E"/>
    <w:rsid w:val="000B6C72"/>
    <w:rsid w:val="000B6D91"/>
    <w:rsid w:val="000B76F7"/>
    <w:rsid w:val="000C0808"/>
    <w:rsid w:val="000C30BA"/>
    <w:rsid w:val="000C4EB5"/>
    <w:rsid w:val="000C570F"/>
    <w:rsid w:val="000C5C38"/>
    <w:rsid w:val="000C6FC7"/>
    <w:rsid w:val="000C751A"/>
    <w:rsid w:val="000D2169"/>
    <w:rsid w:val="000D2D0D"/>
    <w:rsid w:val="000D3562"/>
    <w:rsid w:val="000D3BBF"/>
    <w:rsid w:val="000D3F2D"/>
    <w:rsid w:val="000D6B54"/>
    <w:rsid w:val="000E0FFE"/>
    <w:rsid w:val="000E11BC"/>
    <w:rsid w:val="000E18E7"/>
    <w:rsid w:val="000E2D43"/>
    <w:rsid w:val="000E3381"/>
    <w:rsid w:val="000E3D69"/>
    <w:rsid w:val="000E3E35"/>
    <w:rsid w:val="000E5141"/>
    <w:rsid w:val="000E629C"/>
    <w:rsid w:val="000E65D7"/>
    <w:rsid w:val="000E74CF"/>
    <w:rsid w:val="000F2CDB"/>
    <w:rsid w:val="000F3567"/>
    <w:rsid w:val="000F3CA2"/>
    <w:rsid w:val="000F5AFD"/>
    <w:rsid w:val="00102D92"/>
    <w:rsid w:val="00103507"/>
    <w:rsid w:val="001040C8"/>
    <w:rsid w:val="00111EFC"/>
    <w:rsid w:val="001126B4"/>
    <w:rsid w:val="00113086"/>
    <w:rsid w:val="00116BC5"/>
    <w:rsid w:val="00117210"/>
    <w:rsid w:val="00121DD4"/>
    <w:rsid w:val="001222DE"/>
    <w:rsid w:val="001237BB"/>
    <w:rsid w:val="00123DA9"/>
    <w:rsid w:val="00125262"/>
    <w:rsid w:val="00126B06"/>
    <w:rsid w:val="0013253F"/>
    <w:rsid w:val="0013343F"/>
    <w:rsid w:val="00133812"/>
    <w:rsid w:val="001348A5"/>
    <w:rsid w:val="001369B5"/>
    <w:rsid w:val="0013713B"/>
    <w:rsid w:val="001375A7"/>
    <w:rsid w:val="00140447"/>
    <w:rsid w:val="001414FA"/>
    <w:rsid w:val="00141712"/>
    <w:rsid w:val="001428E8"/>
    <w:rsid w:val="001429F9"/>
    <w:rsid w:val="00142A1A"/>
    <w:rsid w:val="00147310"/>
    <w:rsid w:val="001523BA"/>
    <w:rsid w:val="00153B54"/>
    <w:rsid w:val="00156073"/>
    <w:rsid w:val="00156D61"/>
    <w:rsid w:val="001603DA"/>
    <w:rsid w:val="00165D32"/>
    <w:rsid w:val="0016643D"/>
    <w:rsid w:val="001703A8"/>
    <w:rsid w:val="00171594"/>
    <w:rsid w:val="00171A1D"/>
    <w:rsid w:val="0017274C"/>
    <w:rsid w:val="00173DC4"/>
    <w:rsid w:val="0017459C"/>
    <w:rsid w:val="00176417"/>
    <w:rsid w:val="00176D39"/>
    <w:rsid w:val="001771F2"/>
    <w:rsid w:val="00180F6A"/>
    <w:rsid w:val="001817A1"/>
    <w:rsid w:val="00191A0F"/>
    <w:rsid w:val="00191AAE"/>
    <w:rsid w:val="00193728"/>
    <w:rsid w:val="00195441"/>
    <w:rsid w:val="00196669"/>
    <w:rsid w:val="001A1412"/>
    <w:rsid w:val="001A1CE9"/>
    <w:rsid w:val="001A21B8"/>
    <w:rsid w:val="001A21D0"/>
    <w:rsid w:val="001A5D36"/>
    <w:rsid w:val="001A71B9"/>
    <w:rsid w:val="001A777B"/>
    <w:rsid w:val="001B20EC"/>
    <w:rsid w:val="001B23A6"/>
    <w:rsid w:val="001B3E36"/>
    <w:rsid w:val="001B5A88"/>
    <w:rsid w:val="001B5A8B"/>
    <w:rsid w:val="001B6135"/>
    <w:rsid w:val="001B7E68"/>
    <w:rsid w:val="001C010F"/>
    <w:rsid w:val="001C0134"/>
    <w:rsid w:val="001C069D"/>
    <w:rsid w:val="001C222A"/>
    <w:rsid w:val="001C45AB"/>
    <w:rsid w:val="001C524C"/>
    <w:rsid w:val="001C5684"/>
    <w:rsid w:val="001C7063"/>
    <w:rsid w:val="001D2072"/>
    <w:rsid w:val="001D3BF6"/>
    <w:rsid w:val="001D4541"/>
    <w:rsid w:val="001D4ECE"/>
    <w:rsid w:val="001D6524"/>
    <w:rsid w:val="001D7A76"/>
    <w:rsid w:val="001E0539"/>
    <w:rsid w:val="001E2789"/>
    <w:rsid w:val="001E28EC"/>
    <w:rsid w:val="001E2FBD"/>
    <w:rsid w:val="001E5220"/>
    <w:rsid w:val="001E7017"/>
    <w:rsid w:val="001F0B5B"/>
    <w:rsid w:val="001F3A05"/>
    <w:rsid w:val="001F4742"/>
    <w:rsid w:val="001F6F2D"/>
    <w:rsid w:val="001F710D"/>
    <w:rsid w:val="002009A4"/>
    <w:rsid w:val="0020159E"/>
    <w:rsid w:val="00204A54"/>
    <w:rsid w:val="00205FCF"/>
    <w:rsid w:val="00206B7C"/>
    <w:rsid w:val="002106E4"/>
    <w:rsid w:val="0021218B"/>
    <w:rsid w:val="00212288"/>
    <w:rsid w:val="00220EC3"/>
    <w:rsid w:val="00222668"/>
    <w:rsid w:val="00222C59"/>
    <w:rsid w:val="00224939"/>
    <w:rsid w:val="00225ECD"/>
    <w:rsid w:val="00227F12"/>
    <w:rsid w:val="002362DD"/>
    <w:rsid w:val="002368E4"/>
    <w:rsid w:val="002376F0"/>
    <w:rsid w:val="0024049A"/>
    <w:rsid w:val="0024077D"/>
    <w:rsid w:val="00243C89"/>
    <w:rsid w:val="00244721"/>
    <w:rsid w:val="00245781"/>
    <w:rsid w:val="002508DD"/>
    <w:rsid w:val="00251EB7"/>
    <w:rsid w:val="00253BC3"/>
    <w:rsid w:val="002544CD"/>
    <w:rsid w:val="002559D6"/>
    <w:rsid w:val="00255B2D"/>
    <w:rsid w:val="00261F28"/>
    <w:rsid w:val="00264D36"/>
    <w:rsid w:val="0026665B"/>
    <w:rsid w:val="00267C84"/>
    <w:rsid w:val="00270D65"/>
    <w:rsid w:val="00276EF3"/>
    <w:rsid w:val="00277868"/>
    <w:rsid w:val="00280D64"/>
    <w:rsid w:val="00281513"/>
    <w:rsid w:val="00284312"/>
    <w:rsid w:val="00284416"/>
    <w:rsid w:val="00286A20"/>
    <w:rsid w:val="00286BD9"/>
    <w:rsid w:val="002878DF"/>
    <w:rsid w:val="00290542"/>
    <w:rsid w:val="002922F1"/>
    <w:rsid w:val="00295979"/>
    <w:rsid w:val="002A2197"/>
    <w:rsid w:val="002A3639"/>
    <w:rsid w:val="002A5618"/>
    <w:rsid w:val="002A57AB"/>
    <w:rsid w:val="002B268C"/>
    <w:rsid w:val="002B2DB7"/>
    <w:rsid w:val="002B497F"/>
    <w:rsid w:val="002C1911"/>
    <w:rsid w:val="002C4E48"/>
    <w:rsid w:val="002C5A01"/>
    <w:rsid w:val="002C5A7C"/>
    <w:rsid w:val="002C64DA"/>
    <w:rsid w:val="002C7244"/>
    <w:rsid w:val="002C7E1F"/>
    <w:rsid w:val="002D0CDF"/>
    <w:rsid w:val="002D1004"/>
    <w:rsid w:val="002D1E7E"/>
    <w:rsid w:val="002D289B"/>
    <w:rsid w:val="002D2952"/>
    <w:rsid w:val="002D3C62"/>
    <w:rsid w:val="002D3D40"/>
    <w:rsid w:val="002D53F6"/>
    <w:rsid w:val="002D5C5A"/>
    <w:rsid w:val="002D6508"/>
    <w:rsid w:val="002D7353"/>
    <w:rsid w:val="002D7961"/>
    <w:rsid w:val="002E14A7"/>
    <w:rsid w:val="002E1D8E"/>
    <w:rsid w:val="002E58F4"/>
    <w:rsid w:val="002E74A8"/>
    <w:rsid w:val="002E7FCD"/>
    <w:rsid w:val="002F2C3E"/>
    <w:rsid w:val="002F3EC5"/>
    <w:rsid w:val="002F4C64"/>
    <w:rsid w:val="002F618C"/>
    <w:rsid w:val="003004CD"/>
    <w:rsid w:val="00300B7F"/>
    <w:rsid w:val="00302569"/>
    <w:rsid w:val="00303125"/>
    <w:rsid w:val="00303312"/>
    <w:rsid w:val="00303EA4"/>
    <w:rsid w:val="00304312"/>
    <w:rsid w:val="0030468D"/>
    <w:rsid w:val="00305512"/>
    <w:rsid w:val="003102E4"/>
    <w:rsid w:val="00310A3C"/>
    <w:rsid w:val="00311E60"/>
    <w:rsid w:val="00312092"/>
    <w:rsid w:val="00313C69"/>
    <w:rsid w:val="00315BD6"/>
    <w:rsid w:val="00317717"/>
    <w:rsid w:val="003209B8"/>
    <w:rsid w:val="00323921"/>
    <w:rsid w:val="00324B4A"/>
    <w:rsid w:val="00325142"/>
    <w:rsid w:val="00326D17"/>
    <w:rsid w:val="0033155E"/>
    <w:rsid w:val="00331E49"/>
    <w:rsid w:val="00334320"/>
    <w:rsid w:val="0033443A"/>
    <w:rsid w:val="00334E11"/>
    <w:rsid w:val="00335C8A"/>
    <w:rsid w:val="0033641F"/>
    <w:rsid w:val="0034079B"/>
    <w:rsid w:val="00344CB0"/>
    <w:rsid w:val="0034568F"/>
    <w:rsid w:val="003457BC"/>
    <w:rsid w:val="00345B2D"/>
    <w:rsid w:val="00346B46"/>
    <w:rsid w:val="00347190"/>
    <w:rsid w:val="00350320"/>
    <w:rsid w:val="003511F6"/>
    <w:rsid w:val="00352769"/>
    <w:rsid w:val="00353207"/>
    <w:rsid w:val="00353479"/>
    <w:rsid w:val="0035667C"/>
    <w:rsid w:val="003571D0"/>
    <w:rsid w:val="00363561"/>
    <w:rsid w:val="003635D3"/>
    <w:rsid w:val="003639EA"/>
    <w:rsid w:val="0036722C"/>
    <w:rsid w:val="0036760D"/>
    <w:rsid w:val="0036765A"/>
    <w:rsid w:val="00370B84"/>
    <w:rsid w:val="00372904"/>
    <w:rsid w:val="0037341E"/>
    <w:rsid w:val="0037434A"/>
    <w:rsid w:val="003746E0"/>
    <w:rsid w:val="00375B47"/>
    <w:rsid w:val="003760D5"/>
    <w:rsid w:val="00376BC3"/>
    <w:rsid w:val="003770FA"/>
    <w:rsid w:val="003820AF"/>
    <w:rsid w:val="003821EE"/>
    <w:rsid w:val="00382AD4"/>
    <w:rsid w:val="00382EB7"/>
    <w:rsid w:val="00385170"/>
    <w:rsid w:val="00385307"/>
    <w:rsid w:val="00386573"/>
    <w:rsid w:val="003908CF"/>
    <w:rsid w:val="00393465"/>
    <w:rsid w:val="003957D3"/>
    <w:rsid w:val="00395A58"/>
    <w:rsid w:val="00396A44"/>
    <w:rsid w:val="00396C1A"/>
    <w:rsid w:val="00397099"/>
    <w:rsid w:val="003A04D9"/>
    <w:rsid w:val="003A070B"/>
    <w:rsid w:val="003A2293"/>
    <w:rsid w:val="003A23D8"/>
    <w:rsid w:val="003A3B30"/>
    <w:rsid w:val="003A4072"/>
    <w:rsid w:val="003A41A3"/>
    <w:rsid w:val="003A4F96"/>
    <w:rsid w:val="003A4FBE"/>
    <w:rsid w:val="003A5A59"/>
    <w:rsid w:val="003A5E4C"/>
    <w:rsid w:val="003A63C5"/>
    <w:rsid w:val="003A715E"/>
    <w:rsid w:val="003B008C"/>
    <w:rsid w:val="003B00D2"/>
    <w:rsid w:val="003B14EC"/>
    <w:rsid w:val="003B1B4D"/>
    <w:rsid w:val="003B30D1"/>
    <w:rsid w:val="003B6319"/>
    <w:rsid w:val="003B7315"/>
    <w:rsid w:val="003C37A9"/>
    <w:rsid w:val="003C7AC3"/>
    <w:rsid w:val="003D0570"/>
    <w:rsid w:val="003D27AD"/>
    <w:rsid w:val="003D2A86"/>
    <w:rsid w:val="003D2B27"/>
    <w:rsid w:val="003D33C7"/>
    <w:rsid w:val="003D48AE"/>
    <w:rsid w:val="003D6660"/>
    <w:rsid w:val="003E1648"/>
    <w:rsid w:val="003E179A"/>
    <w:rsid w:val="003E36E0"/>
    <w:rsid w:val="003E6030"/>
    <w:rsid w:val="003E75B3"/>
    <w:rsid w:val="003F0BAF"/>
    <w:rsid w:val="003F1586"/>
    <w:rsid w:val="003F2509"/>
    <w:rsid w:val="003F3FBD"/>
    <w:rsid w:val="003F49CD"/>
    <w:rsid w:val="003F5239"/>
    <w:rsid w:val="003F6BD1"/>
    <w:rsid w:val="003F74F7"/>
    <w:rsid w:val="004002D9"/>
    <w:rsid w:val="00401496"/>
    <w:rsid w:val="00402F22"/>
    <w:rsid w:val="00403024"/>
    <w:rsid w:val="00403D28"/>
    <w:rsid w:val="00404E8A"/>
    <w:rsid w:val="00405A02"/>
    <w:rsid w:val="00405D81"/>
    <w:rsid w:val="004109B1"/>
    <w:rsid w:val="00412A77"/>
    <w:rsid w:val="00414150"/>
    <w:rsid w:val="00414258"/>
    <w:rsid w:val="0041498E"/>
    <w:rsid w:val="00420C14"/>
    <w:rsid w:val="00421814"/>
    <w:rsid w:val="004228C1"/>
    <w:rsid w:val="00422BAB"/>
    <w:rsid w:val="0042776F"/>
    <w:rsid w:val="004327E5"/>
    <w:rsid w:val="00432C9F"/>
    <w:rsid w:val="0043356E"/>
    <w:rsid w:val="0043398D"/>
    <w:rsid w:val="00433994"/>
    <w:rsid w:val="00435B23"/>
    <w:rsid w:val="00440646"/>
    <w:rsid w:val="00440BB3"/>
    <w:rsid w:val="004417CC"/>
    <w:rsid w:val="00441A23"/>
    <w:rsid w:val="00442072"/>
    <w:rsid w:val="00443A44"/>
    <w:rsid w:val="00443B08"/>
    <w:rsid w:val="004442E0"/>
    <w:rsid w:val="00446D58"/>
    <w:rsid w:val="0044773E"/>
    <w:rsid w:val="004508B5"/>
    <w:rsid w:val="004508BD"/>
    <w:rsid w:val="0045263D"/>
    <w:rsid w:val="00454896"/>
    <w:rsid w:val="00454E1F"/>
    <w:rsid w:val="00455EEC"/>
    <w:rsid w:val="00456188"/>
    <w:rsid w:val="00457493"/>
    <w:rsid w:val="004579D0"/>
    <w:rsid w:val="004614A3"/>
    <w:rsid w:val="0046209C"/>
    <w:rsid w:val="0046260B"/>
    <w:rsid w:val="00462AAC"/>
    <w:rsid w:val="00463595"/>
    <w:rsid w:val="00463C67"/>
    <w:rsid w:val="0047026F"/>
    <w:rsid w:val="00470F72"/>
    <w:rsid w:val="00472957"/>
    <w:rsid w:val="0047495F"/>
    <w:rsid w:val="00474984"/>
    <w:rsid w:val="0047731D"/>
    <w:rsid w:val="00477447"/>
    <w:rsid w:val="00480E6C"/>
    <w:rsid w:val="00481B17"/>
    <w:rsid w:val="00482281"/>
    <w:rsid w:val="00483262"/>
    <w:rsid w:val="00484EF2"/>
    <w:rsid w:val="00486F2A"/>
    <w:rsid w:val="0048747A"/>
    <w:rsid w:val="00487EE4"/>
    <w:rsid w:val="0049033C"/>
    <w:rsid w:val="004921F0"/>
    <w:rsid w:val="00492E43"/>
    <w:rsid w:val="0049518B"/>
    <w:rsid w:val="004A0688"/>
    <w:rsid w:val="004A0814"/>
    <w:rsid w:val="004A4F0D"/>
    <w:rsid w:val="004A585C"/>
    <w:rsid w:val="004A5FDF"/>
    <w:rsid w:val="004A6F65"/>
    <w:rsid w:val="004B12B1"/>
    <w:rsid w:val="004B55B9"/>
    <w:rsid w:val="004B73A3"/>
    <w:rsid w:val="004B73BB"/>
    <w:rsid w:val="004C0F6C"/>
    <w:rsid w:val="004C2FF9"/>
    <w:rsid w:val="004C370A"/>
    <w:rsid w:val="004C7A5F"/>
    <w:rsid w:val="004D1AB3"/>
    <w:rsid w:val="004D252D"/>
    <w:rsid w:val="004D2D63"/>
    <w:rsid w:val="004D2FFC"/>
    <w:rsid w:val="004D3289"/>
    <w:rsid w:val="004D40F3"/>
    <w:rsid w:val="004D474A"/>
    <w:rsid w:val="004D523C"/>
    <w:rsid w:val="004D6E93"/>
    <w:rsid w:val="004D7545"/>
    <w:rsid w:val="004D7AC6"/>
    <w:rsid w:val="004E09A6"/>
    <w:rsid w:val="004E4ED7"/>
    <w:rsid w:val="004E51E5"/>
    <w:rsid w:val="004E567D"/>
    <w:rsid w:val="004E7CCC"/>
    <w:rsid w:val="004F0349"/>
    <w:rsid w:val="004F2033"/>
    <w:rsid w:val="004F6197"/>
    <w:rsid w:val="004F7BEC"/>
    <w:rsid w:val="00501182"/>
    <w:rsid w:val="005019EF"/>
    <w:rsid w:val="00503F9E"/>
    <w:rsid w:val="005067C0"/>
    <w:rsid w:val="00511A45"/>
    <w:rsid w:val="00513CE5"/>
    <w:rsid w:val="00514058"/>
    <w:rsid w:val="00514792"/>
    <w:rsid w:val="00515204"/>
    <w:rsid w:val="0051674C"/>
    <w:rsid w:val="00520B6F"/>
    <w:rsid w:val="00523254"/>
    <w:rsid w:val="0052716C"/>
    <w:rsid w:val="00530E88"/>
    <w:rsid w:val="00531317"/>
    <w:rsid w:val="00532CC0"/>
    <w:rsid w:val="00533DE8"/>
    <w:rsid w:val="00534284"/>
    <w:rsid w:val="005355A8"/>
    <w:rsid w:val="005406FE"/>
    <w:rsid w:val="00541022"/>
    <w:rsid w:val="00543A20"/>
    <w:rsid w:val="00544D4A"/>
    <w:rsid w:val="00546F3B"/>
    <w:rsid w:val="00547CCD"/>
    <w:rsid w:val="00555860"/>
    <w:rsid w:val="0055763C"/>
    <w:rsid w:val="005602DD"/>
    <w:rsid w:val="005624C1"/>
    <w:rsid w:val="00562810"/>
    <w:rsid w:val="00564466"/>
    <w:rsid w:val="00564C15"/>
    <w:rsid w:val="00565DA3"/>
    <w:rsid w:val="00567589"/>
    <w:rsid w:val="00567BF9"/>
    <w:rsid w:val="00567F11"/>
    <w:rsid w:val="00570B7F"/>
    <w:rsid w:val="0057184D"/>
    <w:rsid w:val="00572C6D"/>
    <w:rsid w:val="00574255"/>
    <w:rsid w:val="00577170"/>
    <w:rsid w:val="00577551"/>
    <w:rsid w:val="00577EDC"/>
    <w:rsid w:val="00584EB1"/>
    <w:rsid w:val="00590A43"/>
    <w:rsid w:val="00592F3C"/>
    <w:rsid w:val="00593587"/>
    <w:rsid w:val="00597D6A"/>
    <w:rsid w:val="005A101C"/>
    <w:rsid w:val="005A126E"/>
    <w:rsid w:val="005A1B1C"/>
    <w:rsid w:val="005A2D25"/>
    <w:rsid w:val="005A413A"/>
    <w:rsid w:val="005A500A"/>
    <w:rsid w:val="005A6EF2"/>
    <w:rsid w:val="005B0393"/>
    <w:rsid w:val="005B190A"/>
    <w:rsid w:val="005B1DF7"/>
    <w:rsid w:val="005B37B5"/>
    <w:rsid w:val="005B4E52"/>
    <w:rsid w:val="005B5627"/>
    <w:rsid w:val="005B6592"/>
    <w:rsid w:val="005C0816"/>
    <w:rsid w:val="005C1B1C"/>
    <w:rsid w:val="005C25C2"/>
    <w:rsid w:val="005C36AB"/>
    <w:rsid w:val="005C3BD6"/>
    <w:rsid w:val="005C3FF2"/>
    <w:rsid w:val="005C4568"/>
    <w:rsid w:val="005C65A5"/>
    <w:rsid w:val="005C7997"/>
    <w:rsid w:val="005C7C6F"/>
    <w:rsid w:val="005D26C5"/>
    <w:rsid w:val="005D7395"/>
    <w:rsid w:val="005E044E"/>
    <w:rsid w:val="005E0EC0"/>
    <w:rsid w:val="005E55C3"/>
    <w:rsid w:val="005F04D5"/>
    <w:rsid w:val="005F0905"/>
    <w:rsid w:val="005F14F0"/>
    <w:rsid w:val="005F15CF"/>
    <w:rsid w:val="005F2D15"/>
    <w:rsid w:val="005F523B"/>
    <w:rsid w:val="005F5A88"/>
    <w:rsid w:val="005F74AC"/>
    <w:rsid w:val="005F7A63"/>
    <w:rsid w:val="00600141"/>
    <w:rsid w:val="0060097D"/>
    <w:rsid w:val="00601112"/>
    <w:rsid w:val="00602FCD"/>
    <w:rsid w:val="0060302F"/>
    <w:rsid w:val="00604FD0"/>
    <w:rsid w:val="00612AF2"/>
    <w:rsid w:val="006151C3"/>
    <w:rsid w:val="006161CE"/>
    <w:rsid w:val="00622B55"/>
    <w:rsid w:val="006232CD"/>
    <w:rsid w:val="0062456A"/>
    <w:rsid w:val="006246AB"/>
    <w:rsid w:val="006257CC"/>
    <w:rsid w:val="0062654A"/>
    <w:rsid w:val="00626601"/>
    <w:rsid w:val="006271F2"/>
    <w:rsid w:val="00630A18"/>
    <w:rsid w:val="00630B3E"/>
    <w:rsid w:val="00630EDE"/>
    <w:rsid w:val="0063489E"/>
    <w:rsid w:val="00634954"/>
    <w:rsid w:val="006353FC"/>
    <w:rsid w:val="0064019F"/>
    <w:rsid w:val="00640A63"/>
    <w:rsid w:val="00641298"/>
    <w:rsid w:val="00644181"/>
    <w:rsid w:val="0064735A"/>
    <w:rsid w:val="00647832"/>
    <w:rsid w:val="00647A48"/>
    <w:rsid w:val="00650FD6"/>
    <w:rsid w:val="00651A4E"/>
    <w:rsid w:val="00654D40"/>
    <w:rsid w:val="00655D2C"/>
    <w:rsid w:val="00657ABD"/>
    <w:rsid w:val="00657C98"/>
    <w:rsid w:val="00657CEB"/>
    <w:rsid w:val="00660A4A"/>
    <w:rsid w:val="00660F86"/>
    <w:rsid w:val="00664CAA"/>
    <w:rsid w:val="00666357"/>
    <w:rsid w:val="00667431"/>
    <w:rsid w:val="00670A13"/>
    <w:rsid w:val="00670A6D"/>
    <w:rsid w:val="00670D92"/>
    <w:rsid w:val="0067123B"/>
    <w:rsid w:val="00671F3E"/>
    <w:rsid w:val="00676254"/>
    <w:rsid w:val="006769C3"/>
    <w:rsid w:val="0068051B"/>
    <w:rsid w:val="00680A75"/>
    <w:rsid w:val="00682CF3"/>
    <w:rsid w:val="00682F8D"/>
    <w:rsid w:val="00684D81"/>
    <w:rsid w:val="00685625"/>
    <w:rsid w:val="00685957"/>
    <w:rsid w:val="00685D9B"/>
    <w:rsid w:val="00686BA3"/>
    <w:rsid w:val="00687A54"/>
    <w:rsid w:val="00690292"/>
    <w:rsid w:val="00690BB7"/>
    <w:rsid w:val="0069267D"/>
    <w:rsid w:val="006946C4"/>
    <w:rsid w:val="0069487E"/>
    <w:rsid w:val="0069575D"/>
    <w:rsid w:val="006959BD"/>
    <w:rsid w:val="00696D90"/>
    <w:rsid w:val="00697C3A"/>
    <w:rsid w:val="006A08BF"/>
    <w:rsid w:val="006A1E1F"/>
    <w:rsid w:val="006A272A"/>
    <w:rsid w:val="006A4992"/>
    <w:rsid w:val="006A60B4"/>
    <w:rsid w:val="006A63FB"/>
    <w:rsid w:val="006A7A69"/>
    <w:rsid w:val="006B21D8"/>
    <w:rsid w:val="006B32E6"/>
    <w:rsid w:val="006B52BD"/>
    <w:rsid w:val="006B74E5"/>
    <w:rsid w:val="006C2D09"/>
    <w:rsid w:val="006C2FEC"/>
    <w:rsid w:val="006C3665"/>
    <w:rsid w:val="006C468F"/>
    <w:rsid w:val="006C5611"/>
    <w:rsid w:val="006C63A1"/>
    <w:rsid w:val="006C6B49"/>
    <w:rsid w:val="006C763A"/>
    <w:rsid w:val="006C7C43"/>
    <w:rsid w:val="006D0417"/>
    <w:rsid w:val="006D1A38"/>
    <w:rsid w:val="006D43FD"/>
    <w:rsid w:val="006D5243"/>
    <w:rsid w:val="006D751C"/>
    <w:rsid w:val="006D7AF6"/>
    <w:rsid w:val="006E1C73"/>
    <w:rsid w:val="006E58C2"/>
    <w:rsid w:val="006E7852"/>
    <w:rsid w:val="006E7E99"/>
    <w:rsid w:val="006F024C"/>
    <w:rsid w:val="006F362E"/>
    <w:rsid w:val="006F4D3F"/>
    <w:rsid w:val="006F4DC9"/>
    <w:rsid w:val="006F515A"/>
    <w:rsid w:val="006F69A2"/>
    <w:rsid w:val="00700D63"/>
    <w:rsid w:val="00700ED7"/>
    <w:rsid w:val="0070138D"/>
    <w:rsid w:val="007018CA"/>
    <w:rsid w:val="007024B5"/>
    <w:rsid w:val="007060A5"/>
    <w:rsid w:val="00706AEB"/>
    <w:rsid w:val="00707FA3"/>
    <w:rsid w:val="00710459"/>
    <w:rsid w:val="00711720"/>
    <w:rsid w:val="00711FA3"/>
    <w:rsid w:val="00713592"/>
    <w:rsid w:val="007148C3"/>
    <w:rsid w:val="00715145"/>
    <w:rsid w:val="0071600E"/>
    <w:rsid w:val="00716D11"/>
    <w:rsid w:val="007225C2"/>
    <w:rsid w:val="00723505"/>
    <w:rsid w:val="00724DD1"/>
    <w:rsid w:val="0072609B"/>
    <w:rsid w:val="00730F56"/>
    <w:rsid w:val="007317D6"/>
    <w:rsid w:val="007352E0"/>
    <w:rsid w:val="007361F9"/>
    <w:rsid w:val="00736279"/>
    <w:rsid w:val="00736BFC"/>
    <w:rsid w:val="00736C1C"/>
    <w:rsid w:val="00736D3F"/>
    <w:rsid w:val="0074013C"/>
    <w:rsid w:val="007415BF"/>
    <w:rsid w:val="00741C26"/>
    <w:rsid w:val="00743335"/>
    <w:rsid w:val="00746752"/>
    <w:rsid w:val="0074753D"/>
    <w:rsid w:val="0075026D"/>
    <w:rsid w:val="00750832"/>
    <w:rsid w:val="007526A9"/>
    <w:rsid w:val="00753F72"/>
    <w:rsid w:val="00754242"/>
    <w:rsid w:val="0075437C"/>
    <w:rsid w:val="00755705"/>
    <w:rsid w:val="00755830"/>
    <w:rsid w:val="0075710A"/>
    <w:rsid w:val="00757B07"/>
    <w:rsid w:val="007624AA"/>
    <w:rsid w:val="00762DBC"/>
    <w:rsid w:val="007635B7"/>
    <w:rsid w:val="0076415C"/>
    <w:rsid w:val="00770F3E"/>
    <w:rsid w:val="007745F9"/>
    <w:rsid w:val="007769B9"/>
    <w:rsid w:val="0077747B"/>
    <w:rsid w:val="00777DE8"/>
    <w:rsid w:val="00777E04"/>
    <w:rsid w:val="007818E0"/>
    <w:rsid w:val="00782BFF"/>
    <w:rsid w:val="00785010"/>
    <w:rsid w:val="00785BBA"/>
    <w:rsid w:val="00786B73"/>
    <w:rsid w:val="00790512"/>
    <w:rsid w:val="0079121D"/>
    <w:rsid w:val="00791378"/>
    <w:rsid w:val="00791948"/>
    <w:rsid w:val="007942C1"/>
    <w:rsid w:val="007A010A"/>
    <w:rsid w:val="007A114F"/>
    <w:rsid w:val="007A149A"/>
    <w:rsid w:val="007A208D"/>
    <w:rsid w:val="007A3960"/>
    <w:rsid w:val="007A4C6F"/>
    <w:rsid w:val="007A5049"/>
    <w:rsid w:val="007A7034"/>
    <w:rsid w:val="007A73F4"/>
    <w:rsid w:val="007A76A3"/>
    <w:rsid w:val="007A789B"/>
    <w:rsid w:val="007B1522"/>
    <w:rsid w:val="007B4593"/>
    <w:rsid w:val="007B4962"/>
    <w:rsid w:val="007B4A65"/>
    <w:rsid w:val="007B4D80"/>
    <w:rsid w:val="007B5461"/>
    <w:rsid w:val="007B69F4"/>
    <w:rsid w:val="007B726F"/>
    <w:rsid w:val="007B72DF"/>
    <w:rsid w:val="007C002F"/>
    <w:rsid w:val="007C2AB9"/>
    <w:rsid w:val="007C32F8"/>
    <w:rsid w:val="007C3660"/>
    <w:rsid w:val="007C4367"/>
    <w:rsid w:val="007D080C"/>
    <w:rsid w:val="007D372C"/>
    <w:rsid w:val="007D481A"/>
    <w:rsid w:val="007D5453"/>
    <w:rsid w:val="007D5CF8"/>
    <w:rsid w:val="007D6C60"/>
    <w:rsid w:val="007D76CF"/>
    <w:rsid w:val="007D7A04"/>
    <w:rsid w:val="007E3014"/>
    <w:rsid w:val="007E3BD6"/>
    <w:rsid w:val="007E508F"/>
    <w:rsid w:val="007E5143"/>
    <w:rsid w:val="007E60EC"/>
    <w:rsid w:val="007E6A82"/>
    <w:rsid w:val="007E7D7C"/>
    <w:rsid w:val="007F362D"/>
    <w:rsid w:val="007F6A13"/>
    <w:rsid w:val="007F6A2F"/>
    <w:rsid w:val="007F6C32"/>
    <w:rsid w:val="007F6DFC"/>
    <w:rsid w:val="007F7CFB"/>
    <w:rsid w:val="0080045E"/>
    <w:rsid w:val="00800573"/>
    <w:rsid w:val="00800AF1"/>
    <w:rsid w:val="0080286C"/>
    <w:rsid w:val="00806A9C"/>
    <w:rsid w:val="00807F3B"/>
    <w:rsid w:val="00810EBC"/>
    <w:rsid w:val="00811D0C"/>
    <w:rsid w:val="00814BFA"/>
    <w:rsid w:val="00815162"/>
    <w:rsid w:val="00815BD6"/>
    <w:rsid w:val="00816AA4"/>
    <w:rsid w:val="00822B62"/>
    <w:rsid w:val="00822E57"/>
    <w:rsid w:val="008233F1"/>
    <w:rsid w:val="008238B4"/>
    <w:rsid w:val="008241F5"/>
    <w:rsid w:val="0082558C"/>
    <w:rsid w:val="00826FA9"/>
    <w:rsid w:val="0083021C"/>
    <w:rsid w:val="00830613"/>
    <w:rsid w:val="00830A99"/>
    <w:rsid w:val="00831E39"/>
    <w:rsid w:val="00832794"/>
    <w:rsid w:val="00833191"/>
    <w:rsid w:val="008338E0"/>
    <w:rsid w:val="0083506C"/>
    <w:rsid w:val="0083680F"/>
    <w:rsid w:val="0083765F"/>
    <w:rsid w:val="00837FC9"/>
    <w:rsid w:val="00844EB8"/>
    <w:rsid w:val="00845AD5"/>
    <w:rsid w:val="00845D4F"/>
    <w:rsid w:val="00847B2B"/>
    <w:rsid w:val="008510F8"/>
    <w:rsid w:val="00852A71"/>
    <w:rsid w:val="00852DCE"/>
    <w:rsid w:val="008563D2"/>
    <w:rsid w:val="0085681C"/>
    <w:rsid w:val="00857215"/>
    <w:rsid w:val="00860AB8"/>
    <w:rsid w:val="00862EE2"/>
    <w:rsid w:val="00863DDE"/>
    <w:rsid w:val="008648E9"/>
    <w:rsid w:val="008711C3"/>
    <w:rsid w:val="00871375"/>
    <w:rsid w:val="0087197C"/>
    <w:rsid w:val="008733E0"/>
    <w:rsid w:val="00874F6E"/>
    <w:rsid w:val="00876B75"/>
    <w:rsid w:val="00881BA1"/>
    <w:rsid w:val="00882030"/>
    <w:rsid w:val="00883A7C"/>
    <w:rsid w:val="00885974"/>
    <w:rsid w:val="00886500"/>
    <w:rsid w:val="00893121"/>
    <w:rsid w:val="0089477F"/>
    <w:rsid w:val="00896791"/>
    <w:rsid w:val="00896C26"/>
    <w:rsid w:val="00897A69"/>
    <w:rsid w:val="00897D99"/>
    <w:rsid w:val="008A3229"/>
    <w:rsid w:val="008A36DF"/>
    <w:rsid w:val="008A3F5C"/>
    <w:rsid w:val="008A4FA7"/>
    <w:rsid w:val="008A6B23"/>
    <w:rsid w:val="008A6F03"/>
    <w:rsid w:val="008B05B2"/>
    <w:rsid w:val="008B3466"/>
    <w:rsid w:val="008C2F61"/>
    <w:rsid w:val="008C36EB"/>
    <w:rsid w:val="008C5AD6"/>
    <w:rsid w:val="008C608F"/>
    <w:rsid w:val="008D25CF"/>
    <w:rsid w:val="008D2EEC"/>
    <w:rsid w:val="008D322F"/>
    <w:rsid w:val="008D4A63"/>
    <w:rsid w:val="008D5EE9"/>
    <w:rsid w:val="008D5F89"/>
    <w:rsid w:val="008D6BA7"/>
    <w:rsid w:val="008E2016"/>
    <w:rsid w:val="008E2D29"/>
    <w:rsid w:val="008E3FDB"/>
    <w:rsid w:val="008E495C"/>
    <w:rsid w:val="008E7C9D"/>
    <w:rsid w:val="008F1A44"/>
    <w:rsid w:val="008F293B"/>
    <w:rsid w:val="008F31FE"/>
    <w:rsid w:val="008F70DF"/>
    <w:rsid w:val="009018DA"/>
    <w:rsid w:val="009032F6"/>
    <w:rsid w:val="00911BE3"/>
    <w:rsid w:val="00914D5D"/>
    <w:rsid w:val="00914E57"/>
    <w:rsid w:val="00914EBE"/>
    <w:rsid w:val="00914F84"/>
    <w:rsid w:val="0091609B"/>
    <w:rsid w:val="00917E0E"/>
    <w:rsid w:val="00917E8D"/>
    <w:rsid w:val="00920407"/>
    <w:rsid w:val="00920DDF"/>
    <w:rsid w:val="00920EEE"/>
    <w:rsid w:val="00925222"/>
    <w:rsid w:val="009303B8"/>
    <w:rsid w:val="009310C1"/>
    <w:rsid w:val="00932203"/>
    <w:rsid w:val="009329B6"/>
    <w:rsid w:val="00932A1B"/>
    <w:rsid w:val="009334D5"/>
    <w:rsid w:val="0093509F"/>
    <w:rsid w:val="009354FF"/>
    <w:rsid w:val="00935BF2"/>
    <w:rsid w:val="00936BD6"/>
    <w:rsid w:val="00936F56"/>
    <w:rsid w:val="00941376"/>
    <w:rsid w:val="009436EF"/>
    <w:rsid w:val="00946C9B"/>
    <w:rsid w:val="009512D1"/>
    <w:rsid w:val="00952F5D"/>
    <w:rsid w:val="0095442A"/>
    <w:rsid w:val="009607BB"/>
    <w:rsid w:val="009615F1"/>
    <w:rsid w:val="0096395F"/>
    <w:rsid w:val="00964B03"/>
    <w:rsid w:val="00964FC1"/>
    <w:rsid w:val="009652A3"/>
    <w:rsid w:val="00965446"/>
    <w:rsid w:val="0096635D"/>
    <w:rsid w:val="00967489"/>
    <w:rsid w:val="00967F10"/>
    <w:rsid w:val="00970FD0"/>
    <w:rsid w:val="00971E90"/>
    <w:rsid w:val="00973C98"/>
    <w:rsid w:val="00974366"/>
    <w:rsid w:val="00976D07"/>
    <w:rsid w:val="00976E43"/>
    <w:rsid w:val="0098355F"/>
    <w:rsid w:val="00984009"/>
    <w:rsid w:val="0098604E"/>
    <w:rsid w:val="00987126"/>
    <w:rsid w:val="00990FF1"/>
    <w:rsid w:val="00991199"/>
    <w:rsid w:val="00991386"/>
    <w:rsid w:val="00992991"/>
    <w:rsid w:val="00992F3E"/>
    <w:rsid w:val="00994CC1"/>
    <w:rsid w:val="00995B05"/>
    <w:rsid w:val="00995D31"/>
    <w:rsid w:val="0099684A"/>
    <w:rsid w:val="00997DB9"/>
    <w:rsid w:val="009A04BA"/>
    <w:rsid w:val="009A0631"/>
    <w:rsid w:val="009A1AE6"/>
    <w:rsid w:val="009A1DE6"/>
    <w:rsid w:val="009A3626"/>
    <w:rsid w:val="009A4AD7"/>
    <w:rsid w:val="009A658E"/>
    <w:rsid w:val="009A7A3D"/>
    <w:rsid w:val="009B1C8E"/>
    <w:rsid w:val="009B30EF"/>
    <w:rsid w:val="009B4BA6"/>
    <w:rsid w:val="009B58DF"/>
    <w:rsid w:val="009B7198"/>
    <w:rsid w:val="009C0177"/>
    <w:rsid w:val="009C0C50"/>
    <w:rsid w:val="009C17C6"/>
    <w:rsid w:val="009C271C"/>
    <w:rsid w:val="009C34D3"/>
    <w:rsid w:val="009C4046"/>
    <w:rsid w:val="009C612D"/>
    <w:rsid w:val="009D1178"/>
    <w:rsid w:val="009D1DB8"/>
    <w:rsid w:val="009D2D38"/>
    <w:rsid w:val="009D40E7"/>
    <w:rsid w:val="009D441D"/>
    <w:rsid w:val="009D7080"/>
    <w:rsid w:val="009D7959"/>
    <w:rsid w:val="009E0CE7"/>
    <w:rsid w:val="009E14C3"/>
    <w:rsid w:val="009E2F0D"/>
    <w:rsid w:val="009E4E5E"/>
    <w:rsid w:val="009E5AE3"/>
    <w:rsid w:val="009E672A"/>
    <w:rsid w:val="009F0880"/>
    <w:rsid w:val="009F0BB3"/>
    <w:rsid w:val="009F12A1"/>
    <w:rsid w:val="009F1B6F"/>
    <w:rsid w:val="009F3AE0"/>
    <w:rsid w:val="009F63C1"/>
    <w:rsid w:val="00A002D1"/>
    <w:rsid w:val="00A02267"/>
    <w:rsid w:val="00A02F84"/>
    <w:rsid w:val="00A02FE4"/>
    <w:rsid w:val="00A05F12"/>
    <w:rsid w:val="00A064EF"/>
    <w:rsid w:val="00A07B3C"/>
    <w:rsid w:val="00A105BE"/>
    <w:rsid w:val="00A12ED4"/>
    <w:rsid w:val="00A131AB"/>
    <w:rsid w:val="00A14EC3"/>
    <w:rsid w:val="00A15897"/>
    <w:rsid w:val="00A168CA"/>
    <w:rsid w:val="00A176CA"/>
    <w:rsid w:val="00A17855"/>
    <w:rsid w:val="00A17D85"/>
    <w:rsid w:val="00A225FC"/>
    <w:rsid w:val="00A236D6"/>
    <w:rsid w:val="00A23DA4"/>
    <w:rsid w:val="00A267B4"/>
    <w:rsid w:val="00A27BBE"/>
    <w:rsid w:val="00A30968"/>
    <w:rsid w:val="00A30DF2"/>
    <w:rsid w:val="00A3145E"/>
    <w:rsid w:val="00A31BDF"/>
    <w:rsid w:val="00A320E4"/>
    <w:rsid w:val="00A32A9E"/>
    <w:rsid w:val="00A337AA"/>
    <w:rsid w:val="00A34012"/>
    <w:rsid w:val="00A34771"/>
    <w:rsid w:val="00A43744"/>
    <w:rsid w:val="00A440B4"/>
    <w:rsid w:val="00A46F6B"/>
    <w:rsid w:val="00A47F35"/>
    <w:rsid w:val="00A50EEA"/>
    <w:rsid w:val="00A52CFB"/>
    <w:rsid w:val="00A5319C"/>
    <w:rsid w:val="00A5395B"/>
    <w:rsid w:val="00A5461A"/>
    <w:rsid w:val="00A54B20"/>
    <w:rsid w:val="00A56AF6"/>
    <w:rsid w:val="00A57360"/>
    <w:rsid w:val="00A60C46"/>
    <w:rsid w:val="00A61E4D"/>
    <w:rsid w:val="00A63580"/>
    <w:rsid w:val="00A63E8D"/>
    <w:rsid w:val="00A648F0"/>
    <w:rsid w:val="00A66781"/>
    <w:rsid w:val="00A66A20"/>
    <w:rsid w:val="00A74386"/>
    <w:rsid w:val="00A7610B"/>
    <w:rsid w:val="00A762D8"/>
    <w:rsid w:val="00A76B05"/>
    <w:rsid w:val="00A77B8B"/>
    <w:rsid w:val="00A823DD"/>
    <w:rsid w:val="00A82C70"/>
    <w:rsid w:val="00A84D68"/>
    <w:rsid w:val="00A872DF"/>
    <w:rsid w:val="00A9356A"/>
    <w:rsid w:val="00A94ED5"/>
    <w:rsid w:val="00A964F5"/>
    <w:rsid w:val="00A96C3E"/>
    <w:rsid w:val="00A97AC4"/>
    <w:rsid w:val="00AA09F4"/>
    <w:rsid w:val="00AA3F08"/>
    <w:rsid w:val="00AA4718"/>
    <w:rsid w:val="00AA5CF7"/>
    <w:rsid w:val="00AA5FCC"/>
    <w:rsid w:val="00AB10BC"/>
    <w:rsid w:val="00AB1421"/>
    <w:rsid w:val="00AB18A7"/>
    <w:rsid w:val="00AB1D45"/>
    <w:rsid w:val="00AB3533"/>
    <w:rsid w:val="00AB3AFB"/>
    <w:rsid w:val="00AB5CB8"/>
    <w:rsid w:val="00AB76CE"/>
    <w:rsid w:val="00AC1880"/>
    <w:rsid w:val="00AC44F5"/>
    <w:rsid w:val="00AC4EA1"/>
    <w:rsid w:val="00AC5A0B"/>
    <w:rsid w:val="00AC5E29"/>
    <w:rsid w:val="00AC73B5"/>
    <w:rsid w:val="00AC7DA4"/>
    <w:rsid w:val="00AD033C"/>
    <w:rsid w:val="00AD2781"/>
    <w:rsid w:val="00AD2EA3"/>
    <w:rsid w:val="00AD372B"/>
    <w:rsid w:val="00AD75B7"/>
    <w:rsid w:val="00AD7747"/>
    <w:rsid w:val="00AE039B"/>
    <w:rsid w:val="00AE3D55"/>
    <w:rsid w:val="00AE3FE2"/>
    <w:rsid w:val="00AE6528"/>
    <w:rsid w:val="00AE7BE9"/>
    <w:rsid w:val="00AF2111"/>
    <w:rsid w:val="00AF51E5"/>
    <w:rsid w:val="00AF5811"/>
    <w:rsid w:val="00AF64E3"/>
    <w:rsid w:val="00AF73FB"/>
    <w:rsid w:val="00B0063A"/>
    <w:rsid w:val="00B00812"/>
    <w:rsid w:val="00B01618"/>
    <w:rsid w:val="00B0249F"/>
    <w:rsid w:val="00B02E1C"/>
    <w:rsid w:val="00B04AA6"/>
    <w:rsid w:val="00B0515C"/>
    <w:rsid w:val="00B06DCA"/>
    <w:rsid w:val="00B07E8E"/>
    <w:rsid w:val="00B07F7F"/>
    <w:rsid w:val="00B117DD"/>
    <w:rsid w:val="00B11FBC"/>
    <w:rsid w:val="00B12A09"/>
    <w:rsid w:val="00B13015"/>
    <w:rsid w:val="00B15ADF"/>
    <w:rsid w:val="00B206E8"/>
    <w:rsid w:val="00B2081A"/>
    <w:rsid w:val="00B23D76"/>
    <w:rsid w:val="00B26312"/>
    <w:rsid w:val="00B26E82"/>
    <w:rsid w:val="00B2791A"/>
    <w:rsid w:val="00B27AAA"/>
    <w:rsid w:val="00B27E97"/>
    <w:rsid w:val="00B30004"/>
    <w:rsid w:val="00B30005"/>
    <w:rsid w:val="00B30C2E"/>
    <w:rsid w:val="00B345E2"/>
    <w:rsid w:val="00B347D7"/>
    <w:rsid w:val="00B35AAD"/>
    <w:rsid w:val="00B403B8"/>
    <w:rsid w:val="00B425F7"/>
    <w:rsid w:val="00B44693"/>
    <w:rsid w:val="00B447F8"/>
    <w:rsid w:val="00B45E28"/>
    <w:rsid w:val="00B462E7"/>
    <w:rsid w:val="00B50326"/>
    <w:rsid w:val="00B5215D"/>
    <w:rsid w:val="00B527EF"/>
    <w:rsid w:val="00B54125"/>
    <w:rsid w:val="00B54298"/>
    <w:rsid w:val="00B546B1"/>
    <w:rsid w:val="00B5492B"/>
    <w:rsid w:val="00B6006B"/>
    <w:rsid w:val="00B60C59"/>
    <w:rsid w:val="00B61651"/>
    <w:rsid w:val="00B61C87"/>
    <w:rsid w:val="00B62BD3"/>
    <w:rsid w:val="00B63DBA"/>
    <w:rsid w:val="00B669F8"/>
    <w:rsid w:val="00B67073"/>
    <w:rsid w:val="00B70EBA"/>
    <w:rsid w:val="00B735CF"/>
    <w:rsid w:val="00B738C7"/>
    <w:rsid w:val="00B738DD"/>
    <w:rsid w:val="00B73F81"/>
    <w:rsid w:val="00B74C07"/>
    <w:rsid w:val="00B75C89"/>
    <w:rsid w:val="00B75E7D"/>
    <w:rsid w:val="00B809BD"/>
    <w:rsid w:val="00B810AC"/>
    <w:rsid w:val="00B81AF3"/>
    <w:rsid w:val="00B82A1C"/>
    <w:rsid w:val="00B8470A"/>
    <w:rsid w:val="00B8492E"/>
    <w:rsid w:val="00B85578"/>
    <w:rsid w:val="00B90D30"/>
    <w:rsid w:val="00B91C9C"/>
    <w:rsid w:val="00B921A0"/>
    <w:rsid w:val="00B95E76"/>
    <w:rsid w:val="00BA19EE"/>
    <w:rsid w:val="00BA46AB"/>
    <w:rsid w:val="00BA6452"/>
    <w:rsid w:val="00BA7209"/>
    <w:rsid w:val="00BA7615"/>
    <w:rsid w:val="00BA7969"/>
    <w:rsid w:val="00BB2B9C"/>
    <w:rsid w:val="00BB2CC4"/>
    <w:rsid w:val="00BB2D2C"/>
    <w:rsid w:val="00BB361F"/>
    <w:rsid w:val="00BB4760"/>
    <w:rsid w:val="00BB6A06"/>
    <w:rsid w:val="00BB6A71"/>
    <w:rsid w:val="00BC1F73"/>
    <w:rsid w:val="00BC28C4"/>
    <w:rsid w:val="00BC5AE6"/>
    <w:rsid w:val="00BC65D8"/>
    <w:rsid w:val="00BC7418"/>
    <w:rsid w:val="00BC76F3"/>
    <w:rsid w:val="00BD16F2"/>
    <w:rsid w:val="00BD25DA"/>
    <w:rsid w:val="00BD30C2"/>
    <w:rsid w:val="00BD314B"/>
    <w:rsid w:val="00BD3C05"/>
    <w:rsid w:val="00BE0ABC"/>
    <w:rsid w:val="00BE11FA"/>
    <w:rsid w:val="00BE12C4"/>
    <w:rsid w:val="00BE2224"/>
    <w:rsid w:val="00BE6A4F"/>
    <w:rsid w:val="00BF001C"/>
    <w:rsid w:val="00BF27EF"/>
    <w:rsid w:val="00BF27F4"/>
    <w:rsid w:val="00BF29A5"/>
    <w:rsid w:val="00BF568C"/>
    <w:rsid w:val="00C010DA"/>
    <w:rsid w:val="00C016BB"/>
    <w:rsid w:val="00C04646"/>
    <w:rsid w:val="00C11B4B"/>
    <w:rsid w:val="00C1286A"/>
    <w:rsid w:val="00C1361B"/>
    <w:rsid w:val="00C13F58"/>
    <w:rsid w:val="00C17B61"/>
    <w:rsid w:val="00C2023E"/>
    <w:rsid w:val="00C2374B"/>
    <w:rsid w:val="00C256F0"/>
    <w:rsid w:val="00C27A67"/>
    <w:rsid w:val="00C31069"/>
    <w:rsid w:val="00C330B8"/>
    <w:rsid w:val="00C34CD4"/>
    <w:rsid w:val="00C35335"/>
    <w:rsid w:val="00C36723"/>
    <w:rsid w:val="00C36BC3"/>
    <w:rsid w:val="00C40770"/>
    <w:rsid w:val="00C41C30"/>
    <w:rsid w:val="00C41F12"/>
    <w:rsid w:val="00C42061"/>
    <w:rsid w:val="00C44D50"/>
    <w:rsid w:val="00C466FF"/>
    <w:rsid w:val="00C469D0"/>
    <w:rsid w:val="00C519E8"/>
    <w:rsid w:val="00C5267B"/>
    <w:rsid w:val="00C540D3"/>
    <w:rsid w:val="00C547EE"/>
    <w:rsid w:val="00C60049"/>
    <w:rsid w:val="00C601FB"/>
    <w:rsid w:val="00C60270"/>
    <w:rsid w:val="00C6132E"/>
    <w:rsid w:val="00C6248C"/>
    <w:rsid w:val="00C65989"/>
    <w:rsid w:val="00C67C10"/>
    <w:rsid w:val="00C70DBC"/>
    <w:rsid w:val="00C72442"/>
    <w:rsid w:val="00C7286F"/>
    <w:rsid w:val="00C73410"/>
    <w:rsid w:val="00C74716"/>
    <w:rsid w:val="00C74A68"/>
    <w:rsid w:val="00C74E39"/>
    <w:rsid w:val="00C75A80"/>
    <w:rsid w:val="00C770AA"/>
    <w:rsid w:val="00C80C01"/>
    <w:rsid w:val="00C81279"/>
    <w:rsid w:val="00C8128A"/>
    <w:rsid w:val="00C819EE"/>
    <w:rsid w:val="00C90635"/>
    <w:rsid w:val="00C91DA2"/>
    <w:rsid w:val="00C94028"/>
    <w:rsid w:val="00C95566"/>
    <w:rsid w:val="00CA1685"/>
    <w:rsid w:val="00CA2D8B"/>
    <w:rsid w:val="00CA4B15"/>
    <w:rsid w:val="00CA5B29"/>
    <w:rsid w:val="00CB01EC"/>
    <w:rsid w:val="00CB1ADF"/>
    <w:rsid w:val="00CB44FF"/>
    <w:rsid w:val="00CB7DAD"/>
    <w:rsid w:val="00CC03A6"/>
    <w:rsid w:val="00CC20AE"/>
    <w:rsid w:val="00CC259A"/>
    <w:rsid w:val="00CC346A"/>
    <w:rsid w:val="00CC3604"/>
    <w:rsid w:val="00CC3970"/>
    <w:rsid w:val="00CC6D9E"/>
    <w:rsid w:val="00CC7596"/>
    <w:rsid w:val="00CC77CC"/>
    <w:rsid w:val="00CD0275"/>
    <w:rsid w:val="00CD09FB"/>
    <w:rsid w:val="00CD0E2B"/>
    <w:rsid w:val="00CD11CE"/>
    <w:rsid w:val="00CD2704"/>
    <w:rsid w:val="00CD2F2A"/>
    <w:rsid w:val="00CD2FD0"/>
    <w:rsid w:val="00CD320B"/>
    <w:rsid w:val="00CD673E"/>
    <w:rsid w:val="00CE0A24"/>
    <w:rsid w:val="00CE21D0"/>
    <w:rsid w:val="00CE2EA3"/>
    <w:rsid w:val="00CE5CC4"/>
    <w:rsid w:val="00CE6100"/>
    <w:rsid w:val="00CE70FC"/>
    <w:rsid w:val="00CE7632"/>
    <w:rsid w:val="00CF59BA"/>
    <w:rsid w:val="00CF60B2"/>
    <w:rsid w:val="00CF7AF5"/>
    <w:rsid w:val="00D002BA"/>
    <w:rsid w:val="00D00955"/>
    <w:rsid w:val="00D00B93"/>
    <w:rsid w:val="00D00C72"/>
    <w:rsid w:val="00D01D6D"/>
    <w:rsid w:val="00D02768"/>
    <w:rsid w:val="00D03527"/>
    <w:rsid w:val="00D04017"/>
    <w:rsid w:val="00D04474"/>
    <w:rsid w:val="00D05B53"/>
    <w:rsid w:val="00D06F9F"/>
    <w:rsid w:val="00D07BAE"/>
    <w:rsid w:val="00D101B7"/>
    <w:rsid w:val="00D11679"/>
    <w:rsid w:val="00D117DE"/>
    <w:rsid w:val="00D121A1"/>
    <w:rsid w:val="00D127C9"/>
    <w:rsid w:val="00D13715"/>
    <w:rsid w:val="00D147C7"/>
    <w:rsid w:val="00D149C6"/>
    <w:rsid w:val="00D15906"/>
    <w:rsid w:val="00D2293D"/>
    <w:rsid w:val="00D22FD7"/>
    <w:rsid w:val="00D23CE0"/>
    <w:rsid w:val="00D25A5F"/>
    <w:rsid w:val="00D30CC9"/>
    <w:rsid w:val="00D30CD1"/>
    <w:rsid w:val="00D311C8"/>
    <w:rsid w:val="00D313B4"/>
    <w:rsid w:val="00D336D5"/>
    <w:rsid w:val="00D3521A"/>
    <w:rsid w:val="00D359C3"/>
    <w:rsid w:val="00D36071"/>
    <w:rsid w:val="00D409D7"/>
    <w:rsid w:val="00D41843"/>
    <w:rsid w:val="00D4200B"/>
    <w:rsid w:val="00D42633"/>
    <w:rsid w:val="00D433B8"/>
    <w:rsid w:val="00D44F3A"/>
    <w:rsid w:val="00D455AB"/>
    <w:rsid w:val="00D46B4E"/>
    <w:rsid w:val="00D4780A"/>
    <w:rsid w:val="00D512A4"/>
    <w:rsid w:val="00D52EB8"/>
    <w:rsid w:val="00D551ED"/>
    <w:rsid w:val="00D553E9"/>
    <w:rsid w:val="00D557A0"/>
    <w:rsid w:val="00D61678"/>
    <w:rsid w:val="00D61F94"/>
    <w:rsid w:val="00D63A83"/>
    <w:rsid w:val="00D64678"/>
    <w:rsid w:val="00D65465"/>
    <w:rsid w:val="00D6630D"/>
    <w:rsid w:val="00D66A65"/>
    <w:rsid w:val="00D70D8F"/>
    <w:rsid w:val="00D7173B"/>
    <w:rsid w:val="00D71BAE"/>
    <w:rsid w:val="00D726C0"/>
    <w:rsid w:val="00D76384"/>
    <w:rsid w:val="00D77903"/>
    <w:rsid w:val="00D77933"/>
    <w:rsid w:val="00D81580"/>
    <w:rsid w:val="00D82E7A"/>
    <w:rsid w:val="00D8329F"/>
    <w:rsid w:val="00D84256"/>
    <w:rsid w:val="00D8486C"/>
    <w:rsid w:val="00D86D9B"/>
    <w:rsid w:val="00D8764D"/>
    <w:rsid w:val="00D87B0D"/>
    <w:rsid w:val="00D90826"/>
    <w:rsid w:val="00D92915"/>
    <w:rsid w:val="00D92A7F"/>
    <w:rsid w:val="00DA0BAA"/>
    <w:rsid w:val="00DA2DA7"/>
    <w:rsid w:val="00DA34FC"/>
    <w:rsid w:val="00DA4F20"/>
    <w:rsid w:val="00DB21B2"/>
    <w:rsid w:val="00DB324F"/>
    <w:rsid w:val="00DB35DE"/>
    <w:rsid w:val="00DB362A"/>
    <w:rsid w:val="00DB41CE"/>
    <w:rsid w:val="00DB7691"/>
    <w:rsid w:val="00DC0E11"/>
    <w:rsid w:val="00DC5961"/>
    <w:rsid w:val="00DC5C35"/>
    <w:rsid w:val="00DC65A3"/>
    <w:rsid w:val="00DD0D1B"/>
    <w:rsid w:val="00DD18CD"/>
    <w:rsid w:val="00DD26AD"/>
    <w:rsid w:val="00DD30AD"/>
    <w:rsid w:val="00DD3207"/>
    <w:rsid w:val="00DD3A6E"/>
    <w:rsid w:val="00DD4683"/>
    <w:rsid w:val="00DD59B5"/>
    <w:rsid w:val="00DD6E36"/>
    <w:rsid w:val="00DD7B6A"/>
    <w:rsid w:val="00DE0A08"/>
    <w:rsid w:val="00DE5DCA"/>
    <w:rsid w:val="00DE63E5"/>
    <w:rsid w:val="00DF3073"/>
    <w:rsid w:val="00DF3704"/>
    <w:rsid w:val="00DF4806"/>
    <w:rsid w:val="00DF6A18"/>
    <w:rsid w:val="00DF6B57"/>
    <w:rsid w:val="00DF740F"/>
    <w:rsid w:val="00E00540"/>
    <w:rsid w:val="00E01D8D"/>
    <w:rsid w:val="00E03BD2"/>
    <w:rsid w:val="00E03D48"/>
    <w:rsid w:val="00E11130"/>
    <w:rsid w:val="00E115F0"/>
    <w:rsid w:val="00E11A6E"/>
    <w:rsid w:val="00E12171"/>
    <w:rsid w:val="00E1235B"/>
    <w:rsid w:val="00E13F00"/>
    <w:rsid w:val="00E141A4"/>
    <w:rsid w:val="00E14B1B"/>
    <w:rsid w:val="00E17D87"/>
    <w:rsid w:val="00E216E4"/>
    <w:rsid w:val="00E235FD"/>
    <w:rsid w:val="00E23B81"/>
    <w:rsid w:val="00E23CCF"/>
    <w:rsid w:val="00E24DCC"/>
    <w:rsid w:val="00E27607"/>
    <w:rsid w:val="00E30289"/>
    <w:rsid w:val="00E31A18"/>
    <w:rsid w:val="00E323FC"/>
    <w:rsid w:val="00E35E6B"/>
    <w:rsid w:val="00E36B90"/>
    <w:rsid w:val="00E3738D"/>
    <w:rsid w:val="00E37735"/>
    <w:rsid w:val="00E377E9"/>
    <w:rsid w:val="00E41386"/>
    <w:rsid w:val="00E41F15"/>
    <w:rsid w:val="00E44900"/>
    <w:rsid w:val="00E53CA9"/>
    <w:rsid w:val="00E561A3"/>
    <w:rsid w:val="00E57F70"/>
    <w:rsid w:val="00E61297"/>
    <w:rsid w:val="00E646E5"/>
    <w:rsid w:val="00E70003"/>
    <w:rsid w:val="00E7493F"/>
    <w:rsid w:val="00E74A05"/>
    <w:rsid w:val="00E74D26"/>
    <w:rsid w:val="00E756A4"/>
    <w:rsid w:val="00E76260"/>
    <w:rsid w:val="00E76580"/>
    <w:rsid w:val="00E76CE6"/>
    <w:rsid w:val="00E76EB0"/>
    <w:rsid w:val="00E816DB"/>
    <w:rsid w:val="00E8196D"/>
    <w:rsid w:val="00E8427B"/>
    <w:rsid w:val="00E84532"/>
    <w:rsid w:val="00E85332"/>
    <w:rsid w:val="00E9069E"/>
    <w:rsid w:val="00E91190"/>
    <w:rsid w:val="00E929D7"/>
    <w:rsid w:val="00E9394C"/>
    <w:rsid w:val="00E95500"/>
    <w:rsid w:val="00E95DCC"/>
    <w:rsid w:val="00E95E44"/>
    <w:rsid w:val="00E966EB"/>
    <w:rsid w:val="00EA13AA"/>
    <w:rsid w:val="00EB1000"/>
    <w:rsid w:val="00EB13FF"/>
    <w:rsid w:val="00EB14FC"/>
    <w:rsid w:val="00EB1B73"/>
    <w:rsid w:val="00EB3E23"/>
    <w:rsid w:val="00EB75B8"/>
    <w:rsid w:val="00EB75C6"/>
    <w:rsid w:val="00EC1819"/>
    <w:rsid w:val="00EC1902"/>
    <w:rsid w:val="00EC2A87"/>
    <w:rsid w:val="00EC4219"/>
    <w:rsid w:val="00EC6175"/>
    <w:rsid w:val="00ED2C5B"/>
    <w:rsid w:val="00ED3DD3"/>
    <w:rsid w:val="00ED4158"/>
    <w:rsid w:val="00ED5395"/>
    <w:rsid w:val="00ED5863"/>
    <w:rsid w:val="00ED5F90"/>
    <w:rsid w:val="00ED6129"/>
    <w:rsid w:val="00ED7E24"/>
    <w:rsid w:val="00EE0344"/>
    <w:rsid w:val="00EE1D23"/>
    <w:rsid w:val="00EE25ED"/>
    <w:rsid w:val="00EE4CF5"/>
    <w:rsid w:val="00EE539B"/>
    <w:rsid w:val="00EE7691"/>
    <w:rsid w:val="00EF0005"/>
    <w:rsid w:val="00EF0096"/>
    <w:rsid w:val="00EF0F40"/>
    <w:rsid w:val="00EF18F3"/>
    <w:rsid w:val="00EF1AA5"/>
    <w:rsid w:val="00EF1E1D"/>
    <w:rsid w:val="00EF34C1"/>
    <w:rsid w:val="00EF3567"/>
    <w:rsid w:val="00EF41CB"/>
    <w:rsid w:val="00EF68FD"/>
    <w:rsid w:val="00EF72FD"/>
    <w:rsid w:val="00EF7CDC"/>
    <w:rsid w:val="00F01905"/>
    <w:rsid w:val="00F0284A"/>
    <w:rsid w:val="00F03B56"/>
    <w:rsid w:val="00F05495"/>
    <w:rsid w:val="00F05CAE"/>
    <w:rsid w:val="00F0677D"/>
    <w:rsid w:val="00F069D0"/>
    <w:rsid w:val="00F10693"/>
    <w:rsid w:val="00F12A02"/>
    <w:rsid w:val="00F162FF"/>
    <w:rsid w:val="00F179CC"/>
    <w:rsid w:val="00F205A5"/>
    <w:rsid w:val="00F20E52"/>
    <w:rsid w:val="00F23A85"/>
    <w:rsid w:val="00F23F5A"/>
    <w:rsid w:val="00F24B06"/>
    <w:rsid w:val="00F25CAE"/>
    <w:rsid w:val="00F260F4"/>
    <w:rsid w:val="00F265E6"/>
    <w:rsid w:val="00F26EB8"/>
    <w:rsid w:val="00F27513"/>
    <w:rsid w:val="00F318C8"/>
    <w:rsid w:val="00F321CE"/>
    <w:rsid w:val="00F32BC9"/>
    <w:rsid w:val="00F35D14"/>
    <w:rsid w:val="00F41B9B"/>
    <w:rsid w:val="00F420D4"/>
    <w:rsid w:val="00F451B7"/>
    <w:rsid w:val="00F45701"/>
    <w:rsid w:val="00F46963"/>
    <w:rsid w:val="00F47C35"/>
    <w:rsid w:val="00F502AC"/>
    <w:rsid w:val="00F50EBD"/>
    <w:rsid w:val="00F51DA7"/>
    <w:rsid w:val="00F538E4"/>
    <w:rsid w:val="00F53CB7"/>
    <w:rsid w:val="00F56328"/>
    <w:rsid w:val="00F62826"/>
    <w:rsid w:val="00F62939"/>
    <w:rsid w:val="00F64F80"/>
    <w:rsid w:val="00F66AF3"/>
    <w:rsid w:val="00F66CD7"/>
    <w:rsid w:val="00F70BB6"/>
    <w:rsid w:val="00F70E85"/>
    <w:rsid w:val="00F70F4A"/>
    <w:rsid w:val="00F713F5"/>
    <w:rsid w:val="00F7192B"/>
    <w:rsid w:val="00F7372E"/>
    <w:rsid w:val="00F73D80"/>
    <w:rsid w:val="00F74B3A"/>
    <w:rsid w:val="00F75CE6"/>
    <w:rsid w:val="00F77976"/>
    <w:rsid w:val="00F80602"/>
    <w:rsid w:val="00F81DA3"/>
    <w:rsid w:val="00F85070"/>
    <w:rsid w:val="00F86C74"/>
    <w:rsid w:val="00F872E9"/>
    <w:rsid w:val="00F90848"/>
    <w:rsid w:val="00F91B47"/>
    <w:rsid w:val="00F92B62"/>
    <w:rsid w:val="00F94AB5"/>
    <w:rsid w:val="00FA0F3A"/>
    <w:rsid w:val="00FA244F"/>
    <w:rsid w:val="00FA3EDC"/>
    <w:rsid w:val="00FA48E8"/>
    <w:rsid w:val="00FA54EB"/>
    <w:rsid w:val="00FA7AD2"/>
    <w:rsid w:val="00FB03CA"/>
    <w:rsid w:val="00FB10EA"/>
    <w:rsid w:val="00FB21AE"/>
    <w:rsid w:val="00FC23E7"/>
    <w:rsid w:val="00FC3547"/>
    <w:rsid w:val="00FC4512"/>
    <w:rsid w:val="00FC57CB"/>
    <w:rsid w:val="00FC67C7"/>
    <w:rsid w:val="00FD0696"/>
    <w:rsid w:val="00FD2045"/>
    <w:rsid w:val="00FD4322"/>
    <w:rsid w:val="00FD519E"/>
    <w:rsid w:val="00FD5A56"/>
    <w:rsid w:val="00FD680A"/>
    <w:rsid w:val="00FD6B92"/>
    <w:rsid w:val="00FE0294"/>
    <w:rsid w:val="00FE14C7"/>
    <w:rsid w:val="00FE1C79"/>
    <w:rsid w:val="00FE2029"/>
    <w:rsid w:val="00FE426E"/>
    <w:rsid w:val="00FE5183"/>
    <w:rsid w:val="00FF101D"/>
    <w:rsid w:val="00FF5A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407F1"/>
  <w15:chartTrackingRefBased/>
  <w15:docId w15:val="{CB5D206D-A843-490C-84FD-F0A764DAA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335"/>
  </w:style>
  <w:style w:type="paragraph" w:styleId="Heading1">
    <w:name w:val="heading 1"/>
    <w:basedOn w:val="Normal"/>
    <w:next w:val="Normal"/>
    <w:link w:val="Heading1Char"/>
    <w:uiPriority w:val="9"/>
    <w:qFormat/>
    <w:rsid w:val="00964B03"/>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E57F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rsid w:val="006271F2"/>
    <w:pPr>
      <w:keepNext/>
      <w:numPr>
        <w:ilvl w:val="2"/>
        <w:numId w:val="6"/>
      </w:numPr>
      <w:spacing w:before="240" w:after="60" w:line="276" w:lineRule="auto"/>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unhideWhenUsed/>
    <w:rsid w:val="006271F2"/>
    <w:pPr>
      <w:keepNext/>
      <w:keepLines/>
      <w:spacing w:before="200" w:after="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6271F2"/>
    <w:pPr>
      <w:keepNext/>
      <w:keepLines/>
      <w:spacing w:before="40" w:after="0" w:line="276" w:lineRule="auto"/>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271F2"/>
    <w:pPr>
      <w:keepNext/>
      <w:keepLines/>
      <w:spacing w:before="40" w:after="0" w:line="276" w:lineRule="auto"/>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006271F2"/>
    <w:pPr>
      <w:keepNext/>
      <w:keepLines/>
      <w:spacing w:before="40" w:after="0" w:line="276" w:lineRule="auto"/>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06271F2"/>
    <w:pPr>
      <w:keepNext/>
      <w:keepLines/>
      <w:spacing w:before="40" w:after="0" w:line="276" w:lineRule="auto"/>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6271F2"/>
    <w:pPr>
      <w:keepNext/>
      <w:keepLines/>
      <w:spacing w:before="40" w:after="0" w:line="276" w:lineRule="auto"/>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1AB"/>
    <w:rPr>
      <w:color w:val="0563C1" w:themeColor="hyperlink"/>
      <w:u w:val="single"/>
    </w:rPr>
  </w:style>
  <w:style w:type="character" w:styleId="UnresolvedMention">
    <w:name w:val="Unresolved Mention"/>
    <w:basedOn w:val="DefaultParagraphFont"/>
    <w:uiPriority w:val="99"/>
    <w:semiHidden/>
    <w:unhideWhenUsed/>
    <w:rsid w:val="00A131AB"/>
    <w:rPr>
      <w:color w:val="605E5C"/>
      <w:shd w:val="clear" w:color="auto" w:fill="E1DFDD"/>
    </w:rPr>
  </w:style>
  <w:style w:type="paragraph" w:styleId="ListParagraph">
    <w:name w:val="List Paragraph"/>
    <w:basedOn w:val="Normal"/>
    <w:link w:val="ListParagraphChar"/>
    <w:uiPriority w:val="34"/>
    <w:qFormat/>
    <w:rsid w:val="00C75A80"/>
    <w:pPr>
      <w:ind w:left="720"/>
      <w:contextualSpacing/>
    </w:pPr>
  </w:style>
  <w:style w:type="paragraph" w:customStyle="1" w:styleId="AuthorInfo">
    <w:name w:val="Author Info"/>
    <w:basedOn w:val="Normal"/>
    <w:qFormat/>
    <w:rsid w:val="001429F9"/>
    <w:pPr>
      <w:tabs>
        <w:tab w:val="right" w:pos="8640"/>
      </w:tabs>
      <w:suppressAutoHyphens/>
      <w:spacing w:after="0" w:line="480" w:lineRule="auto"/>
      <w:jc w:val="center"/>
    </w:pPr>
    <w:rPr>
      <w:rFonts w:ascii="Times New Roman" w:eastAsia="Times New Roman" w:hAnsi="Times New Roman" w:cs="Times New Roman"/>
      <w:sz w:val="24"/>
      <w:szCs w:val="24"/>
    </w:rPr>
  </w:style>
  <w:style w:type="paragraph" w:customStyle="1" w:styleId="TitleOfPaperCover">
    <w:name w:val="TitleOfPaper_Cover"/>
    <w:basedOn w:val="Normal"/>
    <w:qFormat/>
    <w:rsid w:val="001429F9"/>
    <w:pPr>
      <w:keepNext/>
      <w:keepLines/>
      <w:tabs>
        <w:tab w:val="right" w:pos="8640"/>
      </w:tabs>
      <w:suppressAutoHyphens/>
      <w:spacing w:after="0" w:line="480" w:lineRule="auto"/>
      <w:jc w:val="center"/>
    </w:pPr>
    <w:rPr>
      <w:rFonts w:ascii="Times New Roman" w:eastAsia="Times New Roman" w:hAnsi="Times New Roman" w:cs="Times New Roman"/>
      <w:sz w:val="24"/>
    </w:rPr>
  </w:style>
  <w:style w:type="paragraph" w:customStyle="1" w:styleId="AEuroAbstract">
    <w:name w:val="AEuro.Abstract"/>
    <w:basedOn w:val="Normal"/>
    <w:qFormat/>
    <w:rsid w:val="00D00B93"/>
    <w:pPr>
      <w:suppressAutoHyphens/>
      <w:spacing w:before="240" w:after="0" w:line="240" w:lineRule="auto"/>
      <w:jc w:val="both"/>
    </w:pPr>
    <w:rPr>
      <w:rFonts w:ascii="Times New Roman" w:eastAsia="Arial" w:hAnsi="Times New Roman" w:cs="Times New Roman"/>
      <w:sz w:val="24"/>
      <w:szCs w:val="20"/>
      <w:lang w:eastAsia="ar-SA"/>
    </w:rPr>
  </w:style>
  <w:style w:type="paragraph" w:customStyle="1" w:styleId="AbstractText">
    <w:name w:val="Abstract Text"/>
    <w:basedOn w:val="BodyText"/>
    <w:qFormat/>
    <w:rsid w:val="00E36B90"/>
    <w:pPr>
      <w:keepNext/>
      <w:tabs>
        <w:tab w:val="right" w:pos="8640"/>
      </w:tabs>
      <w:spacing w:after="0" w:line="480" w:lineRule="auto"/>
    </w:pPr>
    <w:rPr>
      <w:rFonts w:ascii="Times New Roman" w:eastAsia="Times New Roman" w:hAnsi="Times New Roman" w:cs="Times New Roman"/>
      <w:sz w:val="24"/>
    </w:rPr>
  </w:style>
  <w:style w:type="table" w:styleId="TableGrid">
    <w:name w:val="Table Grid"/>
    <w:basedOn w:val="TableNormal"/>
    <w:rsid w:val="00E36B9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36B90"/>
    <w:pPr>
      <w:spacing w:before="120" w:after="0" w:line="360" w:lineRule="auto"/>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E36B90"/>
    <w:pPr>
      <w:spacing w:after="120"/>
    </w:pPr>
  </w:style>
  <w:style w:type="character" w:customStyle="1" w:styleId="BodyTextChar">
    <w:name w:val="Body Text Char"/>
    <w:basedOn w:val="DefaultParagraphFont"/>
    <w:link w:val="BodyText"/>
    <w:uiPriority w:val="99"/>
    <w:rsid w:val="00E36B90"/>
  </w:style>
  <w:style w:type="paragraph" w:styleId="Header">
    <w:name w:val="header"/>
    <w:basedOn w:val="Normal"/>
    <w:link w:val="HeaderChar"/>
    <w:uiPriority w:val="99"/>
    <w:unhideWhenUsed/>
    <w:rsid w:val="00F71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92B"/>
  </w:style>
  <w:style w:type="paragraph" w:styleId="Footer">
    <w:name w:val="footer"/>
    <w:basedOn w:val="Normal"/>
    <w:link w:val="FooterChar"/>
    <w:uiPriority w:val="99"/>
    <w:unhideWhenUsed/>
    <w:qFormat/>
    <w:rsid w:val="00F71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92B"/>
  </w:style>
  <w:style w:type="character" w:customStyle="1" w:styleId="NoSpacingChar">
    <w:name w:val="No Spacing Char"/>
    <w:basedOn w:val="DefaultParagraphFont"/>
    <w:link w:val="NoSpacing"/>
    <w:uiPriority w:val="1"/>
    <w:locked/>
    <w:rsid w:val="003821EE"/>
    <w:rPr>
      <w:rFonts w:ascii="Times New Roman" w:hAnsi="Times New Roman" w:cs="Times New Roman"/>
      <w:sz w:val="24"/>
      <w:szCs w:val="24"/>
    </w:rPr>
  </w:style>
  <w:style w:type="paragraph" w:styleId="NoSpacing">
    <w:name w:val="No Spacing"/>
    <w:link w:val="NoSpacingChar"/>
    <w:uiPriority w:val="1"/>
    <w:qFormat/>
    <w:rsid w:val="003821EE"/>
    <w:pPr>
      <w:spacing w:after="0" w:line="240" w:lineRule="auto"/>
      <w:jc w:val="center"/>
    </w:pPr>
    <w:rPr>
      <w:rFonts w:ascii="Times New Roman" w:hAnsi="Times New Roman" w:cs="Times New Roman"/>
      <w:sz w:val="24"/>
      <w:szCs w:val="24"/>
    </w:rPr>
  </w:style>
  <w:style w:type="paragraph" w:customStyle="1" w:styleId="Index">
    <w:name w:val="Index"/>
    <w:basedOn w:val="Normal"/>
    <w:rsid w:val="001D4541"/>
    <w:pPr>
      <w:suppressLineNumbers/>
      <w:suppressAutoHyphens/>
      <w:spacing w:after="0" w:line="480" w:lineRule="auto"/>
    </w:pPr>
    <w:rPr>
      <w:rFonts w:ascii="Times New Roman" w:eastAsia="Times New Roman" w:hAnsi="Times New Roman" w:cs="Mangal"/>
      <w:sz w:val="24"/>
      <w:szCs w:val="24"/>
      <w:lang w:val="en-GB" w:eastAsia="zh-CN"/>
    </w:rPr>
  </w:style>
  <w:style w:type="character" w:customStyle="1" w:styleId="EndNoteBibliographyChar">
    <w:name w:val="EndNote Bibliography Char"/>
    <w:basedOn w:val="DefaultParagraphFont"/>
    <w:link w:val="EndNoteBibliography"/>
    <w:locked/>
    <w:rsid w:val="004F7BEC"/>
    <w:rPr>
      <w:rFonts w:ascii="Times New Roman" w:eastAsia="Times New Roman" w:hAnsi="Times New Roman" w:cs="Times New Roman"/>
      <w:noProof/>
      <w:color w:val="000000"/>
      <w:sz w:val="28"/>
    </w:rPr>
  </w:style>
  <w:style w:type="paragraph" w:customStyle="1" w:styleId="EndNoteBibliography">
    <w:name w:val="EndNote Bibliography"/>
    <w:basedOn w:val="Normal"/>
    <w:link w:val="EndNoteBibliographyChar"/>
    <w:qFormat/>
    <w:rsid w:val="004F7BEC"/>
    <w:pPr>
      <w:spacing w:after="159" w:line="240" w:lineRule="auto"/>
      <w:ind w:left="7" w:right="-8" w:hanging="10"/>
      <w:jc w:val="both"/>
    </w:pPr>
    <w:rPr>
      <w:rFonts w:ascii="Times New Roman" w:eastAsia="Times New Roman" w:hAnsi="Times New Roman" w:cs="Times New Roman"/>
      <w:noProof/>
      <w:color w:val="000000"/>
      <w:sz w:val="28"/>
    </w:rPr>
  </w:style>
  <w:style w:type="paragraph" w:styleId="NormalWeb">
    <w:name w:val="Normal (Web)"/>
    <w:basedOn w:val="Normal"/>
    <w:link w:val="NormalWebChar"/>
    <w:uiPriority w:val="99"/>
    <w:unhideWhenUsed/>
    <w:qFormat/>
    <w:rsid w:val="008004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
    <w:name w:val="Reference"/>
    <w:basedOn w:val="Normal"/>
    <w:rsid w:val="008E3FDB"/>
    <w:pPr>
      <w:numPr>
        <w:numId w:val="1"/>
      </w:numPr>
      <w:spacing w:after="0" w:line="240" w:lineRule="auto"/>
      <w:ind w:left="426" w:hanging="426"/>
      <w:jc w:val="both"/>
    </w:pPr>
    <w:rPr>
      <w:rFonts w:ascii="Times New Roman" w:eastAsia="Times New Roman" w:hAnsi="Times New Roman" w:cs="Times New Roman"/>
      <w:sz w:val="20"/>
      <w:szCs w:val="24"/>
      <w:lang w:val="en-GB" w:eastAsia="en-GB"/>
    </w:rPr>
  </w:style>
  <w:style w:type="character" w:styleId="Strong">
    <w:name w:val="Strong"/>
    <w:basedOn w:val="DefaultParagraphFont"/>
    <w:uiPriority w:val="22"/>
    <w:qFormat/>
    <w:rsid w:val="0049033C"/>
    <w:rPr>
      <w:b/>
      <w:bCs/>
    </w:rPr>
  </w:style>
  <w:style w:type="character" w:customStyle="1" w:styleId="NormalWebChar">
    <w:name w:val="Normal (Web) Char"/>
    <w:basedOn w:val="DefaultParagraphFont"/>
    <w:link w:val="NormalWeb"/>
    <w:rsid w:val="0049033C"/>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2E74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E74A8"/>
    <w:rPr>
      <w:rFonts w:ascii="Courier New" w:eastAsia="Times New Roman" w:hAnsi="Courier New" w:cs="Courier New"/>
      <w:sz w:val="20"/>
      <w:szCs w:val="20"/>
    </w:rPr>
  </w:style>
  <w:style w:type="paragraph" w:customStyle="1" w:styleId="Default">
    <w:name w:val="Default"/>
    <w:rsid w:val="000E18E7"/>
    <w:pPr>
      <w:autoSpaceDE w:val="0"/>
      <w:autoSpaceDN w:val="0"/>
      <w:adjustRightInd w:val="0"/>
      <w:spacing w:after="0" w:line="240" w:lineRule="auto"/>
    </w:pPr>
    <w:rPr>
      <w:rFonts w:ascii="Verdana" w:hAnsi="Verdana" w:cs="Verdana"/>
      <w:color w:val="000000"/>
      <w:sz w:val="24"/>
      <w:szCs w:val="24"/>
    </w:rPr>
  </w:style>
  <w:style w:type="paragraph" w:customStyle="1" w:styleId="Normal1">
    <w:name w:val="Normal1"/>
    <w:rsid w:val="000E18E7"/>
    <w:pPr>
      <w:spacing w:after="0"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0E18E7"/>
  </w:style>
  <w:style w:type="paragraph" w:styleId="Bibliography">
    <w:name w:val="Bibliography"/>
    <w:basedOn w:val="Normal"/>
    <w:next w:val="Normal"/>
    <w:uiPriority w:val="37"/>
    <w:unhideWhenUsed/>
    <w:rsid w:val="000354DB"/>
    <w:pPr>
      <w:spacing w:after="0" w:line="240" w:lineRule="auto"/>
    </w:pPr>
    <w:rPr>
      <w:rFonts w:ascii="Times New Roman" w:eastAsia="Times New Roman" w:hAnsi="Times New Roman" w:cs="Times New Roman"/>
      <w:sz w:val="24"/>
      <w:szCs w:val="24"/>
    </w:rPr>
  </w:style>
  <w:style w:type="paragraph" w:customStyle="1" w:styleId="Abstract">
    <w:name w:val="Abstract"/>
    <w:rsid w:val="000354DB"/>
    <w:pPr>
      <w:spacing w:after="200" w:line="240" w:lineRule="auto"/>
      <w:ind w:firstLine="272"/>
      <w:jc w:val="both"/>
    </w:pPr>
    <w:rPr>
      <w:rFonts w:ascii="Times New Roman" w:eastAsia="SimSun" w:hAnsi="Times New Roman" w:cs="Times New Roman"/>
      <w:b/>
      <w:bCs/>
      <w:sz w:val="18"/>
      <w:szCs w:val="18"/>
    </w:rPr>
  </w:style>
  <w:style w:type="paragraph" w:customStyle="1" w:styleId="paragraph">
    <w:name w:val="paragraph"/>
    <w:basedOn w:val="Normal"/>
    <w:rsid w:val="000354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54DB"/>
  </w:style>
  <w:style w:type="character" w:customStyle="1" w:styleId="eop">
    <w:name w:val="eop"/>
    <w:basedOn w:val="DefaultParagraphFont"/>
    <w:rsid w:val="000354DB"/>
  </w:style>
  <w:style w:type="character" w:customStyle="1" w:styleId="Heading1Char">
    <w:name w:val="Heading 1 Char"/>
    <w:basedOn w:val="DefaultParagraphFont"/>
    <w:link w:val="Heading1"/>
    <w:uiPriority w:val="9"/>
    <w:rsid w:val="00964B03"/>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9C271C"/>
    <w:rPr>
      <w:color w:val="954F72" w:themeColor="followedHyperlink"/>
      <w:u w:val="single"/>
    </w:rPr>
  </w:style>
  <w:style w:type="paragraph" w:styleId="CommentText">
    <w:name w:val="annotation text"/>
    <w:basedOn w:val="Normal"/>
    <w:link w:val="CommentTextChar"/>
    <w:uiPriority w:val="99"/>
    <w:rsid w:val="009C17C6"/>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9C17C6"/>
    <w:rPr>
      <w:rFonts w:ascii="Calibri" w:eastAsia="Calibri" w:hAnsi="Calibri" w:cs="Times New Roman"/>
      <w:sz w:val="20"/>
      <w:szCs w:val="20"/>
    </w:rPr>
  </w:style>
  <w:style w:type="character" w:customStyle="1" w:styleId="ListParagraphChar">
    <w:name w:val="List Paragraph Char"/>
    <w:link w:val="ListParagraph"/>
    <w:uiPriority w:val="34"/>
    <w:locked/>
    <w:rsid w:val="00EF18F3"/>
  </w:style>
  <w:style w:type="character" w:customStyle="1" w:styleId="alt-edited">
    <w:name w:val="alt-edited"/>
    <w:basedOn w:val="DefaultParagraphFont"/>
    <w:rsid w:val="002C7244"/>
  </w:style>
  <w:style w:type="character" w:styleId="LineNumber">
    <w:name w:val="line number"/>
    <w:basedOn w:val="DefaultParagraphFont"/>
    <w:uiPriority w:val="99"/>
    <w:semiHidden/>
    <w:unhideWhenUsed/>
    <w:rsid w:val="002A3639"/>
  </w:style>
  <w:style w:type="character" w:customStyle="1" w:styleId="rcolor5">
    <w:name w:val="rcolor5"/>
    <w:basedOn w:val="DefaultParagraphFont"/>
    <w:rsid w:val="006A08BF"/>
  </w:style>
  <w:style w:type="paragraph" w:customStyle="1" w:styleId="identitaspenulis">
    <w:name w:val="identitas penulis"/>
    <w:basedOn w:val="Normal"/>
    <w:link w:val="identitaspenulisChar"/>
    <w:uiPriority w:val="1"/>
    <w:qFormat/>
    <w:rsid w:val="006A08BF"/>
    <w:pPr>
      <w:spacing w:after="480" w:line="240" w:lineRule="auto"/>
      <w:jc w:val="center"/>
    </w:pPr>
    <w:rPr>
      <w:rFonts w:ascii="Times New Roman" w:eastAsia="Times New Roman" w:hAnsi="Times New Roman" w:cs="Times New Roman"/>
      <w:i/>
      <w:sz w:val="20"/>
      <w:szCs w:val="24"/>
      <w:lang w:val="en-GB" w:eastAsia="en-GB"/>
    </w:rPr>
  </w:style>
  <w:style w:type="character" w:customStyle="1" w:styleId="identitaspenulisChar">
    <w:name w:val="identitas penulis Char"/>
    <w:basedOn w:val="DefaultParagraphFont"/>
    <w:link w:val="identitaspenulis"/>
    <w:uiPriority w:val="1"/>
    <w:rsid w:val="006A08BF"/>
    <w:rPr>
      <w:rFonts w:ascii="Times New Roman" w:eastAsia="Times New Roman" w:hAnsi="Times New Roman" w:cs="Times New Roman"/>
      <w:i/>
      <w:sz w:val="20"/>
      <w:szCs w:val="24"/>
      <w:lang w:val="en-GB" w:eastAsia="en-GB"/>
    </w:rPr>
  </w:style>
  <w:style w:type="character" w:customStyle="1" w:styleId="hps">
    <w:name w:val="hps"/>
    <w:basedOn w:val="DefaultParagraphFont"/>
    <w:rsid w:val="006A08BF"/>
  </w:style>
  <w:style w:type="paragraph" w:customStyle="1" w:styleId="IEEEAbstractHeading">
    <w:name w:val="IEEE Abstract Heading"/>
    <w:basedOn w:val="IEEEAbtract"/>
    <w:next w:val="IEEEAbtract"/>
    <w:link w:val="IEEEAbstractHeadingChar"/>
    <w:uiPriority w:val="1"/>
    <w:rsid w:val="009D7080"/>
    <w:rPr>
      <w:i/>
    </w:rPr>
  </w:style>
  <w:style w:type="character" w:customStyle="1" w:styleId="IEEEAbstractHeadingChar">
    <w:name w:val="IEEE Abstract Heading Char"/>
    <w:basedOn w:val="DefaultParagraphFont"/>
    <w:link w:val="IEEEAbstractHeading"/>
    <w:uiPriority w:val="1"/>
    <w:rsid w:val="009D7080"/>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9D7080"/>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basedOn w:val="DefaultParagraphFont"/>
    <w:link w:val="IEEEAbtract"/>
    <w:rsid w:val="009D7080"/>
    <w:rPr>
      <w:rFonts w:ascii="Times New Roman" w:eastAsia="SimSun" w:hAnsi="Times New Roman" w:cs="Times New Roman"/>
      <w:b/>
      <w:sz w:val="18"/>
      <w:szCs w:val="24"/>
      <w:lang w:val="en-GB" w:eastAsia="en-GB"/>
    </w:rPr>
  </w:style>
  <w:style w:type="paragraph" w:customStyle="1" w:styleId="Judul">
    <w:name w:val="Judul"/>
    <w:basedOn w:val="Normal"/>
    <w:link w:val="JudulChar"/>
    <w:uiPriority w:val="1"/>
    <w:rsid w:val="009D7080"/>
    <w:pPr>
      <w:adjustRightInd w:val="0"/>
      <w:snapToGrid w:val="0"/>
      <w:spacing w:after="0" w:line="240" w:lineRule="auto"/>
      <w:jc w:val="center"/>
    </w:pPr>
    <w:rPr>
      <w:rFonts w:ascii="Times New Roman" w:eastAsia="SimSun" w:hAnsi="Times New Roman" w:cs="Times New Roman"/>
      <w:b/>
      <w:sz w:val="28"/>
      <w:szCs w:val="28"/>
      <w:lang w:eastAsia="zh-CN"/>
    </w:rPr>
  </w:style>
  <w:style w:type="paragraph" w:customStyle="1" w:styleId="namapenulis">
    <w:name w:val="nama penulis"/>
    <w:basedOn w:val="Normal"/>
    <w:link w:val="namapenulisChar"/>
    <w:qFormat/>
    <w:rsid w:val="009D7080"/>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character" w:customStyle="1" w:styleId="JudulChar">
    <w:name w:val="Judul Char"/>
    <w:basedOn w:val="DefaultParagraphFont"/>
    <w:link w:val="Judul"/>
    <w:uiPriority w:val="1"/>
    <w:rsid w:val="009D7080"/>
    <w:rPr>
      <w:rFonts w:ascii="Times New Roman" w:eastAsia="SimSun" w:hAnsi="Times New Roman" w:cs="Times New Roman"/>
      <w:b/>
      <w:sz w:val="28"/>
      <w:szCs w:val="28"/>
      <w:lang w:eastAsia="zh-CN"/>
    </w:rPr>
  </w:style>
  <w:style w:type="character" w:customStyle="1" w:styleId="namapenulisChar">
    <w:name w:val="nama penulis Char"/>
    <w:basedOn w:val="DefaultParagraphFont"/>
    <w:link w:val="namapenulis"/>
    <w:rsid w:val="009D7080"/>
    <w:rPr>
      <w:rFonts w:ascii="Times New Roman" w:eastAsia="Times New Roman" w:hAnsi="Times New Roman" w:cs="Times New Roman"/>
      <w:szCs w:val="24"/>
      <w:lang w:val="en-GB" w:eastAsia="en-GB"/>
    </w:rPr>
  </w:style>
  <w:style w:type="paragraph" w:customStyle="1" w:styleId="keyword">
    <w:name w:val="keyword"/>
    <w:basedOn w:val="Normal"/>
    <w:link w:val="keywordChar"/>
    <w:qFormat/>
    <w:rsid w:val="009D7080"/>
    <w:pPr>
      <w:spacing w:before="240" w:after="240" w:line="276" w:lineRule="auto"/>
      <w:jc w:val="both"/>
    </w:pPr>
    <w:rPr>
      <w:rFonts w:ascii="Calibri" w:eastAsia="Calibri" w:hAnsi="Calibri" w:cs="Times New Roman"/>
      <w:sz w:val="24"/>
    </w:rPr>
  </w:style>
  <w:style w:type="character" w:customStyle="1" w:styleId="keywordChar">
    <w:name w:val="keyword Char"/>
    <w:basedOn w:val="DefaultParagraphFont"/>
    <w:link w:val="keyword"/>
    <w:rsid w:val="009D7080"/>
    <w:rPr>
      <w:rFonts w:ascii="Calibri" w:eastAsia="Calibri" w:hAnsi="Calibri" w:cs="Times New Roman"/>
      <w:sz w:val="24"/>
    </w:rPr>
  </w:style>
  <w:style w:type="paragraph" w:customStyle="1" w:styleId="gambar">
    <w:name w:val="gambar"/>
    <w:basedOn w:val="Normal"/>
    <w:link w:val="gambarChar"/>
    <w:uiPriority w:val="1"/>
    <w:qFormat/>
    <w:rsid w:val="009D7080"/>
    <w:pPr>
      <w:spacing w:before="120" w:after="240" w:line="276" w:lineRule="auto"/>
      <w:jc w:val="center"/>
    </w:pPr>
    <w:rPr>
      <w:rFonts w:ascii="Times New Roman" w:eastAsia="Calibri" w:hAnsi="Times New Roman" w:cs="Times New Roman"/>
      <w:sz w:val="24"/>
      <w:szCs w:val="24"/>
    </w:rPr>
  </w:style>
  <w:style w:type="character" w:customStyle="1" w:styleId="gambarChar">
    <w:name w:val="gambar Char"/>
    <w:basedOn w:val="DefaultParagraphFont"/>
    <w:link w:val="gambar"/>
    <w:uiPriority w:val="1"/>
    <w:rsid w:val="009D7080"/>
    <w:rPr>
      <w:rFonts w:ascii="Times New Roman" w:eastAsia="Calibri" w:hAnsi="Times New Roman" w:cs="Times New Roman"/>
      <w:sz w:val="24"/>
      <w:szCs w:val="24"/>
    </w:rPr>
  </w:style>
  <w:style w:type="paragraph" w:customStyle="1" w:styleId="AbstractandKeywords">
    <w:name w:val="Abstract and Keywords"/>
    <w:basedOn w:val="Normal"/>
    <w:uiPriority w:val="1"/>
    <w:rsid w:val="0009726B"/>
    <w:pPr>
      <w:spacing w:after="0" w:line="240" w:lineRule="auto"/>
      <w:ind w:left="851" w:right="851"/>
      <w:jc w:val="both"/>
    </w:pPr>
    <w:rPr>
      <w:rFonts w:ascii="Times New Roman" w:eastAsia="Times New Roman" w:hAnsi="Times New Roman" w:cs="Times New Roman"/>
      <w:sz w:val="20"/>
      <w:szCs w:val="20"/>
    </w:rPr>
  </w:style>
  <w:style w:type="paragraph" w:customStyle="1" w:styleId="judulabstrak">
    <w:name w:val="judul abstrak"/>
    <w:basedOn w:val="Normal"/>
    <w:link w:val="judulabstrakChar"/>
    <w:uiPriority w:val="1"/>
    <w:qFormat/>
    <w:rsid w:val="0009726B"/>
    <w:pPr>
      <w:spacing w:before="240" w:after="120" w:line="276" w:lineRule="auto"/>
      <w:jc w:val="center"/>
    </w:pPr>
    <w:rPr>
      <w:rFonts w:ascii="Times New Roman" w:eastAsia="Calibri" w:hAnsi="Times New Roman" w:cs="Times New Roman"/>
      <w:b/>
      <w:sz w:val="24"/>
    </w:rPr>
  </w:style>
  <w:style w:type="character" w:customStyle="1" w:styleId="judulabstrakChar">
    <w:name w:val="judul abstrak Char"/>
    <w:basedOn w:val="DefaultParagraphFont"/>
    <w:link w:val="judulabstrak"/>
    <w:uiPriority w:val="1"/>
    <w:rsid w:val="0009726B"/>
    <w:rPr>
      <w:rFonts w:ascii="Times New Roman" w:eastAsia="Calibri" w:hAnsi="Times New Roman" w:cs="Times New Roman"/>
      <w:b/>
      <w:sz w:val="24"/>
    </w:rPr>
  </w:style>
  <w:style w:type="character" w:customStyle="1" w:styleId="jss1949">
    <w:name w:val="jss1949"/>
    <w:basedOn w:val="DefaultParagraphFont"/>
    <w:rsid w:val="00F35D14"/>
  </w:style>
  <w:style w:type="character" w:customStyle="1" w:styleId="Heading2Char">
    <w:name w:val="Heading 2 Char"/>
    <w:basedOn w:val="DefaultParagraphFont"/>
    <w:link w:val="Heading2"/>
    <w:uiPriority w:val="1"/>
    <w:rsid w:val="00E57F70"/>
    <w:rPr>
      <w:rFonts w:asciiTheme="majorHAnsi" w:eastAsiaTheme="majorEastAsia" w:hAnsiTheme="majorHAnsi" w:cstheme="majorBidi"/>
      <w:color w:val="2F5496" w:themeColor="accent1" w:themeShade="BF"/>
      <w:sz w:val="26"/>
      <w:szCs w:val="26"/>
    </w:rPr>
  </w:style>
  <w:style w:type="character" w:customStyle="1" w:styleId="tlid-translation">
    <w:name w:val="tlid-translation"/>
    <w:basedOn w:val="DefaultParagraphFont"/>
    <w:rsid w:val="00C67C10"/>
  </w:style>
  <w:style w:type="character" w:styleId="IntenseEmphasis">
    <w:name w:val="Intense Emphasis"/>
    <w:basedOn w:val="DefaultParagraphFont"/>
    <w:uiPriority w:val="21"/>
    <w:qFormat/>
    <w:rsid w:val="00EB14FC"/>
    <w:rPr>
      <w:i/>
      <w:iCs/>
      <w:color w:val="4472C4" w:themeColor="accent1"/>
    </w:rPr>
  </w:style>
  <w:style w:type="paragraph" w:styleId="Title">
    <w:name w:val="Title"/>
    <w:basedOn w:val="Normal"/>
    <w:next w:val="Normal"/>
    <w:link w:val="TitleChar"/>
    <w:uiPriority w:val="10"/>
    <w:qFormat/>
    <w:rsid w:val="00455E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5EEC"/>
    <w:rPr>
      <w:rFonts w:asciiTheme="majorHAnsi" w:eastAsiaTheme="majorEastAsia" w:hAnsiTheme="majorHAnsi" w:cstheme="majorBidi"/>
      <w:spacing w:val="-10"/>
      <w:kern w:val="28"/>
      <w:sz w:val="56"/>
      <w:szCs w:val="56"/>
    </w:rPr>
  </w:style>
  <w:style w:type="character" w:customStyle="1" w:styleId="red-underline">
    <w:name w:val="red-underline"/>
    <w:basedOn w:val="DefaultParagraphFont"/>
    <w:rsid w:val="000E0FFE"/>
  </w:style>
  <w:style w:type="paragraph" w:customStyle="1" w:styleId="root-block-node">
    <w:name w:val="root-block-node"/>
    <w:basedOn w:val="Normal"/>
    <w:rsid w:val="00412A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676254"/>
    <w:pPr>
      <w:pBdr>
        <w:top w:val="nil"/>
        <w:left w:val="nil"/>
        <w:bottom w:val="nil"/>
        <w:right w:val="nil"/>
        <w:between w:val="nil"/>
        <w:bar w:val="nil"/>
      </w:pBdr>
      <w:spacing w:after="200" w:line="276" w:lineRule="auto"/>
      <w:jc w:val="both"/>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paragraph" w:customStyle="1" w:styleId="Standard">
    <w:name w:val="Standard"/>
    <w:rsid w:val="00DE0A08"/>
    <w:pPr>
      <w:suppressAutoHyphens/>
      <w:autoSpaceDN w:val="0"/>
      <w:spacing w:after="200" w:line="276" w:lineRule="auto"/>
      <w:textAlignment w:val="baseline"/>
    </w:pPr>
    <w:rPr>
      <w:rFonts w:ascii="Calibri" w:eastAsia="Calibri" w:hAnsi="Calibri" w:cs="Times New Roman"/>
      <w:kern w:val="3"/>
    </w:rPr>
  </w:style>
  <w:style w:type="paragraph" w:customStyle="1" w:styleId="s4">
    <w:name w:val="s4"/>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D46B4E"/>
  </w:style>
  <w:style w:type="character" w:customStyle="1" w:styleId="apple-converted-space">
    <w:name w:val="apple-converted-space"/>
    <w:basedOn w:val="DefaultParagraphFont"/>
    <w:rsid w:val="00D46B4E"/>
  </w:style>
  <w:style w:type="paragraph" w:customStyle="1" w:styleId="s6">
    <w:name w:val="s6"/>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20">
    <w:name w:val="bumpedfont20"/>
    <w:basedOn w:val="DefaultParagraphFont"/>
    <w:rsid w:val="00D46B4E"/>
  </w:style>
  <w:style w:type="paragraph" w:customStyle="1" w:styleId="s8">
    <w:name w:val="s8"/>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0">
    <w:name w:val="s10"/>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7">
    <w:name w:val="s17"/>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8">
    <w:name w:val="s18"/>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GridTable4-Accent5">
    <w:name w:val="Grid Table 4 Accent 5"/>
    <w:basedOn w:val="TableNormal"/>
    <w:uiPriority w:val="49"/>
    <w:rsid w:val="00C91DA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640A63"/>
    <w:rPr>
      <w:color w:val="808080"/>
    </w:rPr>
  </w:style>
  <w:style w:type="character" w:customStyle="1" w:styleId="Heading3Char">
    <w:name w:val="Heading 3 Char"/>
    <w:basedOn w:val="DefaultParagraphFont"/>
    <w:link w:val="Heading3"/>
    <w:uiPriority w:val="1"/>
    <w:rsid w:val="006271F2"/>
    <w:rPr>
      <w:rFonts w:ascii="Arial" w:eastAsia="SimSun" w:hAnsi="Arial" w:cs="Arial"/>
      <w:b/>
      <w:bCs/>
      <w:sz w:val="26"/>
      <w:szCs w:val="26"/>
      <w:lang w:val="en-AU" w:eastAsia="zh-CN"/>
    </w:rPr>
  </w:style>
  <w:style w:type="character" w:customStyle="1" w:styleId="Heading4Char">
    <w:name w:val="Heading 4 Char"/>
    <w:basedOn w:val="DefaultParagraphFont"/>
    <w:link w:val="Heading4"/>
    <w:uiPriority w:val="9"/>
    <w:rsid w:val="006271F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6271F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271F2"/>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006271F2"/>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006271F2"/>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6271F2"/>
    <w:rPr>
      <w:rFonts w:asciiTheme="majorHAnsi" w:eastAsiaTheme="majorEastAsia" w:hAnsiTheme="majorHAnsi" w:cstheme="majorBidi"/>
      <w:i/>
      <w:iCs/>
      <w:color w:val="272727"/>
      <w:sz w:val="21"/>
      <w:szCs w:val="21"/>
    </w:rPr>
  </w:style>
  <w:style w:type="paragraph" w:styleId="BodyTextIndent">
    <w:name w:val="Body Text Indent"/>
    <w:basedOn w:val="Normal"/>
    <w:link w:val="BodyTextIndentChar"/>
    <w:uiPriority w:val="99"/>
    <w:unhideWhenUsed/>
    <w:rsid w:val="006271F2"/>
    <w:pPr>
      <w:spacing w:after="120" w:line="276" w:lineRule="auto"/>
      <w:ind w:left="360"/>
    </w:pPr>
    <w:rPr>
      <w:rFonts w:cs="Times New Roman"/>
    </w:rPr>
  </w:style>
  <w:style w:type="character" w:customStyle="1" w:styleId="BodyTextIndentChar">
    <w:name w:val="Body Text Indent Char"/>
    <w:basedOn w:val="DefaultParagraphFont"/>
    <w:link w:val="BodyTextIndent"/>
    <w:uiPriority w:val="99"/>
    <w:rsid w:val="006271F2"/>
    <w:rPr>
      <w:rFonts w:cs="Times New Roman"/>
    </w:rPr>
  </w:style>
  <w:style w:type="paragraph" w:styleId="BodyTextIndent2">
    <w:name w:val="Body Text Indent 2"/>
    <w:basedOn w:val="Normal"/>
    <w:link w:val="BodyTextIndent2Char"/>
    <w:uiPriority w:val="99"/>
    <w:semiHidden/>
    <w:unhideWhenUsed/>
    <w:rsid w:val="006271F2"/>
    <w:pPr>
      <w:spacing w:after="120" w:line="276" w:lineRule="auto"/>
      <w:ind w:left="360"/>
    </w:pPr>
    <w:rPr>
      <w:rFonts w:cs="Times New Roman"/>
    </w:rPr>
  </w:style>
  <w:style w:type="character" w:customStyle="1" w:styleId="BodyTextIndent2Char">
    <w:name w:val="Body Text Indent 2 Char"/>
    <w:basedOn w:val="DefaultParagraphFont"/>
    <w:link w:val="BodyTextIndent2"/>
    <w:uiPriority w:val="99"/>
    <w:semiHidden/>
    <w:rsid w:val="006271F2"/>
    <w:rPr>
      <w:rFonts w:cs="Times New Roman"/>
    </w:rPr>
  </w:style>
  <w:style w:type="paragraph" w:customStyle="1" w:styleId="MainTitle">
    <w:name w:val="Main Title"/>
    <w:basedOn w:val="Normal"/>
    <w:uiPriority w:val="1"/>
    <w:rsid w:val="006271F2"/>
    <w:pPr>
      <w:spacing w:after="0" w:line="276" w:lineRule="auto"/>
      <w:jc w:val="center"/>
    </w:pPr>
    <w:rPr>
      <w:rFonts w:ascii="Times New Roman" w:eastAsia="Times New Roman" w:hAnsi="Times New Roman" w:cs="Times New Roman"/>
      <w:b/>
      <w:bCs/>
      <w:sz w:val="28"/>
      <w:szCs w:val="28"/>
    </w:rPr>
  </w:style>
  <w:style w:type="paragraph" w:customStyle="1" w:styleId="AuthorName">
    <w:name w:val="Author Name"/>
    <w:basedOn w:val="Normal"/>
    <w:uiPriority w:val="1"/>
    <w:rsid w:val="006271F2"/>
    <w:pPr>
      <w:spacing w:after="0" w:line="276" w:lineRule="auto"/>
      <w:jc w:val="center"/>
    </w:pPr>
    <w:rPr>
      <w:rFonts w:ascii="Times New Roman" w:eastAsia="Times New Roman" w:hAnsi="Times New Roman" w:cs="Times New Roman"/>
      <w:b/>
      <w:bCs/>
      <w:sz w:val="20"/>
      <w:szCs w:val="20"/>
    </w:rPr>
  </w:style>
  <w:style w:type="paragraph" w:customStyle="1" w:styleId="AuthorAffiliation">
    <w:name w:val="Author Affiliation"/>
    <w:basedOn w:val="Normal"/>
    <w:uiPriority w:val="1"/>
    <w:rsid w:val="006271F2"/>
    <w:pPr>
      <w:spacing w:after="0" w:line="276" w:lineRule="auto"/>
      <w:jc w:val="center"/>
    </w:pPr>
    <w:rPr>
      <w:rFonts w:ascii="Times New Roman" w:eastAsia="Times New Roman" w:hAnsi="Times New Roman" w:cs="Times New Roman"/>
      <w:sz w:val="20"/>
      <w:szCs w:val="20"/>
    </w:rPr>
  </w:style>
  <w:style w:type="paragraph" w:customStyle="1" w:styleId="AbstractandKeywordsHeading">
    <w:name w:val="Abstract and Keywords Heading"/>
    <w:basedOn w:val="Normal"/>
    <w:uiPriority w:val="1"/>
    <w:rsid w:val="006271F2"/>
    <w:pPr>
      <w:spacing w:after="0" w:line="276" w:lineRule="auto"/>
      <w:ind w:left="851" w:right="851"/>
    </w:pPr>
    <w:rPr>
      <w:rFonts w:ascii="Times New Roman" w:eastAsia="Times New Roman" w:hAnsi="Times New Roman" w:cs="Times New Roman"/>
      <w:b/>
      <w:bCs/>
      <w:sz w:val="20"/>
      <w:szCs w:val="20"/>
    </w:rPr>
  </w:style>
  <w:style w:type="paragraph" w:styleId="BalloonText">
    <w:name w:val="Balloon Text"/>
    <w:basedOn w:val="Normal"/>
    <w:link w:val="BalloonTextChar"/>
    <w:uiPriority w:val="1"/>
    <w:unhideWhenUsed/>
    <w:rsid w:val="006271F2"/>
    <w:pPr>
      <w:spacing w:after="0" w:line="276" w:lineRule="auto"/>
    </w:pPr>
    <w:rPr>
      <w:rFonts w:ascii="Tahoma" w:hAnsi="Tahoma" w:cs="Tahoma"/>
      <w:sz w:val="16"/>
      <w:szCs w:val="16"/>
    </w:rPr>
  </w:style>
  <w:style w:type="character" w:customStyle="1" w:styleId="BalloonTextChar">
    <w:name w:val="Balloon Text Char"/>
    <w:basedOn w:val="DefaultParagraphFont"/>
    <w:link w:val="BalloonText"/>
    <w:uiPriority w:val="1"/>
    <w:rsid w:val="006271F2"/>
    <w:rPr>
      <w:rFonts w:ascii="Tahoma" w:hAnsi="Tahoma" w:cs="Tahoma"/>
      <w:sz w:val="16"/>
      <w:szCs w:val="16"/>
    </w:rPr>
  </w:style>
  <w:style w:type="paragraph" w:customStyle="1" w:styleId="IEEEAuthorName">
    <w:name w:val="IEEE Author Name"/>
    <w:basedOn w:val="Normal"/>
    <w:next w:val="Normal"/>
    <w:link w:val="IEEEAuthorNameChar"/>
    <w:uiPriority w:val="1"/>
    <w:rsid w:val="006271F2"/>
    <w:pPr>
      <w:spacing w:before="120" w:after="120" w:line="276" w:lineRule="auto"/>
      <w:jc w:val="center"/>
    </w:pPr>
    <w:rPr>
      <w:rFonts w:ascii="Times New Roman" w:eastAsia="Times New Roman" w:hAnsi="Times New Roman" w:cs="Times New Roman"/>
      <w:lang w:val="en-GB" w:eastAsia="en-GB"/>
    </w:rPr>
  </w:style>
  <w:style w:type="paragraph" w:customStyle="1" w:styleId="IEEEAuthorAffiliation">
    <w:name w:val="IEEE Author Affiliation"/>
    <w:basedOn w:val="Normal"/>
    <w:next w:val="Normal"/>
    <w:link w:val="IEEEAuthorAffiliationChar"/>
    <w:uiPriority w:val="1"/>
    <w:rsid w:val="006271F2"/>
    <w:pPr>
      <w:spacing w:after="60" w:line="276" w:lineRule="auto"/>
      <w:ind w:left="720"/>
      <w:jc w:val="center"/>
    </w:pPr>
    <w:rPr>
      <w:rFonts w:ascii="Times New Roman" w:eastAsia="Times New Roman" w:hAnsi="Times New Roman" w:cs="Times New Roman"/>
      <w:i/>
      <w:iCs/>
      <w:sz w:val="20"/>
      <w:szCs w:val="20"/>
      <w:lang w:val="en-GB" w:eastAsia="en-GB"/>
    </w:rPr>
  </w:style>
  <w:style w:type="paragraph" w:customStyle="1" w:styleId="IEEEHeading2">
    <w:name w:val="IEEE Heading 2"/>
    <w:basedOn w:val="Normal"/>
    <w:next w:val="IEEEParagraph"/>
    <w:uiPriority w:val="1"/>
    <w:rsid w:val="006271F2"/>
    <w:pPr>
      <w:numPr>
        <w:numId w:val="3"/>
      </w:numPr>
      <w:spacing w:before="150" w:after="60" w:line="276" w:lineRule="auto"/>
      <w:ind w:left="289" w:hanging="289"/>
    </w:pPr>
    <w:rPr>
      <w:rFonts w:ascii="Times New Roman" w:eastAsia="SimSun" w:hAnsi="Times New Roman" w:cs="Times New Roman"/>
      <w:i/>
      <w:iCs/>
      <w:sz w:val="20"/>
      <w:szCs w:val="20"/>
      <w:lang w:val="en-AU" w:eastAsia="zh-CN"/>
    </w:rPr>
  </w:style>
  <w:style w:type="paragraph" w:customStyle="1" w:styleId="IEEEAuthorEmail">
    <w:name w:val="IEEE Author Email"/>
    <w:next w:val="IEEEAuthorAffiliation"/>
    <w:autoRedefine/>
    <w:rsid w:val="006271F2"/>
    <w:pPr>
      <w:spacing w:after="60" w:line="240" w:lineRule="auto"/>
      <w:ind w:left="720"/>
      <w:jc w:val="center"/>
    </w:pPr>
    <w:rPr>
      <w:rFonts w:ascii="Courier" w:eastAsia="Times New Roman" w:hAnsi="Courier" w:cs="Times New Roman"/>
      <w:sz w:val="18"/>
      <w:szCs w:val="24"/>
      <w:lang w:val="en-GB" w:eastAsia="en-GB"/>
    </w:rPr>
  </w:style>
  <w:style w:type="paragraph" w:customStyle="1" w:styleId="IEEEParagraph">
    <w:name w:val="IEEE Paragraph"/>
    <w:basedOn w:val="Normal"/>
    <w:link w:val="IEEEParagraphChar"/>
    <w:uiPriority w:val="1"/>
    <w:rsid w:val="006271F2"/>
    <w:pPr>
      <w:spacing w:after="0" w:line="276" w:lineRule="auto"/>
      <w:ind w:firstLine="216"/>
      <w:jc w:val="both"/>
    </w:pPr>
    <w:rPr>
      <w:rFonts w:ascii="Times New Roman" w:eastAsia="SimSun" w:hAnsi="Times New Roman" w:cs="Times New Roman"/>
      <w:sz w:val="20"/>
      <w:szCs w:val="20"/>
      <w:lang w:val="en-AU" w:eastAsia="zh-CN"/>
    </w:rPr>
  </w:style>
  <w:style w:type="paragraph" w:customStyle="1" w:styleId="IEEEHeading1">
    <w:name w:val="IEEE Heading 1"/>
    <w:basedOn w:val="Normal"/>
    <w:next w:val="IEEEParagraph"/>
    <w:link w:val="IEEEHeading1Char"/>
    <w:uiPriority w:val="1"/>
    <w:rsid w:val="006271F2"/>
    <w:pPr>
      <w:numPr>
        <w:numId w:val="5"/>
      </w:numPr>
      <w:spacing w:before="180" w:after="60" w:line="276" w:lineRule="auto"/>
      <w:ind w:left="289" w:hanging="289"/>
      <w:jc w:val="center"/>
    </w:pPr>
    <w:rPr>
      <w:rFonts w:ascii="Times New Roman" w:eastAsia="SimSun" w:hAnsi="Times New Roman" w:cs="Times New Roman"/>
      <w:smallCaps/>
      <w:sz w:val="20"/>
      <w:szCs w:val="20"/>
      <w:lang w:val="en-AU" w:eastAsia="zh-CN"/>
    </w:rPr>
  </w:style>
  <w:style w:type="paragraph" w:customStyle="1" w:styleId="IEEETableCell">
    <w:name w:val="IEEE Table Cell"/>
    <w:basedOn w:val="IEEEParagraph"/>
    <w:uiPriority w:val="1"/>
    <w:rsid w:val="006271F2"/>
    <w:pPr>
      <w:ind w:firstLine="0"/>
      <w:jc w:val="left"/>
    </w:pPr>
    <w:rPr>
      <w:sz w:val="18"/>
      <w:szCs w:val="18"/>
    </w:rPr>
  </w:style>
  <w:style w:type="paragraph" w:customStyle="1" w:styleId="IEEETitle">
    <w:name w:val="IEEE Title"/>
    <w:basedOn w:val="Normal"/>
    <w:next w:val="IEEEAuthorName"/>
    <w:link w:val="IEEETitleChar"/>
    <w:uiPriority w:val="1"/>
    <w:rsid w:val="006271F2"/>
    <w:pPr>
      <w:spacing w:after="0" w:line="276" w:lineRule="auto"/>
      <w:jc w:val="center"/>
    </w:pPr>
    <w:rPr>
      <w:rFonts w:ascii="Times New Roman" w:eastAsia="SimSun" w:hAnsi="Times New Roman" w:cs="Times New Roman"/>
      <w:b/>
      <w:bCs/>
      <w:sz w:val="28"/>
      <w:szCs w:val="28"/>
      <w:lang w:eastAsia="zh-CN"/>
    </w:rPr>
  </w:style>
  <w:style w:type="paragraph" w:customStyle="1" w:styleId="IEEEHeading3">
    <w:name w:val="IEEE Heading 3"/>
    <w:basedOn w:val="Normal"/>
    <w:next w:val="IEEEParagraph"/>
    <w:link w:val="IEEEHeading3Char"/>
    <w:uiPriority w:val="1"/>
    <w:rsid w:val="006271F2"/>
    <w:pPr>
      <w:numPr>
        <w:numId w:val="2"/>
      </w:numPr>
      <w:spacing w:before="120" w:after="60" w:line="276" w:lineRule="auto"/>
      <w:ind w:firstLine="216"/>
      <w:jc w:val="both"/>
    </w:pPr>
    <w:rPr>
      <w:rFonts w:ascii="Times New Roman" w:eastAsia="SimSun" w:hAnsi="Times New Roman" w:cs="Times New Roman"/>
      <w:i/>
      <w:iCs/>
      <w:sz w:val="20"/>
      <w:szCs w:val="20"/>
      <w:lang w:val="en-AU" w:eastAsia="zh-CN"/>
    </w:rPr>
  </w:style>
  <w:style w:type="paragraph" w:customStyle="1" w:styleId="IEEETableCaption">
    <w:name w:val="IEEE Table Caption"/>
    <w:basedOn w:val="Normal"/>
    <w:next w:val="IEEEParagraph"/>
    <w:uiPriority w:val="1"/>
    <w:rsid w:val="006271F2"/>
    <w:pPr>
      <w:spacing w:before="120" w:after="120" w:line="276" w:lineRule="auto"/>
      <w:jc w:val="center"/>
    </w:pPr>
    <w:rPr>
      <w:rFonts w:ascii="Times New Roman" w:eastAsia="SimSun" w:hAnsi="Times New Roman" w:cs="Times New Roman"/>
      <w:smallCaps/>
      <w:sz w:val="16"/>
      <w:szCs w:val="16"/>
      <w:lang w:val="en-AU" w:eastAsia="zh-CN"/>
    </w:rPr>
  </w:style>
  <w:style w:type="paragraph" w:styleId="Caption">
    <w:name w:val="caption"/>
    <w:basedOn w:val="Normal"/>
    <w:next w:val="Normal"/>
    <w:uiPriority w:val="1"/>
    <w:rsid w:val="006271F2"/>
    <w:pPr>
      <w:spacing w:before="120" w:after="120" w:line="276" w:lineRule="auto"/>
    </w:pPr>
    <w:rPr>
      <w:rFonts w:ascii="Times New Roman" w:eastAsia="SimSun" w:hAnsi="Times New Roman" w:cs="Times New Roman"/>
      <w:b/>
      <w:bCs/>
      <w:sz w:val="20"/>
      <w:szCs w:val="20"/>
      <w:lang w:val="en-AU" w:eastAsia="zh-CN"/>
    </w:rPr>
  </w:style>
  <w:style w:type="character" w:customStyle="1" w:styleId="IEEEParagraphChar">
    <w:name w:val="IEEE Paragraph Char"/>
    <w:basedOn w:val="DefaultParagraphFont"/>
    <w:link w:val="IEEEParagraph"/>
    <w:uiPriority w:val="1"/>
    <w:rsid w:val="006271F2"/>
    <w:rPr>
      <w:rFonts w:ascii="Times New Roman" w:eastAsia="SimSun" w:hAnsi="Times New Roman" w:cs="Times New Roman"/>
      <w:sz w:val="20"/>
      <w:szCs w:val="20"/>
      <w:lang w:val="en-AU" w:eastAsia="zh-CN"/>
    </w:rPr>
  </w:style>
  <w:style w:type="numbering" w:customStyle="1" w:styleId="IEEEBullet1">
    <w:name w:val="IEEE Bullet 1"/>
    <w:basedOn w:val="NoList"/>
    <w:rsid w:val="006271F2"/>
    <w:pPr>
      <w:numPr>
        <w:numId w:val="4"/>
      </w:numPr>
    </w:pPr>
  </w:style>
  <w:style w:type="paragraph" w:customStyle="1" w:styleId="IEEEFigureCaptionSingle-Line">
    <w:name w:val="IEEE Figure Caption Single-Line"/>
    <w:basedOn w:val="IEEETableCaption"/>
    <w:next w:val="IEEEParagraph"/>
    <w:uiPriority w:val="1"/>
    <w:rsid w:val="006271F2"/>
    <w:rPr>
      <w:smallCaps w:val="0"/>
    </w:rPr>
  </w:style>
  <w:style w:type="character" w:customStyle="1" w:styleId="IEEEHeading3Char">
    <w:name w:val="IEEE Heading 3 Char"/>
    <w:basedOn w:val="DefaultParagraphFont"/>
    <w:link w:val="IEEEHeading3"/>
    <w:uiPriority w:val="1"/>
    <w:rsid w:val="006271F2"/>
    <w:rPr>
      <w:rFonts w:ascii="Times New Roman" w:eastAsia="SimSun" w:hAnsi="Times New Roman" w:cs="Times New Roman"/>
      <w:i/>
      <w:iCs/>
      <w:sz w:val="20"/>
      <w:szCs w:val="20"/>
      <w:lang w:val="en-AU" w:eastAsia="zh-CN"/>
    </w:rPr>
  </w:style>
  <w:style w:type="paragraph" w:customStyle="1" w:styleId="IEEEFigure">
    <w:name w:val="IEEE Figure"/>
    <w:basedOn w:val="Normal"/>
    <w:next w:val="IEEEFigureCaptionSingle-Line"/>
    <w:uiPriority w:val="1"/>
    <w:rsid w:val="006271F2"/>
    <w:pPr>
      <w:spacing w:after="0" w:line="276" w:lineRule="auto"/>
      <w:jc w:val="center"/>
    </w:pPr>
    <w:rPr>
      <w:rFonts w:ascii="Times New Roman" w:eastAsia="SimSun" w:hAnsi="Times New Roman" w:cs="Times New Roman"/>
      <w:sz w:val="20"/>
      <w:szCs w:val="20"/>
      <w:lang w:val="en-AU" w:eastAsia="zh-CN"/>
    </w:rPr>
  </w:style>
  <w:style w:type="paragraph" w:customStyle="1" w:styleId="IEEEReferenceItem">
    <w:name w:val="IEEE Reference Item"/>
    <w:basedOn w:val="Normal"/>
    <w:uiPriority w:val="1"/>
    <w:rsid w:val="006271F2"/>
    <w:pPr>
      <w:numPr>
        <w:numId w:val="6"/>
      </w:numPr>
      <w:spacing w:after="0" w:line="276" w:lineRule="auto"/>
      <w:jc w:val="both"/>
    </w:pPr>
    <w:rPr>
      <w:rFonts w:ascii="Times New Roman" w:eastAsia="SimSun" w:hAnsi="Times New Roman" w:cs="Times New Roman"/>
      <w:sz w:val="16"/>
      <w:szCs w:val="16"/>
      <w:lang w:eastAsia="zh-CN"/>
    </w:rPr>
  </w:style>
  <w:style w:type="paragraph" w:customStyle="1" w:styleId="IEEEFigureCaptionMulti-Lines">
    <w:name w:val="IEEE Figure Caption Multi-Lines"/>
    <w:basedOn w:val="IEEEFigureCaptionSingle-Line"/>
    <w:next w:val="IEEEParagraph"/>
    <w:uiPriority w:val="1"/>
    <w:rsid w:val="006271F2"/>
    <w:pPr>
      <w:jc w:val="both"/>
    </w:pPr>
  </w:style>
  <w:style w:type="paragraph" w:customStyle="1" w:styleId="IEEETableHeaderCentered">
    <w:name w:val="IEEE Table Header Centered"/>
    <w:basedOn w:val="IEEETableCell"/>
    <w:uiPriority w:val="1"/>
    <w:rsid w:val="006271F2"/>
    <w:pPr>
      <w:jc w:val="center"/>
    </w:pPr>
    <w:rPr>
      <w:b/>
      <w:bCs/>
    </w:rPr>
  </w:style>
  <w:style w:type="paragraph" w:customStyle="1" w:styleId="IEEETableHeaderLeft-Justified">
    <w:name w:val="IEEE Table Header Left-Justified"/>
    <w:basedOn w:val="IEEETableCell"/>
    <w:uiPriority w:val="1"/>
    <w:rsid w:val="006271F2"/>
    <w:rPr>
      <w:b/>
      <w:bCs/>
    </w:rPr>
  </w:style>
  <w:style w:type="paragraph" w:customStyle="1" w:styleId="Text">
    <w:name w:val="Text"/>
    <w:basedOn w:val="Normal"/>
    <w:uiPriority w:val="99"/>
    <w:rsid w:val="006271F2"/>
    <w:pPr>
      <w:widowControl w:val="0"/>
      <w:spacing w:after="0" w:line="276" w:lineRule="auto"/>
      <w:ind w:firstLine="202"/>
      <w:jc w:val="both"/>
    </w:pPr>
    <w:rPr>
      <w:rFonts w:ascii="Times New Roman" w:eastAsia="Times New Roman" w:hAnsi="Times New Roman" w:cs="Times New Roman"/>
      <w:sz w:val="20"/>
      <w:szCs w:val="20"/>
    </w:rPr>
  </w:style>
  <w:style w:type="character" w:customStyle="1" w:styleId="english">
    <w:name w:val="english"/>
    <w:basedOn w:val="DefaultParagraphFont"/>
    <w:rsid w:val="006271F2"/>
    <w:rPr>
      <w:i/>
    </w:rPr>
  </w:style>
  <w:style w:type="character" w:customStyle="1" w:styleId="program">
    <w:name w:val="program"/>
    <w:basedOn w:val="DefaultParagraphFont"/>
    <w:rsid w:val="006271F2"/>
    <w:rPr>
      <w:rFonts w:ascii="Courier New" w:hAnsi="Courier New"/>
      <w:sz w:val="20"/>
    </w:rPr>
  </w:style>
  <w:style w:type="paragraph" w:styleId="ListNumber">
    <w:name w:val="List Number"/>
    <w:basedOn w:val="Normal"/>
    <w:uiPriority w:val="1"/>
    <w:rsid w:val="006271F2"/>
    <w:pPr>
      <w:numPr>
        <w:numId w:val="7"/>
      </w:numPr>
      <w:spacing w:after="0" w:line="276" w:lineRule="auto"/>
      <w:contextualSpacing/>
      <w:jc w:val="both"/>
    </w:pPr>
    <w:rPr>
      <w:rFonts w:ascii="Times New Roman" w:eastAsia="SimSun" w:hAnsi="Times New Roman" w:cs="Times New Roman"/>
      <w:sz w:val="20"/>
      <w:szCs w:val="20"/>
      <w:lang w:val="en-AU" w:eastAsia="zh-CN"/>
    </w:rPr>
  </w:style>
  <w:style w:type="paragraph" w:styleId="ListContinue">
    <w:name w:val="List Continue"/>
    <w:basedOn w:val="Normal"/>
    <w:uiPriority w:val="1"/>
    <w:rsid w:val="006271F2"/>
    <w:pPr>
      <w:spacing w:after="120" w:line="276" w:lineRule="auto"/>
      <w:ind w:left="360"/>
      <w:contextualSpacing/>
      <w:jc w:val="both"/>
    </w:pPr>
    <w:rPr>
      <w:rFonts w:ascii="Times New Roman" w:eastAsia="SimSun" w:hAnsi="Times New Roman" w:cs="Times New Roman"/>
      <w:sz w:val="20"/>
      <w:szCs w:val="20"/>
      <w:lang w:val="en-AU" w:eastAsia="zh-CN"/>
    </w:rPr>
  </w:style>
  <w:style w:type="character" w:customStyle="1" w:styleId="apple-style-span">
    <w:name w:val="apple-style-span"/>
    <w:basedOn w:val="DefaultParagraphFont"/>
    <w:rsid w:val="006271F2"/>
  </w:style>
  <w:style w:type="paragraph" w:customStyle="1" w:styleId="TableContents">
    <w:name w:val="Table Contents"/>
    <w:basedOn w:val="Normal"/>
    <w:uiPriority w:val="1"/>
    <w:rsid w:val="006271F2"/>
    <w:pPr>
      <w:widowControl w:val="0"/>
      <w:spacing w:after="0" w:line="276" w:lineRule="auto"/>
    </w:pPr>
    <w:rPr>
      <w:rFonts w:ascii="Liberation Serif" w:eastAsia="DejaVu Sans" w:hAnsi="Liberation Serif" w:cs="DejaVu Sans"/>
      <w:sz w:val="24"/>
      <w:szCs w:val="24"/>
      <w:lang w:eastAsia="hi-IN" w:bidi="hi-IN"/>
    </w:rPr>
  </w:style>
  <w:style w:type="character" w:customStyle="1" w:styleId="atn">
    <w:name w:val="atn"/>
    <w:basedOn w:val="DefaultParagraphFont"/>
    <w:rsid w:val="006271F2"/>
  </w:style>
  <w:style w:type="character" w:customStyle="1" w:styleId="shorttext">
    <w:name w:val="short_text"/>
    <w:basedOn w:val="DefaultParagraphFont"/>
    <w:rsid w:val="006271F2"/>
  </w:style>
  <w:style w:type="character" w:customStyle="1" w:styleId="longtext">
    <w:name w:val="long_text"/>
    <w:basedOn w:val="DefaultParagraphFont"/>
    <w:rsid w:val="006271F2"/>
  </w:style>
  <w:style w:type="character" w:customStyle="1" w:styleId="personname">
    <w:name w:val="person_name"/>
    <w:basedOn w:val="DefaultParagraphFont"/>
    <w:rsid w:val="006271F2"/>
  </w:style>
  <w:style w:type="character" w:styleId="Emphasis">
    <w:name w:val="Emphasis"/>
    <w:basedOn w:val="DefaultParagraphFont"/>
    <w:uiPriority w:val="20"/>
    <w:rsid w:val="006271F2"/>
    <w:rPr>
      <w:i/>
      <w:iCs/>
    </w:rPr>
  </w:style>
  <w:style w:type="paragraph" w:customStyle="1" w:styleId="Header1">
    <w:name w:val="Header 1"/>
    <w:basedOn w:val="Normal"/>
    <w:link w:val="Header1Char"/>
    <w:uiPriority w:val="1"/>
    <w:rsid w:val="006271F2"/>
    <w:pPr>
      <w:numPr>
        <w:numId w:val="12"/>
      </w:numPr>
      <w:spacing w:before="240" w:after="120" w:line="240" w:lineRule="exact"/>
    </w:pPr>
    <w:rPr>
      <w:rFonts w:ascii="Times New Roman" w:eastAsia="SimSun" w:hAnsi="Times New Roman" w:cs="Times New Roman"/>
      <w:b/>
      <w:bCs/>
      <w:sz w:val="28"/>
      <w:szCs w:val="28"/>
      <w:lang w:eastAsia="zh-CN"/>
    </w:rPr>
  </w:style>
  <w:style w:type="paragraph" w:customStyle="1" w:styleId="Header2">
    <w:name w:val="Header 2"/>
    <w:basedOn w:val="Header1"/>
    <w:link w:val="Header2Char"/>
    <w:uiPriority w:val="1"/>
    <w:rsid w:val="006271F2"/>
    <w:pPr>
      <w:spacing w:after="0"/>
    </w:pPr>
    <w:rPr>
      <w:sz w:val="24"/>
      <w:szCs w:val="24"/>
    </w:rPr>
  </w:style>
  <w:style w:type="paragraph" w:customStyle="1" w:styleId="References0">
    <w:name w:val="References"/>
    <w:basedOn w:val="Normal"/>
    <w:uiPriority w:val="1"/>
    <w:rsid w:val="006271F2"/>
    <w:rPr>
      <w:rFonts w:ascii="Times New Roman" w:eastAsia="SimSun" w:hAnsi="Times New Roman" w:cs="Times New Roman"/>
      <w:sz w:val="20"/>
      <w:szCs w:val="20"/>
      <w:lang w:eastAsia="zh-CN"/>
    </w:rPr>
  </w:style>
  <w:style w:type="paragraph" w:customStyle="1" w:styleId="abstract0">
    <w:name w:val="abstract"/>
    <w:basedOn w:val="Normal"/>
    <w:uiPriority w:val="1"/>
    <w:rsid w:val="006271F2"/>
    <w:pPr>
      <w:spacing w:after="0" w:line="276" w:lineRule="auto"/>
      <w:ind w:left="425" w:right="425"/>
      <w:jc w:val="both"/>
    </w:pPr>
    <w:rPr>
      <w:rFonts w:ascii="Times New Roman" w:eastAsia="SimSun" w:hAnsi="Times New Roman" w:cs="Times New Roman"/>
      <w:sz w:val="20"/>
      <w:szCs w:val="20"/>
      <w:lang w:eastAsia="zh-CN"/>
    </w:rPr>
  </w:style>
  <w:style w:type="character" w:customStyle="1" w:styleId="keywordheadChar">
    <w:name w:val="keyword head Char"/>
    <w:rsid w:val="006271F2"/>
    <w:rPr>
      <w:rFonts w:eastAsia="MS Mincho"/>
      <w:b/>
      <w:bCs/>
      <w:sz w:val="24"/>
      <w:lang w:val="en-GB" w:eastAsia="zh-CN" w:bidi="ar-SA"/>
    </w:rPr>
  </w:style>
  <w:style w:type="character" w:customStyle="1" w:styleId="hpsatn">
    <w:name w:val="hps atn"/>
    <w:basedOn w:val="DefaultParagraphFont"/>
    <w:rsid w:val="006271F2"/>
  </w:style>
  <w:style w:type="paragraph" w:customStyle="1" w:styleId="0-Sec">
    <w:name w:val="0-Sec"/>
    <w:basedOn w:val="Normal"/>
    <w:link w:val="0-SecChar"/>
    <w:uiPriority w:val="1"/>
    <w:rsid w:val="006271F2"/>
    <w:pPr>
      <w:spacing w:before="1240" w:after="0" w:line="276" w:lineRule="auto"/>
      <w:outlineLvl w:val="1"/>
    </w:pPr>
    <w:rPr>
      <w:rFonts w:ascii="Times New Roman" w:eastAsiaTheme="minorEastAsia" w:hAnsi="Times New Roman"/>
      <w:b/>
      <w:bCs/>
      <w:sz w:val="24"/>
      <w:szCs w:val="24"/>
    </w:rPr>
  </w:style>
  <w:style w:type="paragraph" w:customStyle="1" w:styleId="0-subsec">
    <w:name w:val="0-sub sec"/>
    <w:basedOn w:val="0-Sec"/>
    <w:link w:val="0-subsecChar"/>
    <w:uiPriority w:val="1"/>
    <w:rsid w:val="006271F2"/>
    <w:pPr>
      <w:outlineLvl w:val="2"/>
    </w:pPr>
  </w:style>
  <w:style w:type="character" w:customStyle="1" w:styleId="0-SecChar">
    <w:name w:val="0-Sec Char"/>
    <w:basedOn w:val="DefaultParagraphFont"/>
    <w:link w:val="0-Sec"/>
    <w:uiPriority w:val="1"/>
    <w:rsid w:val="006271F2"/>
    <w:rPr>
      <w:rFonts w:ascii="Times New Roman" w:eastAsiaTheme="minorEastAsia" w:hAnsi="Times New Roman"/>
      <w:b/>
      <w:bCs/>
      <w:sz w:val="24"/>
      <w:szCs w:val="24"/>
    </w:rPr>
  </w:style>
  <w:style w:type="character" w:customStyle="1" w:styleId="0-subsecChar">
    <w:name w:val="0-sub sec Char"/>
    <w:basedOn w:val="0-SecChar"/>
    <w:link w:val="0-subsec"/>
    <w:uiPriority w:val="1"/>
    <w:rsid w:val="006271F2"/>
    <w:rPr>
      <w:rFonts w:ascii="Times New Roman" w:eastAsiaTheme="minorEastAsia" w:hAnsi="Times New Roman"/>
      <w:b/>
      <w:bCs/>
      <w:sz w:val="24"/>
      <w:szCs w:val="24"/>
    </w:rPr>
  </w:style>
  <w:style w:type="paragraph" w:customStyle="1" w:styleId="Author">
    <w:name w:val="Author"/>
    <w:basedOn w:val="Normal"/>
    <w:uiPriority w:val="1"/>
    <w:rsid w:val="006271F2"/>
    <w:pPr>
      <w:spacing w:before="40" w:after="100" w:line="276" w:lineRule="auto"/>
      <w:jc w:val="center"/>
    </w:pPr>
    <w:rPr>
      <w:rFonts w:ascii="Times New Roman" w:eastAsia="Times New Roman" w:hAnsi="Times New Roman" w:cs="Times New Roman"/>
      <w:sz w:val="16"/>
      <w:szCs w:val="16"/>
    </w:rPr>
  </w:style>
  <w:style w:type="character" w:styleId="FootnoteReference">
    <w:name w:val="footnote reference"/>
    <w:basedOn w:val="DefaultParagraphFont"/>
    <w:semiHidden/>
    <w:rsid w:val="006271F2"/>
    <w:rPr>
      <w:vertAlign w:val="superscript"/>
    </w:rPr>
  </w:style>
  <w:style w:type="paragraph" w:customStyle="1" w:styleId="00-body">
    <w:name w:val="00-body"/>
    <w:basedOn w:val="Normal"/>
    <w:link w:val="00-bodyChar"/>
    <w:uiPriority w:val="1"/>
    <w:rsid w:val="006271F2"/>
    <w:pPr>
      <w:spacing w:before="620" w:after="0" w:line="276" w:lineRule="auto"/>
      <w:ind w:firstLine="720"/>
      <w:jc w:val="both"/>
    </w:pPr>
    <w:rPr>
      <w:rFonts w:ascii="Times New Roman" w:eastAsia="Times New Roman" w:hAnsi="Times New Roman" w:cs="Times New Roman"/>
      <w:sz w:val="24"/>
      <w:szCs w:val="24"/>
    </w:rPr>
  </w:style>
  <w:style w:type="character" w:customStyle="1" w:styleId="00-bodyChar">
    <w:name w:val="00-body Char"/>
    <w:basedOn w:val="DefaultParagraphFont"/>
    <w:link w:val="00-body"/>
    <w:uiPriority w:val="1"/>
    <w:rsid w:val="006271F2"/>
    <w:rPr>
      <w:rFonts w:ascii="Times New Roman" w:eastAsia="Times New Roman" w:hAnsi="Times New Roman" w:cs="Times New Roman"/>
      <w:sz w:val="24"/>
      <w:szCs w:val="24"/>
    </w:rPr>
  </w:style>
  <w:style w:type="paragraph" w:customStyle="1" w:styleId="0-unsectionedtitle">
    <w:name w:val="0-un sectioned title"/>
    <w:basedOn w:val="Normal"/>
    <w:link w:val="0-unsectionedtitleChar"/>
    <w:uiPriority w:val="1"/>
    <w:rsid w:val="006271F2"/>
    <w:pPr>
      <w:widowControl w:val="0"/>
      <w:spacing w:before="1240" w:after="0" w:line="276" w:lineRule="auto"/>
    </w:pPr>
    <w:rPr>
      <w:rFonts w:ascii="Times New Roman" w:eastAsia="Times New Roman" w:hAnsi="Times New Roman" w:cs="Times New Roman"/>
      <w:b/>
      <w:bCs/>
      <w:sz w:val="24"/>
      <w:szCs w:val="24"/>
    </w:rPr>
  </w:style>
  <w:style w:type="character" w:customStyle="1" w:styleId="0-unsectionedtitleChar">
    <w:name w:val="0-un sectioned title Char"/>
    <w:basedOn w:val="DefaultParagraphFont"/>
    <w:link w:val="0-unsectionedtitle"/>
    <w:uiPriority w:val="1"/>
    <w:rsid w:val="006271F2"/>
    <w:rPr>
      <w:rFonts w:ascii="Times New Roman" w:eastAsia="Times New Roman" w:hAnsi="Times New Roman" w:cs="Times New Roman"/>
      <w:b/>
      <w:bCs/>
      <w:sz w:val="24"/>
      <w:szCs w:val="24"/>
    </w:rPr>
  </w:style>
  <w:style w:type="paragraph" w:customStyle="1" w:styleId="judul0">
    <w:name w:val="judul"/>
    <w:basedOn w:val="IEEETitle"/>
    <w:link w:val="judulChar0"/>
    <w:uiPriority w:val="1"/>
    <w:qFormat/>
    <w:rsid w:val="006271F2"/>
  </w:style>
  <w:style w:type="character" w:customStyle="1" w:styleId="IEEETitleChar">
    <w:name w:val="IEEE Title Char"/>
    <w:basedOn w:val="DefaultParagraphFont"/>
    <w:link w:val="IEEETitle"/>
    <w:uiPriority w:val="1"/>
    <w:rsid w:val="006271F2"/>
    <w:rPr>
      <w:rFonts w:ascii="Times New Roman" w:eastAsia="SimSun" w:hAnsi="Times New Roman" w:cs="Times New Roman"/>
      <w:b/>
      <w:bCs/>
      <w:sz w:val="28"/>
      <w:szCs w:val="28"/>
      <w:lang w:eastAsia="zh-CN"/>
    </w:rPr>
  </w:style>
  <w:style w:type="character" w:customStyle="1" w:styleId="judulChar0">
    <w:name w:val="judul Char"/>
    <w:basedOn w:val="IEEETitleChar"/>
    <w:link w:val="judul0"/>
    <w:uiPriority w:val="1"/>
    <w:rsid w:val="006271F2"/>
    <w:rPr>
      <w:rFonts w:ascii="Times New Roman" w:eastAsia="SimSun" w:hAnsi="Times New Roman" w:cs="Times New Roman"/>
      <w:b/>
      <w:bCs/>
      <w:sz w:val="28"/>
      <w:szCs w:val="28"/>
      <w:lang w:eastAsia="zh-CN"/>
    </w:rPr>
  </w:style>
  <w:style w:type="character" w:customStyle="1" w:styleId="IEEEAuthorNameChar">
    <w:name w:val="IEEE Author Name Char"/>
    <w:basedOn w:val="DefaultParagraphFont"/>
    <w:link w:val="IEEEAuthorName"/>
    <w:uiPriority w:val="1"/>
    <w:rsid w:val="006271F2"/>
    <w:rPr>
      <w:rFonts w:ascii="Times New Roman" w:eastAsia="Times New Roman" w:hAnsi="Times New Roman" w:cs="Times New Roman"/>
      <w:lang w:val="en-GB" w:eastAsia="en-GB"/>
    </w:rPr>
  </w:style>
  <w:style w:type="character" w:customStyle="1" w:styleId="IEEEAuthorAffiliationChar">
    <w:name w:val="IEEE Author Affiliation Char"/>
    <w:basedOn w:val="DefaultParagraphFont"/>
    <w:link w:val="IEEEAuthorAffiliation"/>
    <w:uiPriority w:val="1"/>
    <w:rsid w:val="006271F2"/>
    <w:rPr>
      <w:rFonts w:ascii="Times New Roman" w:eastAsia="Times New Roman" w:hAnsi="Times New Roman" w:cs="Times New Roman"/>
      <w:i/>
      <w:iCs/>
      <w:sz w:val="20"/>
      <w:szCs w:val="20"/>
      <w:lang w:val="en-GB" w:eastAsia="en-GB"/>
    </w:rPr>
  </w:style>
  <w:style w:type="paragraph" w:customStyle="1" w:styleId="paragrafabstrak">
    <w:name w:val="paragraf abstrak"/>
    <w:basedOn w:val="Normal"/>
    <w:link w:val="paragrafabstrakChar"/>
    <w:uiPriority w:val="1"/>
    <w:qFormat/>
    <w:rsid w:val="006271F2"/>
    <w:pPr>
      <w:spacing w:after="120" w:line="276" w:lineRule="auto"/>
      <w:jc w:val="both"/>
    </w:pPr>
    <w:rPr>
      <w:rFonts w:ascii="Times New Roman" w:hAnsi="Times New Roman" w:cs="Times New Roman"/>
      <w:sz w:val="24"/>
      <w:szCs w:val="24"/>
      <w:lang w:val="id-ID"/>
    </w:rPr>
  </w:style>
  <w:style w:type="character" w:customStyle="1" w:styleId="paragrafabstrakChar">
    <w:name w:val="paragraf abstrak Char"/>
    <w:basedOn w:val="DefaultParagraphFont"/>
    <w:link w:val="paragrafabstrak"/>
    <w:uiPriority w:val="1"/>
    <w:rsid w:val="006271F2"/>
    <w:rPr>
      <w:rFonts w:ascii="Times New Roman" w:hAnsi="Times New Roman" w:cs="Times New Roman"/>
      <w:sz w:val="24"/>
      <w:szCs w:val="24"/>
      <w:lang w:val="id-ID"/>
    </w:rPr>
  </w:style>
  <w:style w:type="paragraph" w:customStyle="1" w:styleId="SUB">
    <w:name w:val="SUB"/>
    <w:basedOn w:val="IEEEHeading1"/>
    <w:link w:val="SUBChar"/>
    <w:uiPriority w:val="1"/>
    <w:qFormat/>
    <w:rsid w:val="006271F2"/>
    <w:pPr>
      <w:numPr>
        <w:numId w:val="11"/>
      </w:numPr>
      <w:spacing w:before="240" w:after="240"/>
      <w:jc w:val="left"/>
    </w:pPr>
    <w:rPr>
      <w:b/>
      <w:bCs/>
      <w:sz w:val="24"/>
      <w:szCs w:val="24"/>
    </w:rPr>
  </w:style>
  <w:style w:type="paragraph" w:customStyle="1" w:styleId="paragraf">
    <w:name w:val="paragraf"/>
    <w:basedOn w:val="IEEEParagraph"/>
    <w:link w:val="paragrafChar"/>
    <w:uiPriority w:val="1"/>
    <w:qFormat/>
    <w:rsid w:val="006271F2"/>
    <w:pPr>
      <w:spacing w:before="120" w:after="120"/>
      <w:ind w:firstLine="284"/>
    </w:pPr>
    <w:rPr>
      <w:sz w:val="24"/>
      <w:szCs w:val="24"/>
    </w:rPr>
  </w:style>
  <w:style w:type="character" w:customStyle="1" w:styleId="IEEEHeading1Char">
    <w:name w:val="IEEE Heading 1 Char"/>
    <w:basedOn w:val="DefaultParagraphFont"/>
    <w:link w:val="IEEEHeading1"/>
    <w:uiPriority w:val="1"/>
    <w:rsid w:val="006271F2"/>
    <w:rPr>
      <w:rFonts w:ascii="Times New Roman" w:eastAsia="SimSun" w:hAnsi="Times New Roman" w:cs="Times New Roman"/>
      <w:smallCaps/>
      <w:sz w:val="20"/>
      <w:szCs w:val="20"/>
      <w:lang w:val="en-AU" w:eastAsia="zh-CN"/>
    </w:rPr>
  </w:style>
  <w:style w:type="character" w:customStyle="1" w:styleId="SUBChar">
    <w:name w:val="SUB Char"/>
    <w:basedOn w:val="IEEEHeading1Char"/>
    <w:link w:val="SUB"/>
    <w:uiPriority w:val="1"/>
    <w:rsid w:val="006271F2"/>
    <w:rPr>
      <w:rFonts w:ascii="Times New Roman" w:eastAsia="SimSun" w:hAnsi="Times New Roman" w:cs="Times New Roman"/>
      <w:b/>
      <w:bCs/>
      <w:smallCaps/>
      <w:sz w:val="24"/>
      <w:szCs w:val="24"/>
      <w:lang w:val="en-AU" w:eastAsia="zh-CN"/>
    </w:rPr>
  </w:style>
  <w:style w:type="character" w:customStyle="1" w:styleId="paragrafChar">
    <w:name w:val="paragraf Char"/>
    <w:basedOn w:val="IEEEParagraphChar"/>
    <w:link w:val="paragraf"/>
    <w:uiPriority w:val="1"/>
    <w:rsid w:val="006271F2"/>
    <w:rPr>
      <w:rFonts w:ascii="Times New Roman" w:eastAsia="SimSun" w:hAnsi="Times New Roman" w:cs="Times New Roman"/>
      <w:sz w:val="24"/>
      <w:szCs w:val="24"/>
      <w:lang w:val="en-AU" w:eastAsia="zh-CN"/>
    </w:rPr>
  </w:style>
  <w:style w:type="paragraph" w:customStyle="1" w:styleId="numberings">
    <w:name w:val="numberings"/>
    <w:basedOn w:val="Normal"/>
    <w:link w:val="numberingsChar"/>
    <w:uiPriority w:val="1"/>
    <w:qFormat/>
    <w:rsid w:val="006271F2"/>
    <w:pPr>
      <w:numPr>
        <w:numId w:val="8"/>
      </w:numPr>
      <w:spacing w:after="0" w:line="276" w:lineRule="auto"/>
      <w:ind w:left="360"/>
      <w:jc w:val="both"/>
    </w:pPr>
    <w:rPr>
      <w:rFonts w:ascii="Times New Roman" w:hAnsi="Times New Roman" w:cs="Times New Roman"/>
      <w:sz w:val="24"/>
      <w:szCs w:val="24"/>
    </w:rPr>
  </w:style>
  <w:style w:type="table" w:customStyle="1" w:styleId="LightShading1">
    <w:name w:val="Light Shading1"/>
    <w:basedOn w:val="TableNormal"/>
    <w:uiPriority w:val="60"/>
    <w:rsid w:val="006271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umberingsChar">
    <w:name w:val="numberings Char"/>
    <w:basedOn w:val="DefaultParagraphFont"/>
    <w:link w:val="numberings"/>
    <w:uiPriority w:val="1"/>
    <w:rsid w:val="006271F2"/>
    <w:rPr>
      <w:rFonts w:ascii="Times New Roman" w:hAnsi="Times New Roman" w:cs="Times New Roman"/>
      <w:sz w:val="24"/>
      <w:szCs w:val="24"/>
    </w:rPr>
  </w:style>
  <w:style w:type="paragraph" w:customStyle="1" w:styleId="judultabel">
    <w:name w:val="judul tabel"/>
    <w:basedOn w:val="IEEEParagraph"/>
    <w:link w:val="judultabelChar"/>
    <w:uiPriority w:val="1"/>
    <w:qFormat/>
    <w:rsid w:val="006271F2"/>
    <w:pPr>
      <w:spacing w:before="480" w:after="120"/>
      <w:ind w:firstLine="0"/>
      <w:jc w:val="center"/>
    </w:pPr>
    <w:rPr>
      <w:sz w:val="24"/>
      <w:szCs w:val="24"/>
    </w:rPr>
  </w:style>
  <w:style w:type="paragraph" w:customStyle="1" w:styleId="references">
    <w:name w:val="references"/>
    <w:basedOn w:val="ListParagraph"/>
    <w:link w:val="referencesChar"/>
    <w:uiPriority w:val="1"/>
    <w:qFormat/>
    <w:rsid w:val="006271F2"/>
    <w:pPr>
      <w:numPr>
        <w:numId w:val="10"/>
      </w:numPr>
      <w:spacing w:after="0" w:line="276" w:lineRule="auto"/>
      <w:ind w:left="504" w:hanging="491"/>
      <w:jc w:val="both"/>
    </w:pPr>
    <w:rPr>
      <w:rFonts w:ascii="Times New Roman" w:hAnsi="Times New Roman" w:cs="Times New Roman"/>
      <w:sz w:val="24"/>
      <w:szCs w:val="24"/>
    </w:rPr>
  </w:style>
  <w:style w:type="character" w:customStyle="1" w:styleId="judultabelChar">
    <w:name w:val="judul tabel Char"/>
    <w:basedOn w:val="IEEEParagraphChar"/>
    <w:link w:val="judultabel"/>
    <w:uiPriority w:val="1"/>
    <w:rsid w:val="006271F2"/>
    <w:rPr>
      <w:rFonts w:ascii="Times New Roman" w:eastAsia="SimSun" w:hAnsi="Times New Roman" w:cs="Times New Roman"/>
      <w:sz w:val="24"/>
      <w:szCs w:val="24"/>
      <w:lang w:val="en-AU" w:eastAsia="zh-CN"/>
    </w:rPr>
  </w:style>
  <w:style w:type="paragraph" w:customStyle="1" w:styleId="nomorrumus">
    <w:name w:val="nomor rumus"/>
    <w:basedOn w:val="paragraf"/>
    <w:link w:val="nomorrumusChar"/>
    <w:uiPriority w:val="1"/>
    <w:qFormat/>
    <w:rsid w:val="006271F2"/>
    <w:pPr>
      <w:tabs>
        <w:tab w:val="left" w:pos="7655"/>
      </w:tabs>
      <w:ind w:firstLine="0"/>
    </w:pPr>
    <w:rPr>
      <w:lang w:val="id-ID"/>
    </w:rPr>
  </w:style>
  <w:style w:type="character" w:customStyle="1" w:styleId="referencesChar">
    <w:name w:val="references Char"/>
    <w:basedOn w:val="ListParagraphChar"/>
    <w:link w:val="references"/>
    <w:uiPriority w:val="1"/>
    <w:rsid w:val="006271F2"/>
    <w:rPr>
      <w:rFonts w:ascii="Times New Roman" w:hAnsi="Times New Roman" w:cs="Times New Roman"/>
      <w:sz w:val="24"/>
      <w:szCs w:val="24"/>
    </w:rPr>
  </w:style>
  <w:style w:type="paragraph" w:customStyle="1" w:styleId="SubSub">
    <w:name w:val="Sub Sub"/>
    <w:basedOn w:val="Header2"/>
    <w:link w:val="SubSubChar"/>
    <w:uiPriority w:val="1"/>
    <w:qFormat/>
    <w:rsid w:val="006271F2"/>
    <w:pPr>
      <w:spacing w:before="120"/>
      <w:jc w:val="both"/>
    </w:pPr>
  </w:style>
  <w:style w:type="character" w:customStyle="1" w:styleId="nomorrumusChar">
    <w:name w:val="nomor rumus Char"/>
    <w:basedOn w:val="paragrafChar"/>
    <w:link w:val="nomorrumus"/>
    <w:uiPriority w:val="1"/>
    <w:rsid w:val="006271F2"/>
    <w:rPr>
      <w:rFonts w:ascii="Times New Roman" w:eastAsia="SimSun" w:hAnsi="Times New Roman" w:cs="Times New Roman"/>
      <w:sz w:val="24"/>
      <w:szCs w:val="24"/>
      <w:lang w:val="id-ID" w:eastAsia="zh-CN"/>
    </w:rPr>
  </w:style>
  <w:style w:type="paragraph" w:customStyle="1" w:styleId="subsubsub">
    <w:name w:val="sub sub sub"/>
    <w:basedOn w:val="00-body"/>
    <w:link w:val="subsubsubChar"/>
    <w:uiPriority w:val="1"/>
    <w:qFormat/>
    <w:rsid w:val="006271F2"/>
    <w:rPr>
      <w:rFonts w:eastAsia="Calibri"/>
      <w:i/>
      <w:iCs/>
    </w:rPr>
  </w:style>
  <w:style w:type="character" w:customStyle="1" w:styleId="Header1Char">
    <w:name w:val="Header 1 Char"/>
    <w:basedOn w:val="DefaultParagraphFont"/>
    <w:link w:val="Header1"/>
    <w:uiPriority w:val="1"/>
    <w:rsid w:val="006271F2"/>
    <w:rPr>
      <w:rFonts w:ascii="Times New Roman" w:eastAsia="SimSun" w:hAnsi="Times New Roman" w:cs="Times New Roman"/>
      <w:b/>
      <w:bCs/>
      <w:sz w:val="28"/>
      <w:szCs w:val="28"/>
      <w:lang w:eastAsia="zh-CN"/>
    </w:rPr>
  </w:style>
  <w:style w:type="character" w:customStyle="1" w:styleId="Header2Char">
    <w:name w:val="Header 2 Char"/>
    <w:basedOn w:val="Header1Char"/>
    <w:link w:val="Header2"/>
    <w:uiPriority w:val="1"/>
    <w:rsid w:val="006271F2"/>
    <w:rPr>
      <w:rFonts w:ascii="Times New Roman" w:eastAsia="SimSun" w:hAnsi="Times New Roman" w:cs="Times New Roman"/>
      <w:b/>
      <w:bCs/>
      <w:sz w:val="24"/>
      <w:szCs w:val="24"/>
      <w:lang w:eastAsia="zh-CN"/>
    </w:rPr>
  </w:style>
  <w:style w:type="character" w:customStyle="1" w:styleId="SubSubChar">
    <w:name w:val="Sub Sub Char"/>
    <w:basedOn w:val="Header2Char"/>
    <w:link w:val="SubSub"/>
    <w:uiPriority w:val="1"/>
    <w:rsid w:val="006271F2"/>
    <w:rPr>
      <w:rFonts w:ascii="Times New Roman" w:eastAsia="SimSun" w:hAnsi="Times New Roman" w:cs="Times New Roman"/>
      <w:b/>
      <w:bCs/>
      <w:sz w:val="24"/>
      <w:szCs w:val="24"/>
      <w:lang w:eastAsia="zh-CN"/>
    </w:rPr>
  </w:style>
  <w:style w:type="character" w:customStyle="1" w:styleId="subsubsubChar">
    <w:name w:val="sub sub sub Char"/>
    <w:basedOn w:val="00-bodyChar"/>
    <w:link w:val="subsubsub"/>
    <w:uiPriority w:val="1"/>
    <w:rsid w:val="006271F2"/>
    <w:rPr>
      <w:rFonts w:ascii="Times New Roman" w:eastAsia="Calibri" w:hAnsi="Times New Roman" w:cs="Times New Roman"/>
      <w:i/>
      <w:iCs/>
      <w:sz w:val="24"/>
      <w:szCs w:val="24"/>
    </w:rPr>
  </w:style>
  <w:style w:type="paragraph" w:customStyle="1" w:styleId="SectionHeading">
    <w:name w:val="SectionHeading"/>
    <w:rsid w:val="006271F2"/>
    <w:pPr>
      <w:keepNext/>
      <w:pageBreakBefore/>
      <w:spacing w:after="0" w:line="480" w:lineRule="auto"/>
      <w:jc w:val="center"/>
    </w:pPr>
    <w:rPr>
      <w:rFonts w:ascii="Garamond" w:eastAsia="Times New Roman" w:hAnsi="Garamond" w:cs="Times New Roman"/>
      <w:sz w:val="24"/>
    </w:rPr>
  </w:style>
  <w:style w:type="paragraph" w:styleId="Subtitle">
    <w:name w:val="Subtitle"/>
    <w:basedOn w:val="Normal"/>
    <w:next w:val="Normal"/>
    <w:link w:val="SubtitleChar"/>
    <w:uiPriority w:val="11"/>
    <w:qFormat/>
    <w:rsid w:val="006271F2"/>
    <w:pPr>
      <w:spacing w:after="200" w:line="276" w:lineRule="auto"/>
    </w:pPr>
    <w:rPr>
      <w:rFonts w:eastAsiaTheme="minorEastAsia" w:cs="Times New Roman"/>
      <w:color w:val="5A5A5A"/>
    </w:rPr>
  </w:style>
  <w:style w:type="character" w:customStyle="1" w:styleId="SubtitleChar">
    <w:name w:val="Subtitle Char"/>
    <w:basedOn w:val="DefaultParagraphFont"/>
    <w:link w:val="Subtitle"/>
    <w:uiPriority w:val="11"/>
    <w:rsid w:val="006271F2"/>
    <w:rPr>
      <w:rFonts w:eastAsiaTheme="minorEastAsia" w:cs="Times New Roman"/>
      <w:color w:val="5A5A5A"/>
    </w:rPr>
  </w:style>
  <w:style w:type="paragraph" w:styleId="Quote">
    <w:name w:val="Quote"/>
    <w:basedOn w:val="Normal"/>
    <w:next w:val="Normal"/>
    <w:link w:val="QuoteChar"/>
    <w:uiPriority w:val="29"/>
    <w:qFormat/>
    <w:rsid w:val="006271F2"/>
    <w:pPr>
      <w:spacing w:before="200" w:after="200" w:line="276" w:lineRule="auto"/>
      <w:ind w:left="864" w:right="864"/>
      <w:jc w:val="center"/>
    </w:pPr>
    <w:rPr>
      <w:rFonts w:cs="Times New Roman"/>
      <w:i/>
      <w:iCs/>
      <w:color w:val="404040" w:themeColor="text1" w:themeTint="BF"/>
    </w:rPr>
  </w:style>
  <w:style w:type="character" w:customStyle="1" w:styleId="QuoteChar">
    <w:name w:val="Quote Char"/>
    <w:basedOn w:val="DefaultParagraphFont"/>
    <w:link w:val="Quote"/>
    <w:uiPriority w:val="29"/>
    <w:rsid w:val="006271F2"/>
    <w:rPr>
      <w:rFonts w:cs="Times New Roman"/>
      <w:i/>
      <w:iCs/>
      <w:color w:val="404040" w:themeColor="text1" w:themeTint="BF"/>
    </w:rPr>
  </w:style>
  <w:style w:type="paragraph" w:styleId="IntenseQuote">
    <w:name w:val="Intense Quote"/>
    <w:basedOn w:val="Normal"/>
    <w:next w:val="Normal"/>
    <w:link w:val="IntenseQuoteChar"/>
    <w:uiPriority w:val="30"/>
    <w:qFormat/>
    <w:rsid w:val="006271F2"/>
    <w:pPr>
      <w:spacing w:before="360" w:after="360" w:line="276" w:lineRule="auto"/>
      <w:ind w:left="864" w:right="864"/>
      <w:jc w:val="center"/>
    </w:pPr>
    <w:rPr>
      <w:rFonts w:cs="Times New Roman"/>
      <w:i/>
      <w:iCs/>
      <w:color w:val="4472C4" w:themeColor="accent1"/>
    </w:rPr>
  </w:style>
  <w:style w:type="character" w:customStyle="1" w:styleId="IntenseQuoteChar">
    <w:name w:val="Intense Quote Char"/>
    <w:basedOn w:val="DefaultParagraphFont"/>
    <w:link w:val="IntenseQuote"/>
    <w:uiPriority w:val="30"/>
    <w:rsid w:val="006271F2"/>
    <w:rPr>
      <w:rFonts w:cs="Times New Roman"/>
      <w:i/>
      <w:iCs/>
      <w:color w:val="4472C4" w:themeColor="accent1"/>
    </w:rPr>
  </w:style>
  <w:style w:type="paragraph" w:styleId="TOC1">
    <w:name w:val="toc 1"/>
    <w:basedOn w:val="Normal"/>
    <w:next w:val="Normal"/>
    <w:uiPriority w:val="39"/>
    <w:unhideWhenUsed/>
    <w:rsid w:val="006271F2"/>
    <w:pPr>
      <w:spacing w:after="100" w:line="276" w:lineRule="auto"/>
    </w:pPr>
    <w:rPr>
      <w:rFonts w:cs="Times New Roman"/>
    </w:rPr>
  </w:style>
  <w:style w:type="paragraph" w:styleId="TOC2">
    <w:name w:val="toc 2"/>
    <w:basedOn w:val="Normal"/>
    <w:next w:val="Normal"/>
    <w:uiPriority w:val="39"/>
    <w:unhideWhenUsed/>
    <w:rsid w:val="006271F2"/>
    <w:pPr>
      <w:spacing w:after="100" w:line="276" w:lineRule="auto"/>
      <w:ind w:left="220"/>
    </w:pPr>
    <w:rPr>
      <w:rFonts w:cs="Times New Roman"/>
    </w:rPr>
  </w:style>
  <w:style w:type="paragraph" w:styleId="TOC3">
    <w:name w:val="toc 3"/>
    <w:basedOn w:val="Normal"/>
    <w:next w:val="Normal"/>
    <w:uiPriority w:val="39"/>
    <w:unhideWhenUsed/>
    <w:rsid w:val="006271F2"/>
    <w:pPr>
      <w:spacing w:after="100" w:line="276" w:lineRule="auto"/>
      <w:ind w:left="440"/>
    </w:pPr>
    <w:rPr>
      <w:rFonts w:cs="Times New Roman"/>
    </w:rPr>
  </w:style>
  <w:style w:type="paragraph" w:styleId="TOC4">
    <w:name w:val="toc 4"/>
    <w:basedOn w:val="Normal"/>
    <w:next w:val="Normal"/>
    <w:uiPriority w:val="39"/>
    <w:unhideWhenUsed/>
    <w:rsid w:val="006271F2"/>
    <w:pPr>
      <w:spacing w:after="100" w:line="276" w:lineRule="auto"/>
      <w:ind w:left="660"/>
    </w:pPr>
    <w:rPr>
      <w:rFonts w:cs="Times New Roman"/>
    </w:rPr>
  </w:style>
  <w:style w:type="paragraph" w:styleId="TOC5">
    <w:name w:val="toc 5"/>
    <w:basedOn w:val="Normal"/>
    <w:next w:val="Normal"/>
    <w:uiPriority w:val="39"/>
    <w:unhideWhenUsed/>
    <w:rsid w:val="006271F2"/>
    <w:pPr>
      <w:spacing w:after="100" w:line="276" w:lineRule="auto"/>
      <w:ind w:left="880"/>
    </w:pPr>
    <w:rPr>
      <w:rFonts w:cs="Times New Roman"/>
    </w:rPr>
  </w:style>
  <w:style w:type="paragraph" w:styleId="TOC6">
    <w:name w:val="toc 6"/>
    <w:basedOn w:val="Normal"/>
    <w:next w:val="Normal"/>
    <w:uiPriority w:val="39"/>
    <w:unhideWhenUsed/>
    <w:rsid w:val="006271F2"/>
    <w:pPr>
      <w:spacing w:after="100" w:line="276" w:lineRule="auto"/>
      <w:ind w:left="1100"/>
    </w:pPr>
    <w:rPr>
      <w:rFonts w:cs="Times New Roman"/>
    </w:rPr>
  </w:style>
  <w:style w:type="paragraph" w:styleId="TOC7">
    <w:name w:val="toc 7"/>
    <w:basedOn w:val="Normal"/>
    <w:next w:val="Normal"/>
    <w:uiPriority w:val="39"/>
    <w:unhideWhenUsed/>
    <w:rsid w:val="006271F2"/>
    <w:pPr>
      <w:spacing w:after="100" w:line="276" w:lineRule="auto"/>
      <w:ind w:left="1320"/>
    </w:pPr>
    <w:rPr>
      <w:rFonts w:cs="Times New Roman"/>
    </w:rPr>
  </w:style>
  <w:style w:type="paragraph" w:styleId="TOC8">
    <w:name w:val="toc 8"/>
    <w:basedOn w:val="Normal"/>
    <w:next w:val="Normal"/>
    <w:uiPriority w:val="39"/>
    <w:unhideWhenUsed/>
    <w:rsid w:val="006271F2"/>
    <w:pPr>
      <w:spacing w:after="100" w:line="276" w:lineRule="auto"/>
      <w:ind w:left="1540"/>
    </w:pPr>
    <w:rPr>
      <w:rFonts w:cs="Times New Roman"/>
    </w:rPr>
  </w:style>
  <w:style w:type="paragraph" w:styleId="TOC9">
    <w:name w:val="toc 9"/>
    <w:basedOn w:val="Normal"/>
    <w:next w:val="Normal"/>
    <w:uiPriority w:val="39"/>
    <w:unhideWhenUsed/>
    <w:rsid w:val="006271F2"/>
    <w:pPr>
      <w:spacing w:after="100" w:line="276" w:lineRule="auto"/>
      <w:ind w:left="1760"/>
    </w:pPr>
    <w:rPr>
      <w:rFonts w:cs="Times New Roman"/>
    </w:rPr>
  </w:style>
  <w:style w:type="paragraph" w:styleId="EndnoteText">
    <w:name w:val="endnote text"/>
    <w:basedOn w:val="Normal"/>
    <w:link w:val="EndnoteTextChar"/>
    <w:uiPriority w:val="99"/>
    <w:semiHidden/>
    <w:unhideWhenUsed/>
    <w:rsid w:val="006271F2"/>
    <w:pPr>
      <w:spacing w:after="0" w:line="276" w:lineRule="auto"/>
    </w:pPr>
    <w:rPr>
      <w:rFonts w:cs="Times New Roman"/>
      <w:sz w:val="20"/>
      <w:szCs w:val="20"/>
    </w:rPr>
  </w:style>
  <w:style w:type="character" w:customStyle="1" w:styleId="EndnoteTextChar">
    <w:name w:val="Endnote Text Char"/>
    <w:basedOn w:val="DefaultParagraphFont"/>
    <w:link w:val="EndnoteText"/>
    <w:uiPriority w:val="99"/>
    <w:semiHidden/>
    <w:rsid w:val="006271F2"/>
    <w:rPr>
      <w:rFonts w:cs="Times New Roman"/>
      <w:sz w:val="20"/>
      <w:szCs w:val="20"/>
    </w:rPr>
  </w:style>
  <w:style w:type="paragraph" w:styleId="FootnoteText">
    <w:name w:val="footnote text"/>
    <w:basedOn w:val="Normal"/>
    <w:link w:val="FootnoteTextChar"/>
    <w:uiPriority w:val="99"/>
    <w:semiHidden/>
    <w:unhideWhenUsed/>
    <w:rsid w:val="006271F2"/>
    <w:pPr>
      <w:spacing w:after="0" w:line="276" w:lineRule="auto"/>
    </w:pPr>
    <w:rPr>
      <w:rFonts w:cs="Times New Roman"/>
      <w:sz w:val="20"/>
      <w:szCs w:val="20"/>
    </w:rPr>
  </w:style>
  <w:style w:type="character" w:customStyle="1" w:styleId="FootnoteTextChar">
    <w:name w:val="Footnote Text Char"/>
    <w:basedOn w:val="DefaultParagraphFont"/>
    <w:link w:val="FootnoteText"/>
    <w:uiPriority w:val="99"/>
    <w:semiHidden/>
    <w:rsid w:val="006271F2"/>
    <w:rPr>
      <w:rFonts w:cs="Times New Roman"/>
      <w:sz w:val="20"/>
      <w:szCs w:val="20"/>
    </w:rPr>
  </w:style>
  <w:style w:type="paragraph" w:customStyle="1" w:styleId="p1">
    <w:name w:val="p1"/>
    <w:basedOn w:val="Normal"/>
    <w:rsid w:val="009F3AE0"/>
    <w:pPr>
      <w:spacing w:after="0" w:line="240" w:lineRule="auto"/>
    </w:pPr>
    <w:rPr>
      <w:rFonts w:ascii="Helvetica" w:eastAsiaTheme="minorEastAsia" w:hAnsi="Helvetica" w:cs="Times New Roman"/>
      <w:sz w:val="18"/>
      <w:szCs w:val="18"/>
    </w:rPr>
  </w:style>
  <w:style w:type="character" w:customStyle="1" w:styleId="s1">
    <w:name w:val="s1"/>
    <w:basedOn w:val="DefaultParagraphFont"/>
    <w:rsid w:val="009F3AE0"/>
    <w:rPr>
      <w:rFonts w:ascii="Helvetica" w:hAnsi="Helvetica" w:hint="default"/>
      <w:b w:val="0"/>
      <w:bCs w:val="0"/>
      <w:i w:val="0"/>
      <w:iCs w:val="0"/>
      <w:sz w:val="18"/>
      <w:szCs w:val="18"/>
    </w:rPr>
  </w:style>
  <w:style w:type="paragraph" w:customStyle="1" w:styleId="MainBodyHeadings">
    <w:name w:val="MainBody Headings"/>
    <w:basedOn w:val="Normal"/>
    <w:rsid w:val="00CD0275"/>
    <w:pPr>
      <w:tabs>
        <w:tab w:val="left" w:pos="1440"/>
      </w:tabs>
      <w:spacing w:after="0" w:line="480" w:lineRule="auto"/>
      <w:jc w:val="center"/>
    </w:pPr>
    <w:rPr>
      <w:rFonts w:ascii="Times New Roman" w:eastAsia="Times New Roman" w:hAnsi="Times New Roman" w:cs="Times New Roman"/>
      <w:b/>
      <w:caps/>
      <w:sz w:val="28"/>
      <w:szCs w:val="24"/>
    </w:rPr>
  </w:style>
  <w:style w:type="paragraph" w:customStyle="1" w:styleId="TableParagraph">
    <w:name w:val="Table Paragraph"/>
    <w:basedOn w:val="Normal"/>
    <w:uiPriority w:val="1"/>
    <w:qFormat/>
    <w:rsid w:val="00601112"/>
    <w:pPr>
      <w:widowControl w:val="0"/>
      <w:autoSpaceDE w:val="0"/>
      <w:autoSpaceDN w:val="0"/>
      <w:spacing w:after="0" w:line="240" w:lineRule="auto"/>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29684">
      <w:bodyDiv w:val="1"/>
      <w:marLeft w:val="0"/>
      <w:marRight w:val="0"/>
      <w:marTop w:val="0"/>
      <w:marBottom w:val="0"/>
      <w:divBdr>
        <w:top w:val="none" w:sz="0" w:space="0" w:color="auto"/>
        <w:left w:val="none" w:sz="0" w:space="0" w:color="auto"/>
        <w:bottom w:val="none" w:sz="0" w:space="0" w:color="auto"/>
        <w:right w:val="none" w:sz="0" w:space="0" w:color="auto"/>
      </w:divBdr>
    </w:div>
    <w:div w:id="25645151">
      <w:bodyDiv w:val="1"/>
      <w:marLeft w:val="0"/>
      <w:marRight w:val="0"/>
      <w:marTop w:val="0"/>
      <w:marBottom w:val="0"/>
      <w:divBdr>
        <w:top w:val="none" w:sz="0" w:space="0" w:color="auto"/>
        <w:left w:val="none" w:sz="0" w:space="0" w:color="auto"/>
        <w:bottom w:val="none" w:sz="0" w:space="0" w:color="auto"/>
        <w:right w:val="none" w:sz="0" w:space="0" w:color="auto"/>
      </w:divBdr>
    </w:div>
    <w:div w:id="33309906">
      <w:bodyDiv w:val="1"/>
      <w:marLeft w:val="0"/>
      <w:marRight w:val="0"/>
      <w:marTop w:val="0"/>
      <w:marBottom w:val="0"/>
      <w:divBdr>
        <w:top w:val="none" w:sz="0" w:space="0" w:color="auto"/>
        <w:left w:val="none" w:sz="0" w:space="0" w:color="auto"/>
        <w:bottom w:val="none" w:sz="0" w:space="0" w:color="auto"/>
        <w:right w:val="none" w:sz="0" w:space="0" w:color="auto"/>
      </w:divBdr>
    </w:div>
    <w:div w:id="50424885">
      <w:bodyDiv w:val="1"/>
      <w:marLeft w:val="0"/>
      <w:marRight w:val="0"/>
      <w:marTop w:val="0"/>
      <w:marBottom w:val="0"/>
      <w:divBdr>
        <w:top w:val="none" w:sz="0" w:space="0" w:color="auto"/>
        <w:left w:val="none" w:sz="0" w:space="0" w:color="auto"/>
        <w:bottom w:val="none" w:sz="0" w:space="0" w:color="auto"/>
        <w:right w:val="none" w:sz="0" w:space="0" w:color="auto"/>
      </w:divBdr>
    </w:div>
    <w:div w:id="68382006">
      <w:bodyDiv w:val="1"/>
      <w:marLeft w:val="0"/>
      <w:marRight w:val="0"/>
      <w:marTop w:val="0"/>
      <w:marBottom w:val="0"/>
      <w:divBdr>
        <w:top w:val="none" w:sz="0" w:space="0" w:color="auto"/>
        <w:left w:val="none" w:sz="0" w:space="0" w:color="auto"/>
        <w:bottom w:val="none" w:sz="0" w:space="0" w:color="auto"/>
        <w:right w:val="none" w:sz="0" w:space="0" w:color="auto"/>
      </w:divBdr>
    </w:div>
    <w:div w:id="72315084">
      <w:bodyDiv w:val="1"/>
      <w:marLeft w:val="0"/>
      <w:marRight w:val="0"/>
      <w:marTop w:val="0"/>
      <w:marBottom w:val="0"/>
      <w:divBdr>
        <w:top w:val="none" w:sz="0" w:space="0" w:color="auto"/>
        <w:left w:val="none" w:sz="0" w:space="0" w:color="auto"/>
        <w:bottom w:val="none" w:sz="0" w:space="0" w:color="auto"/>
        <w:right w:val="none" w:sz="0" w:space="0" w:color="auto"/>
      </w:divBdr>
    </w:div>
    <w:div w:id="72510000">
      <w:bodyDiv w:val="1"/>
      <w:marLeft w:val="0"/>
      <w:marRight w:val="0"/>
      <w:marTop w:val="0"/>
      <w:marBottom w:val="0"/>
      <w:divBdr>
        <w:top w:val="none" w:sz="0" w:space="0" w:color="auto"/>
        <w:left w:val="none" w:sz="0" w:space="0" w:color="auto"/>
        <w:bottom w:val="none" w:sz="0" w:space="0" w:color="auto"/>
        <w:right w:val="none" w:sz="0" w:space="0" w:color="auto"/>
      </w:divBdr>
    </w:div>
    <w:div w:id="92291362">
      <w:bodyDiv w:val="1"/>
      <w:marLeft w:val="0"/>
      <w:marRight w:val="0"/>
      <w:marTop w:val="0"/>
      <w:marBottom w:val="0"/>
      <w:divBdr>
        <w:top w:val="none" w:sz="0" w:space="0" w:color="auto"/>
        <w:left w:val="none" w:sz="0" w:space="0" w:color="auto"/>
        <w:bottom w:val="none" w:sz="0" w:space="0" w:color="auto"/>
        <w:right w:val="none" w:sz="0" w:space="0" w:color="auto"/>
      </w:divBdr>
    </w:div>
    <w:div w:id="94331203">
      <w:bodyDiv w:val="1"/>
      <w:marLeft w:val="0"/>
      <w:marRight w:val="0"/>
      <w:marTop w:val="0"/>
      <w:marBottom w:val="0"/>
      <w:divBdr>
        <w:top w:val="none" w:sz="0" w:space="0" w:color="auto"/>
        <w:left w:val="none" w:sz="0" w:space="0" w:color="auto"/>
        <w:bottom w:val="none" w:sz="0" w:space="0" w:color="auto"/>
        <w:right w:val="none" w:sz="0" w:space="0" w:color="auto"/>
      </w:divBdr>
    </w:div>
    <w:div w:id="117143486">
      <w:bodyDiv w:val="1"/>
      <w:marLeft w:val="0"/>
      <w:marRight w:val="0"/>
      <w:marTop w:val="0"/>
      <w:marBottom w:val="0"/>
      <w:divBdr>
        <w:top w:val="none" w:sz="0" w:space="0" w:color="auto"/>
        <w:left w:val="none" w:sz="0" w:space="0" w:color="auto"/>
        <w:bottom w:val="none" w:sz="0" w:space="0" w:color="auto"/>
        <w:right w:val="none" w:sz="0" w:space="0" w:color="auto"/>
      </w:divBdr>
    </w:div>
    <w:div w:id="128595005">
      <w:bodyDiv w:val="1"/>
      <w:marLeft w:val="0"/>
      <w:marRight w:val="0"/>
      <w:marTop w:val="0"/>
      <w:marBottom w:val="0"/>
      <w:divBdr>
        <w:top w:val="none" w:sz="0" w:space="0" w:color="auto"/>
        <w:left w:val="none" w:sz="0" w:space="0" w:color="auto"/>
        <w:bottom w:val="none" w:sz="0" w:space="0" w:color="auto"/>
        <w:right w:val="none" w:sz="0" w:space="0" w:color="auto"/>
      </w:divBdr>
    </w:div>
    <w:div w:id="148445762">
      <w:bodyDiv w:val="1"/>
      <w:marLeft w:val="0"/>
      <w:marRight w:val="0"/>
      <w:marTop w:val="0"/>
      <w:marBottom w:val="0"/>
      <w:divBdr>
        <w:top w:val="none" w:sz="0" w:space="0" w:color="auto"/>
        <w:left w:val="none" w:sz="0" w:space="0" w:color="auto"/>
        <w:bottom w:val="none" w:sz="0" w:space="0" w:color="auto"/>
        <w:right w:val="none" w:sz="0" w:space="0" w:color="auto"/>
      </w:divBdr>
    </w:div>
    <w:div w:id="181479861">
      <w:bodyDiv w:val="1"/>
      <w:marLeft w:val="0"/>
      <w:marRight w:val="0"/>
      <w:marTop w:val="0"/>
      <w:marBottom w:val="0"/>
      <w:divBdr>
        <w:top w:val="none" w:sz="0" w:space="0" w:color="auto"/>
        <w:left w:val="none" w:sz="0" w:space="0" w:color="auto"/>
        <w:bottom w:val="none" w:sz="0" w:space="0" w:color="auto"/>
        <w:right w:val="none" w:sz="0" w:space="0" w:color="auto"/>
      </w:divBdr>
    </w:div>
    <w:div w:id="192156694">
      <w:bodyDiv w:val="1"/>
      <w:marLeft w:val="0"/>
      <w:marRight w:val="0"/>
      <w:marTop w:val="0"/>
      <w:marBottom w:val="0"/>
      <w:divBdr>
        <w:top w:val="none" w:sz="0" w:space="0" w:color="auto"/>
        <w:left w:val="none" w:sz="0" w:space="0" w:color="auto"/>
        <w:bottom w:val="none" w:sz="0" w:space="0" w:color="auto"/>
        <w:right w:val="none" w:sz="0" w:space="0" w:color="auto"/>
      </w:divBdr>
    </w:div>
    <w:div w:id="224068644">
      <w:bodyDiv w:val="1"/>
      <w:marLeft w:val="0"/>
      <w:marRight w:val="0"/>
      <w:marTop w:val="0"/>
      <w:marBottom w:val="0"/>
      <w:divBdr>
        <w:top w:val="none" w:sz="0" w:space="0" w:color="auto"/>
        <w:left w:val="none" w:sz="0" w:space="0" w:color="auto"/>
        <w:bottom w:val="none" w:sz="0" w:space="0" w:color="auto"/>
        <w:right w:val="none" w:sz="0" w:space="0" w:color="auto"/>
      </w:divBdr>
    </w:div>
    <w:div w:id="239561505">
      <w:bodyDiv w:val="1"/>
      <w:marLeft w:val="0"/>
      <w:marRight w:val="0"/>
      <w:marTop w:val="0"/>
      <w:marBottom w:val="0"/>
      <w:divBdr>
        <w:top w:val="none" w:sz="0" w:space="0" w:color="auto"/>
        <w:left w:val="none" w:sz="0" w:space="0" w:color="auto"/>
        <w:bottom w:val="none" w:sz="0" w:space="0" w:color="auto"/>
        <w:right w:val="none" w:sz="0" w:space="0" w:color="auto"/>
      </w:divBdr>
    </w:div>
    <w:div w:id="248925965">
      <w:bodyDiv w:val="1"/>
      <w:marLeft w:val="0"/>
      <w:marRight w:val="0"/>
      <w:marTop w:val="0"/>
      <w:marBottom w:val="0"/>
      <w:divBdr>
        <w:top w:val="none" w:sz="0" w:space="0" w:color="auto"/>
        <w:left w:val="none" w:sz="0" w:space="0" w:color="auto"/>
        <w:bottom w:val="none" w:sz="0" w:space="0" w:color="auto"/>
        <w:right w:val="none" w:sz="0" w:space="0" w:color="auto"/>
      </w:divBdr>
    </w:div>
    <w:div w:id="268782196">
      <w:bodyDiv w:val="1"/>
      <w:marLeft w:val="0"/>
      <w:marRight w:val="0"/>
      <w:marTop w:val="0"/>
      <w:marBottom w:val="0"/>
      <w:divBdr>
        <w:top w:val="none" w:sz="0" w:space="0" w:color="auto"/>
        <w:left w:val="none" w:sz="0" w:space="0" w:color="auto"/>
        <w:bottom w:val="none" w:sz="0" w:space="0" w:color="auto"/>
        <w:right w:val="none" w:sz="0" w:space="0" w:color="auto"/>
      </w:divBdr>
    </w:div>
    <w:div w:id="296960099">
      <w:bodyDiv w:val="1"/>
      <w:marLeft w:val="0"/>
      <w:marRight w:val="0"/>
      <w:marTop w:val="0"/>
      <w:marBottom w:val="0"/>
      <w:divBdr>
        <w:top w:val="none" w:sz="0" w:space="0" w:color="auto"/>
        <w:left w:val="none" w:sz="0" w:space="0" w:color="auto"/>
        <w:bottom w:val="none" w:sz="0" w:space="0" w:color="auto"/>
        <w:right w:val="none" w:sz="0" w:space="0" w:color="auto"/>
      </w:divBdr>
    </w:div>
    <w:div w:id="300690498">
      <w:bodyDiv w:val="1"/>
      <w:marLeft w:val="0"/>
      <w:marRight w:val="0"/>
      <w:marTop w:val="0"/>
      <w:marBottom w:val="0"/>
      <w:divBdr>
        <w:top w:val="none" w:sz="0" w:space="0" w:color="auto"/>
        <w:left w:val="none" w:sz="0" w:space="0" w:color="auto"/>
        <w:bottom w:val="none" w:sz="0" w:space="0" w:color="auto"/>
        <w:right w:val="none" w:sz="0" w:space="0" w:color="auto"/>
      </w:divBdr>
    </w:div>
    <w:div w:id="302153356">
      <w:bodyDiv w:val="1"/>
      <w:marLeft w:val="0"/>
      <w:marRight w:val="0"/>
      <w:marTop w:val="0"/>
      <w:marBottom w:val="0"/>
      <w:divBdr>
        <w:top w:val="none" w:sz="0" w:space="0" w:color="auto"/>
        <w:left w:val="none" w:sz="0" w:space="0" w:color="auto"/>
        <w:bottom w:val="none" w:sz="0" w:space="0" w:color="auto"/>
        <w:right w:val="none" w:sz="0" w:space="0" w:color="auto"/>
      </w:divBdr>
    </w:div>
    <w:div w:id="302395169">
      <w:bodyDiv w:val="1"/>
      <w:marLeft w:val="0"/>
      <w:marRight w:val="0"/>
      <w:marTop w:val="0"/>
      <w:marBottom w:val="0"/>
      <w:divBdr>
        <w:top w:val="none" w:sz="0" w:space="0" w:color="auto"/>
        <w:left w:val="none" w:sz="0" w:space="0" w:color="auto"/>
        <w:bottom w:val="none" w:sz="0" w:space="0" w:color="auto"/>
        <w:right w:val="none" w:sz="0" w:space="0" w:color="auto"/>
      </w:divBdr>
    </w:div>
    <w:div w:id="322437833">
      <w:bodyDiv w:val="1"/>
      <w:marLeft w:val="0"/>
      <w:marRight w:val="0"/>
      <w:marTop w:val="0"/>
      <w:marBottom w:val="0"/>
      <w:divBdr>
        <w:top w:val="none" w:sz="0" w:space="0" w:color="auto"/>
        <w:left w:val="none" w:sz="0" w:space="0" w:color="auto"/>
        <w:bottom w:val="none" w:sz="0" w:space="0" w:color="auto"/>
        <w:right w:val="none" w:sz="0" w:space="0" w:color="auto"/>
      </w:divBdr>
    </w:div>
    <w:div w:id="324473701">
      <w:bodyDiv w:val="1"/>
      <w:marLeft w:val="0"/>
      <w:marRight w:val="0"/>
      <w:marTop w:val="0"/>
      <w:marBottom w:val="0"/>
      <w:divBdr>
        <w:top w:val="none" w:sz="0" w:space="0" w:color="auto"/>
        <w:left w:val="none" w:sz="0" w:space="0" w:color="auto"/>
        <w:bottom w:val="none" w:sz="0" w:space="0" w:color="auto"/>
        <w:right w:val="none" w:sz="0" w:space="0" w:color="auto"/>
      </w:divBdr>
    </w:div>
    <w:div w:id="357237633">
      <w:bodyDiv w:val="1"/>
      <w:marLeft w:val="0"/>
      <w:marRight w:val="0"/>
      <w:marTop w:val="0"/>
      <w:marBottom w:val="0"/>
      <w:divBdr>
        <w:top w:val="none" w:sz="0" w:space="0" w:color="auto"/>
        <w:left w:val="none" w:sz="0" w:space="0" w:color="auto"/>
        <w:bottom w:val="none" w:sz="0" w:space="0" w:color="auto"/>
        <w:right w:val="none" w:sz="0" w:space="0" w:color="auto"/>
      </w:divBdr>
    </w:div>
    <w:div w:id="402459844">
      <w:bodyDiv w:val="1"/>
      <w:marLeft w:val="0"/>
      <w:marRight w:val="0"/>
      <w:marTop w:val="0"/>
      <w:marBottom w:val="0"/>
      <w:divBdr>
        <w:top w:val="none" w:sz="0" w:space="0" w:color="auto"/>
        <w:left w:val="none" w:sz="0" w:space="0" w:color="auto"/>
        <w:bottom w:val="none" w:sz="0" w:space="0" w:color="auto"/>
        <w:right w:val="none" w:sz="0" w:space="0" w:color="auto"/>
      </w:divBdr>
    </w:div>
    <w:div w:id="406461010">
      <w:bodyDiv w:val="1"/>
      <w:marLeft w:val="0"/>
      <w:marRight w:val="0"/>
      <w:marTop w:val="0"/>
      <w:marBottom w:val="0"/>
      <w:divBdr>
        <w:top w:val="none" w:sz="0" w:space="0" w:color="auto"/>
        <w:left w:val="none" w:sz="0" w:space="0" w:color="auto"/>
        <w:bottom w:val="none" w:sz="0" w:space="0" w:color="auto"/>
        <w:right w:val="none" w:sz="0" w:space="0" w:color="auto"/>
      </w:divBdr>
    </w:div>
    <w:div w:id="532616772">
      <w:bodyDiv w:val="1"/>
      <w:marLeft w:val="0"/>
      <w:marRight w:val="0"/>
      <w:marTop w:val="0"/>
      <w:marBottom w:val="0"/>
      <w:divBdr>
        <w:top w:val="none" w:sz="0" w:space="0" w:color="auto"/>
        <w:left w:val="none" w:sz="0" w:space="0" w:color="auto"/>
        <w:bottom w:val="none" w:sz="0" w:space="0" w:color="auto"/>
        <w:right w:val="none" w:sz="0" w:space="0" w:color="auto"/>
      </w:divBdr>
    </w:div>
    <w:div w:id="558441980">
      <w:bodyDiv w:val="1"/>
      <w:marLeft w:val="0"/>
      <w:marRight w:val="0"/>
      <w:marTop w:val="0"/>
      <w:marBottom w:val="0"/>
      <w:divBdr>
        <w:top w:val="none" w:sz="0" w:space="0" w:color="auto"/>
        <w:left w:val="none" w:sz="0" w:space="0" w:color="auto"/>
        <w:bottom w:val="none" w:sz="0" w:space="0" w:color="auto"/>
        <w:right w:val="none" w:sz="0" w:space="0" w:color="auto"/>
      </w:divBdr>
    </w:div>
    <w:div w:id="581915318">
      <w:bodyDiv w:val="1"/>
      <w:marLeft w:val="0"/>
      <w:marRight w:val="0"/>
      <w:marTop w:val="0"/>
      <w:marBottom w:val="0"/>
      <w:divBdr>
        <w:top w:val="none" w:sz="0" w:space="0" w:color="auto"/>
        <w:left w:val="none" w:sz="0" w:space="0" w:color="auto"/>
        <w:bottom w:val="none" w:sz="0" w:space="0" w:color="auto"/>
        <w:right w:val="none" w:sz="0" w:space="0" w:color="auto"/>
      </w:divBdr>
    </w:div>
    <w:div w:id="589048819">
      <w:bodyDiv w:val="1"/>
      <w:marLeft w:val="0"/>
      <w:marRight w:val="0"/>
      <w:marTop w:val="0"/>
      <w:marBottom w:val="0"/>
      <w:divBdr>
        <w:top w:val="none" w:sz="0" w:space="0" w:color="auto"/>
        <w:left w:val="none" w:sz="0" w:space="0" w:color="auto"/>
        <w:bottom w:val="none" w:sz="0" w:space="0" w:color="auto"/>
        <w:right w:val="none" w:sz="0" w:space="0" w:color="auto"/>
      </w:divBdr>
    </w:div>
    <w:div w:id="605383340">
      <w:bodyDiv w:val="1"/>
      <w:marLeft w:val="0"/>
      <w:marRight w:val="0"/>
      <w:marTop w:val="0"/>
      <w:marBottom w:val="0"/>
      <w:divBdr>
        <w:top w:val="none" w:sz="0" w:space="0" w:color="auto"/>
        <w:left w:val="none" w:sz="0" w:space="0" w:color="auto"/>
        <w:bottom w:val="none" w:sz="0" w:space="0" w:color="auto"/>
        <w:right w:val="none" w:sz="0" w:space="0" w:color="auto"/>
      </w:divBdr>
    </w:div>
    <w:div w:id="640772882">
      <w:bodyDiv w:val="1"/>
      <w:marLeft w:val="0"/>
      <w:marRight w:val="0"/>
      <w:marTop w:val="0"/>
      <w:marBottom w:val="0"/>
      <w:divBdr>
        <w:top w:val="none" w:sz="0" w:space="0" w:color="auto"/>
        <w:left w:val="none" w:sz="0" w:space="0" w:color="auto"/>
        <w:bottom w:val="none" w:sz="0" w:space="0" w:color="auto"/>
        <w:right w:val="none" w:sz="0" w:space="0" w:color="auto"/>
      </w:divBdr>
    </w:div>
    <w:div w:id="666910170">
      <w:bodyDiv w:val="1"/>
      <w:marLeft w:val="0"/>
      <w:marRight w:val="0"/>
      <w:marTop w:val="0"/>
      <w:marBottom w:val="0"/>
      <w:divBdr>
        <w:top w:val="none" w:sz="0" w:space="0" w:color="auto"/>
        <w:left w:val="none" w:sz="0" w:space="0" w:color="auto"/>
        <w:bottom w:val="none" w:sz="0" w:space="0" w:color="auto"/>
        <w:right w:val="none" w:sz="0" w:space="0" w:color="auto"/>
      </w:divBdr>
    </w:div>
    <w:div w:id="681012808">
      <w:bodyDiv w:val="1"/>
      <w:marLeft w:val="0"/>
      <w:marRight w:val="0"/>
      <w:marTop w:val="0"/>
      <w:marBottom w:val="0"/>
      <w:divBdr>
        <w:top w:val="none" w:sz="0" w:space="0" w:color="auto"/>
        <w:left w:val="none" w:sz="0" w:space="0" w:color="auto"/>
        <w:bottom w:val="none" w:sz="0" w:space="0" w:color="auto"/>
        <w:right w:val="none" w:sz="0" w:space="0" w:color="auto"/>
      </w:divBdr>
    </w:div>
    <w:div w:id="686520625">
      <w:bodyDiv w:val="1"/>
      <w:marLeft w:val="0"/>
      <w:marRight w:val="0"/>
      <w:marTop w:val="0"/>
      <w:marBottom w:val="0"/>
      <w:divBdr>
        <w:top w:val="none" w:sz="0" w:space="0" w:color="auto"/>
        <w:left w:val="none" w:sz="0" w:space="0" w:color="auto"/>
        <w:bottom w:val="none" w:sz="0" w:space="0" w:color="auto"/>
        <w:right w:val="none" w:sz="0" w:space="0" w:color="auto"/>
      </w:divBdr>
    </w:div>
    <w:div w:id="692538320">
      <w:bodyDiv w:val="1"/>
      <w:marLeft w:val="0"/>
      <w:marRight w:val="0"/>
      <w:marTop w:val="0"/>
      <w:marBottom w:val="0"/>
      <w:divBdr>
        <w:top w:val="none" w:sz="0" w:space="0" w:color="auto"/>
        <w:left w:val="none" w:sz="0" w:space="0" w:color="auto"/>
        <w:bottom w:val="none" w:sz="0" w:space="0" w:color="auto"/>
        <w:right w:val="none" w:sz="0" w:space="0" w:color="auto"/>
      </w:divBdr>
    </w:div>
    <w:div w:id="702629526">
      <w:bodyDiv w:val="1"/>
      <w:marLeft w:val="0"/>
      <w:marRight w:val="0"/>
      <w:marTop w:val="0"/>
      <w:marBottom w:val="0"/>
      <w:divBdr>
        <w:top w:val="none" w:sz="0" w:space="0" w:color="auto"/>
        <w:left w:val="none" w:sz="0" w:space="0" w:color="auto"/>
        <w:bottom w:val="none" w:sz="0" w:space="0" w:color="auto"/>
        <w:right w:val="none" w:sz="0" w:space="0" w:color="auto"/>
      </w:divBdr>
    </w:div>
    <w:div w:id="709231649">
      <w:bodyDiv w:val="1"/>
      <w:marLeft w:val="0"/>
      <w:marRight w:val="0"/>
      <w:marTop w:val="0"/>
      <w:marBottom w:val="0"/>
      <w:divBdr>
        <w:top w:val="none" w:sz="0" w:space="0" w:color="auto"/>
        <w:left w:val="none" w:sz="0" w:space="0" w:color="auto"/>
        <w:bottom w:val="none" w:sz="0" w:space="0" w:color="auto"/>
        <w:right w:val="none" w:sz="0" w:space="0" w:color="auto"/>
      </w:divBdr>
    </w:div>
    <w:div w:id="721640065">
      <w:bodyDiv w:val="1"/>
      <w:marLeft w:val="0"/>
      <w:marRight w:val="0"/>
      <w:marTop w:val="0"/>
      <w:marBottom w:val="0"/>
      <w:divBdr>
        <w:top w:val="none" w:sz="0" w:space="0" w:color="auto"/>
        <w:left w:val="none" w:sz="0" w:space="0" w:color="auto"/>
        <w:bottom w:val="none" w:sz="0" w:space="0" w:color="auto"/>
        <w:right w:val="none" w:sz="0" w:space="0" w:color="auto"/>
      </w:divBdr>
    </w:div>
    <w:div w:id="723598273">
      <w:bodyDiv w:val="1"/>
      <w:marLeft w:val="0"/>
      <w:marRight w:val="0"/>
      <w:marTop w:val="0"/>
      <w:marBottom w:val="0"/>
      <w:divBdr>
        <w:top w:val="none" w:sz="0" w:space="0" w:color="auto"/>
        <w:left w:val="none" w:sz="0" w:space="0" w:color="auto"/>
        <w:bottom w:val="none" w:sz="0" w:space="0" w:color="auto"/>
        <w:right w:val="none" w:sz="0" w:space="0" w:color="auto"/>
      </w:divBdr>
    </w:div>
    <w:div w:id="737019303">
      <w:bodyDiv w:val="1"/>
      <w:marLeft w:val="0"/>
      <w:marRight w:val="0"/>
      <w:marTop w:val="0"/>
      <w:marBottom w:val="0"/>
      <w:divBdr>
        <w:top w:val="none" w:sz="0" w:space="0" w:color="auto"/>
        <w:left w:val="none" w:sz="0" w:space="0" w:color="auto"/>
        <w:bottom w:val="none" w:sz="0" w:space="0" w:color="auto"/>
        <w:right w:val="none" w:sz="0" w:space="0" w:color="auto"/>
      </w:divBdr>
    </w:div>
    <w:div w:id="739212023">
      <w:bodyDiv w:val="1"/>
      <w:marLeft w:val="0"/>
      <w:marRight w:val="0"/>
      <w:marTop w:val="0"/>
      <w:marBottom w:val="0"/>
      <w:divBdr>
        <w:top w:val="none" w:sz="0" w:space="0" w:color="auto"/>
        <w:left w:val="none" w:sz="0" w:space="0" w:color="auto"/>
        <w:bottom w:val="none" w:sz="0" w:space="0" w:color="auto"/>
        <w:right w:val="none" w:sz="0" w:space="0" w:color="auto"/>
      </w:divBdr>
    </w:div>
    <w:div w:id="792483447">
      <w:bodyDiv w:val="1"/>
      <w:marLeft w:val="0"/>
      <w:marRight w:val="0"/>
      <w:marTop w:val="0"/>
      <w:marBottom w:val="0"/>
      <w:divBdr>
        <w:top w:val="none" w:sz="0" w:space="0" w:color="auto"/>
        <w:left w:val="none" w:sz="0" w:space="0" w:color="auto"/>
        <w:bottom w:val="none" w:sz="0" w:space="0" w:color="auto"/>
        <w:right w:val="none" w:sz="0" w:space="0" w:color="auto"/>
      </w:divBdr>
    </w:div>
    <w:div w:id="816847198">
      <w:bodyDiv w:val="1"/>
      <w:marLeft w:val="0"/>
      <w:marRight w:val="0"/>
      <w:marTop w:val="0"/>
      <w:marBottom w:val="0"/>
      <w:divBdr>
        <w:top w:val="none" w:sz="0" w:space="0" w:color="auto"/>
        <w:left w:val="none" w:sz="0" w:space="0" w:color="auto"/>
        <w:bottom w:val="none" w:sz="0" w:space="0" w:color="auto"/>
        <w:right w:val="none" w:sz="0" w:space="0" w:color="auto"/>
      </w:divBdr>
    </w:div>
    <w:div w:id="821773485">
      <w:bodyDiv w:val="1"/>
      <w:marLeft w:val="0"/>
      <w:marRight w:val="0"/>
      <w:marTop w:val="0"/>
      <w:marBottom w:val="0"/>
      <w:divBdr>
        <w:top w:val="none" w:sz="0" w:space="0" w:color="auto"/>
        <w:left w:val="none" w:sz="0" w:space="0" w:color="auto"/>
        <w:bottom w:val="none" w:sz="0" w:space="0" w:color="auto"/>
        <w:right w:val="none" w:sz="0" w:space="0" w:color="auto"/>
      </w:divBdr>
    </w:div>
    <w:div w:id="826240907">
      <w:bodyDiv w:val="1"/>
      <w:marLeft w:val="0"/>
      <w:marRight w:val="0"/>
      <w:marTop w:val="0"/>
      <w:marBottom w:val="0"/>
      <w:divBdr>
        <w:top w:val="none" w:sz="0" w:space="0" w:color="auto"/>
        <w:left w:val="none" w:sz="0" w:space="0" w:color="auto"/>
        <w:bottom w:val="none" w:sz="0" w:space="0" w:color="auto"/>
        <w:right w:val="none" w:sz="0" w:space="0" w:color="auto"/>
      </w:divBdr>
    </w:div>
    <w:div w:id="858202447">
      <w:bodyDiv w:val="1"/>
      <w:marLeft w:val="0"/>
      <w:marRight w:val="0"/>
      <w:marTop w:val="0"/>
      <w:marBottom w:val="0"/>
      <w:divBdr>
        <w:top w:val="none" w:sz="0" w:space="0" w:color="auto"/>
        <w:left w:val="none" w:sz="0" w:space="0" w:color="auto"/>
        <w:bottom w:val="none" w:sz="0" w:space="0" w:color="auto"/>
        <w:right w:val="none" w:sz="0" w:space="0" w:color="auto"/>
      </w:divBdr>
    </w:div>
    <w:div w:id="892430077">
      <w:bodyDiv w:val="1"/>
      <w:marLeft w:val="0"/>
      <w:marRight w:val="0"/>
      <w:marTop w:val="0"/>
      <w:marBottom w:val="0"/>
      <w:divBdr>
        <w:top w:val="none" w:sz="0" w:space="0" w:color="auto"/>
        <w:left w:val="none" w:sz="0" w:space="0" w:color="auto"/>
        <w:bottom w:val="none" w:sz="0" w:space="0" w:color="auto"/>
        <w:right w:val="none" w:sz="0" w:space="0" w:color="auto"/>
      </w:divBdr>
    </w:div>
    <w:div w:id="924847075">
      <w:bodyDiv w:val="1"/>
      <w:marLeft w:val="0"/>
      <w:marRight w:val="0"/>
      <w:marTop w:val="0"/>
      <w:marBottom w:val="0"/>
      <w:divBdr>
        <w:top w:val="none" w:sz="0" w:space="0" w:color="auto"/>
        <w:left w:val="none" w:sz="0" w:space="0" w:color="auto"/>
        <w:bottom w:val="none" w:sz="0" w:space="0" w:color="auto"/>
        <w:right w:val="none" w:sz="0" w:space="0" w:color="auto"/>
      </w:divBdr>
    </w:div>
    <w:div w:id="928663352">
      <w:bodyDiv w:val="1"/>
      <w:marLeft w:val="0"/>
      <w:marRight w:val="0"/>
      <w:marTop w:val="0"/>
      <w:marBottom w:val="0"/>
      <w:divBdr>
        <w:top w:val="none" w:sz="0" w:space="0" w:color="auto"/>
        <w:left w:val="none" w:sz="0" w:space="0" w:color="auto"/>
        <w:bottom w:val="none" w:sz="0" w:space="0" w:color="auto"/>
        <w:right w:val="none" w:sz="0" w:space="0" w:color="auto"/>
      </w:divBdr>
    </w:div>
    <w:div w:id="958561876">
      <w:bodyDiv w:val="1"/>
      <w:marLeft w:val="0"/>
      <w:marRight w:val="0"/>
      <w:marTop w:val="0"/>
      <w:marBottom w:val="0"/>
      <w:divBdr>
        <w:top w:val="none" w:sz="0" w:space="0" w:color="auto"/>
        <w:left w:val="none" w:sz="0" w:space="0" w:color="auto"/>
        <w:bottom w:val="none" w:sz="0" w:space="0" w:color="auto"/>
        <w:right w:val="none" w:sz="0" w:space="0" w:color="auto"/>
      </w:divBdr>
    </w:div>
    <w:div w:id="994068083">
      <w:bodyDiv w:val="1"/>
      <w:marLeft w:val="0"/>
      <w:marRight w:val="0"/>
      <w:marTop w:val="0"/>
      <w:marBottom w:val="0"/>
      <w:divBdr>
        <w:top w:val="none" w:sz="0" w:space="0" w:color="auto"/>
        <w:left w:val="none" w:sz="0" w:space="0" w:color="auto"/>
        <w:bottom w:val="none" w:sz="0" w:space="0" w:color="auto"/>
        <w:right w:val="none" w:sz="0" w:space="0" w:color="auto"/>
      </w:divBdr>
    </w:div>
    <w:div w:id="999970350">
      <w:bodyDiv w:val="1"/>
      <w:marLeft w:val="0"/>
      <w:marRight w:val="0"/>
      <w:marTop w:val="0"/>
      <w:marBottom w:val="0"/>
      <w:divBdr>
        <w:top w:val="none" w:sz="0" w:space="0" w:color="auto"/>
        <w:left w:val="none" w:sz="0" w:space="0" w:color="auto"/>
        <w:bottom w:val="none" w:sz="0" w:space="0" w:color="auto"/>
        <w:right w:val="none" w:sz="0" w:space="0" w:color="auto"/>
      </w:divBdr>
    </w:div>
    <w:div w:id="1004667070">
      <w:bodyDiv w:val="1"/>
      <w:marLeft w:val="0"/>
      <w:marRight w:val="0"/>
      <w:marTop w:val="0"/>
      <w:marBottom w:val="0"/>
      <w:divBdr>
        <w:top w:val="none" w:sz="0" w:space="0" w:color="auto"/>
        <w:left w:val="none" w:sz="0" w:space="0" w:color="auto"/>
        <w:bottom w:val="none" w:sz="0" w:space="0" w:color="auto"/>
        <w:right w:val="none" w:sz="0" w:space="0" w:color="auto"/>
      </w:divBdr>
    </w:div>
    <w:div w:id="1024016513">
      <w:bodyDiv w:val="1"/>
      <w:marLeft w:val="0"/>
      <w:marRight w:val="0"/>
      <w:marTop w:val="0"/>
      <w:marBottom w:val="0"/>
      <w:divBdr>
        <w:top w:val="none" w:sz="0" w:space="0" w:color="auto"/>
        <w:left w:val="none" w:sz="0" w:space="0" w:color="auto"/>
        <w:bottom w:val="none" w:sz="0" w:space="0" w:color="auto"/>
        <w:right w:val="none" w:sz="0" w:space="0" w:color="auto"/>
      </w:divBdr>
    </w:div>
    <w:div w:id="1029136578">
      <w:bodyDiv w:val="1"/>
      <w:marLeft w:val="0"/>
      <w:marRight w:val="0"/>
      <w:marTop w:val="0"/>
      <w:marBottom w:val="0"/>
      <w:divBdr>
        <w:top w:val="none" w:sz="0" w:space="0" w:color="auto"/>
        <w:left w:val="none" w:sz="0" w:space="0" w:color="auto"/>
        <w:bottom w:val="none" w:sz="0" w:space="0" w:color="auto"/>
        <w:right w:val="none" w:sz="0" w:space="0" w:color="auto"/>
      </w:divBdr>
    </w:div>
    <w:div w:id="1061905329">
      <w:bodyDiv w:val="1"/>
      <w:marLeft w:val="0"/>
      <w:marRight w:val="0"/>
      <w:marTop w:val="0"/>
      <w:marBottom w:val="0"/>
      <w:divBdr>
        <w:top w:val="none" w:sz="0" w:space="0" w:color="auto"/>
        <w:left w:val="none" w:sz="0" w:space="0" w:color="auto"/>
        <w:bottom w:val="none" w:sz="0" w:space="0" w:color="auto"/>
        <w:right w:val="none" w:sz="0" w:space="0" w:color="auto"/>
      </w:divBdr>
    </w:div>
    <w:div w:id="1073427298">
      <w:bodyDiv w:val="1"/>
      <w:marLeft w:val="0"/>
      <w:marRight w:val="0"/>
      <w:marTop w:val="0"/>
      <w:marBottom w:val="0"/>
      <w:divBdr>
        <w:top w:val="none" w:sz="0" w:space="0" w:color="auto"/>
        <w:left w:val="none" w:sz="0" w:space="0" w:color="auto"/>
        <w:bottom w:val="none" w:sz="0" w:space="0" w:color="auto"/>
        <w:right w:val="none" w:sz="0" w:space="0" w:color="auto"/>
      </w:divBdr>
    </w:div>
    <w:div w:id="1099445633">
      <w:bodyDiv w:val="1"/>
      <w:marLeft w:val="0"/>
      <w:marRight w:val="0"/>
      <w:marTop w:val="0"/>
      <w:marBottom w:val="0"/>
      <w:divBdr>
        <w:top w:val="none" w:sz="0" w:space="0" w:color="auto"/>
        <w:left w:val="none" w:sz="0" w:space="0" w:color="auto"/>
        <w:bottom w:val="none" w:sz="0" w:space="0" w:color="auto"/>
        <w:right w:val="none" w:sz="0" w:space="0" w:color="auto"/>
      </w:divBdr>
    </w:div>
    <w:div w:id="1146897225">
      <w:bodyDiv w:val="1"/>
      <w:marLeft w:val="0"/>
      <w:marRight w:val="0"/>
      <w:marTop w:val="0"/>
      <w:marBottom w:val="0"/>
      <w:divBdr>
        <w:top w:val="none" w:sz="0" w:space="0" w:color="auto"/>
        <w:left w:val="none" w:sz="0" w:space="0" w:color="auto"/>
        <w:bottom w:val="none" w:sz="0" w:space="0" w:color="auto"/>
        <w:right w:val="none" w:sz="0" w:space="0" w:color="auto"/>
      </w:divBdr>
    </w:div>
    <w:div w:id="1146973482">
      <w:bodyDiv w:val="1"/>
      <w:marLeft w:val="0"/>
      <w:marRight w:val="0"/>
      <w:marTop w:val="0"/>
      <w:marBottom w:val="0"/>
      <w:divBdr>
        <w:top w:val="none" w:sz="0" w:space="0" w:color="auto"/>
        <w:left w:val="none" w:sz="0" w:space="0" w:color="auto"/>
        <w:bottom w:val="none" w:sz="0" w:space="0" w:color="auto"/>
        <w:right w:val="none" w:sz="0" w:space="0" w:color="auto"/>
      </w:divBdr>
    </w:div>
    <w:div w:id="1161117266">
      <w:bodyDiv w:val="1"/>
      <w:marLeft w:val="0"/>
      <w:marRight w:val="0"/>
      <w:marTop w:val="0"/>
      <w:marBottom w:val="0"/>
      <w:divBdr>
        <w:top w:val="none" w:sz="0" w:space="0" w:color="auto"/>
        <w:left w:val="none" w:sz="0" w:space="0" w:color="auto"/>
        <w:bottom w:val="none" w:sz="0" w:space="0" w:color="auto"/>
        <w:right w:val="none" w:sz="0" w:space="0" w:color="auto"/>
      </w:divBdr>
    </w:div>
    <w:div w:id="1173035274">
      <w:bodyDiv w:val="1"/>
      <w:marLeft w:val="0"/>
      <w:marRight w:val="0"/>
      <w:marTop w:val="0"/>
      <w:marBottom w:val="0"/>
      <w:divBdr>
        <w:top w:val="none" w:sz="0" w:space="0" w:color="auto"/>
        <w:left w:val="none" w:sz="0" w:space="0" w:color="auto"/>
        <w:bottom w:val="none" w:sz="0" w:space="0" w:color="auto"/>
        <w:right w:val="none" w:sz="0" w:space="0" w:color="auto"/>
      </w:divBdr>
    </w:div>
    <w:div w:id="1185904269">
      <w:bodyDiv w:val="1"/>
      <w:marLeft w:val="0"/>
      <w:marRight w:val="0"/>
      <w:marTop w:val="0"/>
      <w:marBottom w:val="0"/>
      <w:divBdr>
        <w:top w:val="none" w:sz="0" w:space="0" w:color="auto"/>
        <w:left w:val="none" w:sz="0" w:space="0" w:color="auto"/>
        <w:bottom w:val="none" w:sz="0" w:space="0" w:color="auto"/>
        <w:right w:val="none" w:sz="0" w:space="0" w:color="auto"/>
      </w:divBdr>
    </w:div>
    <w:div w:id="1196121771">
      <w:bodyDiv w:val="1"/>
      <w:marLeft w:val="0"/>
      <w:marRight w:val="0"/>
      <w:marTop w:val="0"/>
      <w:marBottom w:val="0"/>
      <w:divBdr>
        <w:top w:val="none" w:sz="0" w:space="0" w:color="auto"/>
        <w:left w:val="none" w:sz="0" w:space="0" w:color="auto"/>
        <w:bottom w:val="none" w:sz="0" w:space="0" w:color="auto"/>
        <w:right w:val="none" w:sz="0" w:space="0" w:color="auto"/>
      </w:divBdr>
    </w:div>
    <w:div w:id="1207833243">
      <w:bodyDiv w:val="1"/>
      <w:marLeft w:val="0"/>
      <w:marRight w:val="0"/>
      <w:marTop w:val="0"/>
      <w:marBottom w:val="0"/>
      <w:divBdr>
        <w:top w:val="none" w:sz="0" w:space="0" w:color="auto"/>
        <w:left w:val="none" w:sz="0" w:space="0" w:color="auto"/>
        <w:bottom w:val="none" w:sz="0" w:space="0" w:color="auto"/>
        <w:right w:val="none" w:sz="0" w:space="0" w:color="auto"/>
      </w:divBdr>
    </w:div>
    <w:div w:id="1305115027">
      <w:bodyDiv w:val="1"/>
      <w:marLeft w:val="0"/>
      <w:marRight w:val="0"/>
      <w:marTop w:val="0"/>
      <w:marBottom w:val="0"/>
      <w:divBdr>
        <w:top w:val="none" w:sz="0" w:space="0" w:color="auto"/>
        <w:left w:val="none" w:sz="0" w:space="0" w:color="auto"/>
        <w:bottom w:val="none" w:sz="0" w:space="0" w:color="auto"/>
        <w:right w:val="none" w:sz="0" w:space="0" w:color="auto"/>
      </w:divBdr>
    </w:div>
    <w:div w:id="1317563591">
      <w:bodyDiv w:val="1"/>
      <w:marLeft w:val="0"/>
      <w:marRight w:val="0"/>
      <w:marTop w:val="0"/>
      <w:marBottom w:val="0"/>
      <w:divBdr>
        <w:top w:val="none" w:sz="0" w:space="0" w:color="auto"/>
        <w:left w:val="none" w:sz="0" w:space="0" w:color="auto"/>
        <w:bottom w:val="none" w:sz="0" w:space="0" w:color="auto"/>
        <w:right w:val="none" w:sz="0" w:space="0" w:color="auto"/>
      </w:divBdr>
    </w:div>
    <w:div w:id="1321887297">
      <w:bodyDiv w:val="1"/>
      <w:marLeft w:val="0"/>
      <w:marRight w:val="0"/>
      <w:marTop w:val="0"/>
      <w:marBottom w:val="0"/>
      <w:divBdr>
        <w:top w:val="none" w:sz="0" w:space="0" w:color="auto"/>
        <w:left w:val="none" w:sz="0" w:space="0" w:color="auto"/>
        <w:bottom w:val="none" w:sz="0" w:space="0" w:color="auto"/>
        <w:right w:val="none" w:sz="0" w:space="0" w:color="auto"/>
      </w:divBdr>
    </w:div>
    <w:div w:id="1322466432">
      <w:bodyDiv w:val="1"/>
      <w:marLeft w:val="0"/>
      <w:marRight w:val="0"/>
      <w:marTop w:val="0"/>
      <w:marBottom w:val="0"/>
      <w:divBdr>
        <w:top w:val="none" w:sz="0" w:space="0" w:color="auto"/>
        <w:left w:val="none" w:sz="0" w:space="0" w:color="auto"/>
        <w:bottom w:val="none" w:sz="0" w:space="0" w:color="auto"/>
        <w:right w:val="none" w:sz="0" w:space="0" w:color="auto"/>
      </w:divBdr>
    </w:div>
    <w:div w:id="1346253774">
      <w:bodyDiv w:val="1"/>
      <w:marLeft w:val="0"/>
      <w:marRight w:val="0"/>
      <w:marTop w:val="0"/>
      <w:marBottom w:val="0"/>
      <w:divBdr>
        <w:top w:val="none" w:sz="0" w:space="0" w:color="auto"/>
        <w:left w:val="none" w:sz="0" w:space="0" w:color="auto"/>
        <w:bottom w:val="none" w:sz="0" w:space="0" w:color="auto"/>
        <w:right w:val="none" w:sz="0" w:space="0" w:color="auto"/>
      </w:divBdr>
    </w:div>
    <w:div w:id="1356536046">
      <w:bodyDiv w:val="1"/>
      <w:marLeft w:val="0"/>
      <w:marRight w:val="0"/>
      <w:marTop w:val="0"/>
      <w:marBottom w:val="0"/>
      <w:divBdr>
        <w:top w:val="none" w:sz="0" w:space="0" w:color="auto"/>
        <w:left w:val="none" w:sz="0" w:space="0" w:color="auto"/>
        <w:bottom w:val="none" w:sz="0" w:space="0" w:color="auto"/>
        <w:right w:val="none" w:sz="0" w:space="0" w:color="auto"/>
      </w:divBdr>
    </w:div>
    <w:div w:id="1398357444">
      <w:bodyDiv w:val="1"/>
      <w:marLeft w:val="0"/>
      <w:marRight w:val="0"/>
      <w:marTop w:val="0"/>
      <w:marBottom w:val="0"/>
      <w:divBdr>
        <w:top w:val="none" w:sz="0" w:space="0" w:color="auto"/>
        <w:left w:val="none" w:sz="0" w:space="0" w:color="auto"/>
        <w:bottom w:val="none" w:sz="0" w:space="0" w:color="auto"/>
        <w:right w:val="none" w:sz="0" w:space="0" w:color="auto"/>
      </w:divBdr>
    </w:div>
    <w:div w:id="1400061173">
      <w:bodyDiv w:val="1"/>
      <w:marLeft w:val="0"/>
      <w:marRight w:val="0"/>
      <w:marTop w:val="0"/>
      <w:marBottom w:val="0"/>
      <w:divBdr>
        <w:top w:val="none" w:sz="0" w:space="0" w:color="auto"/>
        <w:left w:val="none" w:sz="0" w:space="0" w:color="auto"/>
        <w:bottom w:val="none" w:sz="0" w:space="0" w:color="auto"/>
        <w:right w:val="none" w:sz="0" w:space="0" w:color="auto"/>
      </w:divBdr>
    </w:div>
    <w:div w:id="1427849523">
      <w:bodyDiv w:val="1"/>
      <w:marLeft w:val="0"/>
      <w:marRight w:val="0"/>
      <w:marTop w:val="0"/>
      <w:marBottom w:val="0"/>
      <w:divBdr>
        <w:top w:val="none" w:sz="0" w:space="0" w:color="auto"/>
        <w:left w:val="none" w:sz="0" w:space="0" w:color="auto"/>
        <w:bottom w:val="none" w:sz="0" w:space="0" w:color="auto"/>
        <w:right w:val="none" w:sz="0" w:space="0" w:color="auto"/>
      </w:divBdr>
    </w:div>
    <w:div w:id="1461806820">
      <w:bodyDiv w:val="1"/>
      <w:marLeft w:val="0"/>
      <w:marRight w:val="0"/>
      <w:marTop w:val="0"/>
      <w:marBottom w:val="0"/>
      <w:divBdr>
        <w:top w:val="none" w:sz="0" w:space="0" w:color="auto"/>
        <w:left w:val="none" w:sz="0" w:space="0" w:color="auto"/>
        <w:bottom w:val="none" w:sz="0" w:space="0" w:color="auto"/>
        <w:right w:val="none" w:sz="0" w:space="0" w:color="auto"/>
      </w:divBdr>
    </w:div>
    <w:div w:id="1480222558">
      <w:bodyDiv w:val="1"/>
      <w:marLeft w:val="0"/>
      <w:marRight w:val="0"/>
      <w:marTop w:val="0"/>
      <w:marBottom w:val="0"/>
      <w:divBdr>
        <w:top w:val="none" w:sz="0" w:space="0" w:color="auto"/>
        <w:left w:val="none" w:sz="0" w:space="0" w:color="auto"/>
        <w:bottom w:val="none" w:sz="0" w:space="0" w:color="auto"/>
        <w:right w:val="none" w:sz="0" w:space="0" w:color="auto"/>
      </w:divBdr>
    </w:div>
    <w:div w:id="1507331391">
      <w:bodyDiv w:val="1"/>
      <w:marLeft w:val="0"/>
      <w:marRight w:val="0"/>
      <w:marTop w:val="0"/>
      <w:marBottom w:val="0"/>
      <w:divBdr>
        <w:top w:val="none" w:sz="0" w:space="0" w:color="auto"/>
        <w:left w:val="none" w:sz="0" w:space="0" w:color="auto"/>
        <w:bottom w:val="none" w:sz="0" w:space="0" w:color="auto"/>
        <w:right w:val="none" w:sz="0" w:space="0" w:color="auto"/>
      </w:divBdr>
    </w:div>
    <w:div w:id="1509634780">
      <w:bodyDiv w:val="1"/>
      <w:marLeft w:val="0"/>
      <w:marRight w:val="0"/>
      <w:marTop w:val="0"/>
      <w:marBottom w:val="0"/>
      <w:divBdr>
        <w:top w:val="none" w:sz="0" w:space="0" w:color="auto"/>
        <w:left w:val="none" w:sz="0" w:space="0" w:color="auto"/>
        <w:bottom w:val="none" w:sz="0" w:space="0" w:color="auto"/>
        <w:right w:val="none" w:sz="0" w:space="0" w:color="auto"/>
      </w:divBdr>
    </w:div>
    <w:div w:id="1540629926">
      <w:bodyDiv w:val="1"/>
      <w:marLeft w:val="0"/>
      <w:marRight w:val="0"/>
      <w:marTop w:val="0"/>
      <w:marBottom w:val="0"/>
      <w:divBdr>
        <w:top w:val="none" w:sz="0" w:space="0" w:color="auto"/>
        <w:left w:val="none" w:sz="0" w:space="0" w:color="auto"/>
        <w:bottom w:val="none" w:sz="0" w:space="0" w:color="auto"/>
        <w:right w:val="none" w:sz="0" w:space="0" w:color="auto"/>
      </w:divBdr>
    </w:div>
    <w:div w:id="1552423739">
      <w:bodyDiv w:val="1"/>
      <w:marLeft w:val="0"/>
      <w:marRight w:val="0"/>
      <w:marTop w:val="0"/>
      <w:marBottom w:val="0"/>
      <w:divBdr>
        <w:top w:val="none" w:sz="0" w:space="0" w:color="auto"/>
        <w:left w:val="none" w:sz="0" w:space="0" w:color="auto"/>
        <w:bottom w:val="none" w:sz="0" w:space="0" w:color="auto"/>
        <w:right w:val="none" w:sz="0" w:space="0" w:color="auto"/>
      </w:divBdr>
    </w:div>
    <w:div w:id="1562137737">
      <w:bodyDiv w:val="1"/>
      <w:marLeft w:val="0"/>
      <w:marRight w:val="0"/>
      <w:marTop w:val="0"/>
      <w:marBottom w:val="0"/>
      <w:divBdr>
        <w:top w:val="none" w:sz="0" w:space="0" w:color="auto"/>
        <w:left w:val="none" w:sz="0" w:space="0" w:color="auto"/>
        <w:bottom w:val="none" w:sz="0" w:space="0" w:color="auto"/>
        <w:right w:val="none" w:sz="0" w:space="0" w:color="auto"/>
      </w:divBdr>
    </w:div>
    <w:div w:id="1581912006">
      <w:bodyDiv w:val="1"/>
      <w:marLeft w:val="0"/>
      <w:marRight w:val="0"/>
      <w:marTop w:val="0"/>
      <w:marBottom w:val="0"/>
      <w:divBdr>
        <w:top w:val="none" w:sz="0" w:space="0" w:color="auto"/>
        <w:left w:val="none" w:sz="0" w:space="0" w:color="auto"/>
        <w:bottom w:val="none" w:sz="0" w:space="0" w:color="auto"/>
        <w:right w:val="none" w:sz="0" w:space="0" w:color="auto"/>
      </w:divBdr>
    </w:div>
    <w:div w:id="1589579430">
      <w:bodyDiv w:val="1"/>
      <w:marLeft w:val="0"/>
      <w:marRight w:val="0"/>
      <w:marTop w:val="0"/>
      <w:marBottom w:val="0"/>
      <w:divBdr>
        <w:top w:val="none" w:sz="0" w:space="0" w:color="auto"/>
        <w:left w:val="none" w:sz="0" w:space="0" w:color="auto"/>
        <w:bottom w:val="none" w:sz="0" w:space="0" w:color="auto"/>
        <w:right w:val="none" w:sz="0" w:space="0" w:color="auto"/>
      </w:divBdr>
    </w:div>
    <w:div w:id="1648165304">
      <w:bodyDiv w:val="1"/>
      <w:marLeft w:val="0"/>
      <w:marRight w:val="0"/>
      <w:marTop w:val="0"/>
      <w:marBottom w:val="0"/>
      <w:divBdr>
        <w:top w:val="none" w:sz="0" w:space="0" w:color="auto"/>
        <w:left w:val="none" w:sz="0" w:space="0" w:color="auto"/>
        <w:bottom w:val="none" w:sz="0" w:space="0" w:color="auto"/>
        <w:right w:val="none" w:sz="0" w:space="0" w:color="auto"/>
      </w:divBdr>
    </w:div>
    <w:div w:id="1695763752">
      <w:bodyDiv w:val="1"/>
      <w:marLeft w:val="0"/>
      <w:marRight w:val="0"/>
      <w:marTop w:val="0"/>
      <w:marBottom w:val="0"/>
      <w:divBdr>
        <w:top w:val="none" w:sz="0" w:space="0" w:color="auto"/>
        <w:left w:val="none" w:sz="0" w:space="0" w:color="auto"/>
        <w:bottom w:val="none" w:sz="0" w:space="0" w:color="auto"/>
        <w:right w:val="none" w:sz="0" w:space="0" w:color="auto"/>
      </w:divBdr>
    </w:div>
    <w:div w:id="1723480887">
      <w:bodyDiv w:val="1"/>
      <w:marLeft w:val="0"/>
      <w:marRight w:val="0"/>
      <w:marTop w:val="0"/>
      <w:marBottom w:val="0"/>
      <w:divBdr>
        <w:top w:val="none" w:sz="0" w:space="0" w:color="auto"/>
        <w:left w:val="none" w:sz="0" w:space="0" w:color="auto"/>
        <w:bottom w:val="none" w:sz="0" w:space="0" w:color="auto"/>
        <w:right w:val="none" w:sz="0" w:space="0" w:color="auto"/>
      </w:divBdr>
    </w:div>
    <w:div w:id="1760634016">
      <w:bodyDiv w:val="1"/>
      <w:marLeft w:val="0"/>
      <w:marRight w:val="0"/>
      <w:marTop w:val="0"/>
      <w:marBottom w:val="0"/>
      <w:divBdr>
        <w:top w:val="none" w:sz="0" w:space="0" w:color="auto"/>
        <w:left w:val="none" w:sz="0" w:space="0" w:color="auto"/>
        <w:bottom w:val="none" w:sz="0" w:space="0" w:color="auto"/>
        <w:right w:val="none" w:sz="0" w:space="0" w:color="auto"/>
      </w:divBdr>
    </w:div>
    <w:div w:id="1781412884">
      <w:bodyDiv w:val="1"/>
      <w:marLeft w:val="0"/>
      <w:marRight w:val="0"/>
      <w:marTop w:val="0"/>
      <w:marBottom w:val="0"/>
      <w:divBdr>
        <w:top w:val="none" w:sz="0" w:space="0" w:color="auto"/>
        <w:left w:val="none" w:sz="0" w:space="0" w:color="auto"/>
        <w:bottom w:val="none" w:sz="0" w:space="0" w:color="auto"/>
        <w:right w:val="none" w:sz="0" w:space="0" w:color="auto"/>
      </w:divBdr>
    </w:div>
    <w:div w:id="1823156904">
      <w:bodyDiv w:val="1"/>
      <w:marLeft w:val="0"/>
      <w:marRight w:val="0"/>
      <w:marTop w:val="0"/>
      <w:marBottom w:val="0"/>
      <w:divBdr>
        <w:top w:val="none" w:sz="0" w:space="0" w:color="auto"/>
        <w:left w:val="none" w:sz="0" w:space="0" w:color="auto"/>
        <w:bottom w:val="none" w:sz="0" w:space="0" w:color="auto"/>
        <w:right w:val="none" w:sz="0" w:space="0" w:color="auto"/>
      </w:divBdr>
    </w:div>
    <w:div w:id="1879002240">
      <w:bodyDiv w:val="1"/>
      <w:marLeft w:val="0"/>
      <w:marRight w:val="0"/>
      <w:marTop w:val="0"/>
      <w:marBottom w:val="0"/>
      <w:divBdr>
        <w:top w:val="none" w:sz="0" w:space="0" w:color="auto"/>
        <w:left w:val="none" w:sz="0" w:space="0" w:color="auto"/>
        <w:bottom w:val="none" w:sz="0" w:space="0" w:color="auto"/>
        <w:right w:val="none" w:sz="0" w:space="0" w:color="auto"/>
      </w:divBdr>
    </w:div>
    <w:div w:id="1909265371">
      <w:bodyDiv w:val="1"/>
      <w:marLeft w:val="0"/>
      <w:marRight w:val="0"/>
      <w:marTop w:val="0"/>
      <w:marBottom w:val="0"/>
      <w:divBdr>
        <w:top w:val="none" w:sz="0" w:space="0" w:color="auto"/>
        <w:left w:val="none" w:sz="0" w:space="0" w:color="auto"/>
        <w:bottom w:val="none" w:sz="0" w:space="0" w:color="auto"/>
        <w:right w:val="none" w:sz="0" w:space="0" w:color="auto"/>
      </w:divBdr>
    </w:div>
    <w:div w:id="1916814172">
      <w:bodyDiv w:val="1"/>
      <w:marLeft w:val="0"/>
      <w:marRight w:val="0"/>
      <w:marTop w:val="0"/>
      <w:marBottom w:val="0"/>
      <w:divBdr>
        <w:top w:val="none" w:sz="0" w:space="0" w:color="auto"/>
        <w:left w:val="none" w:sz="0" w:space="0" w:color="auto"/>
        <w:bottom w:val="none" w:sz="0" w:space="0" w:color="auto"/>
        <w:right w:val="none" w:sz="0" w:space="0" w:color="auto"/>
      </w:divBdr>
    </w:div>
    <w:div w:id="1938322967">
      <w:bodyDiv w:val="1"/>
      <w:marLeft w:val="0"/>
      <w:marRight w:val="0"/>
      <w:marTop w:val="0"/>
      <w:marBottom w:val="0"/>
      <w:divBdr>
        <w:top w:val="none" w:sz="0" w:space="0" w:color="auto"/>
        <w:left w:val="none" w:sz="0" w:space="0" w:color="auto"/>
        <w:bottom w:val="none" w:sz="0" w:space="0" w:color="auto"/>
        <w:right w:val="none" w:sz="0" w:space="0" w:color="auto"/>
      </w:divBdr>
    </w:div>
    <w:div w:id="1956329375">
      <w:bodyDiv w:val="1"/>
      <w:marLeft w:val="0"/>
      <w:marRight w:val="0"/>
      <w:marTop w:val="0"/>
      <w:marBottom w:val="0"/>
      <w:divBdr>
        <w:top w:val="none" w:sz="0" w:space="0" w:color="auto"/>
        <w:left w:val="none" w:sz="0" w:space="0" w:color="auto"/>
        <w:bottom w:val="none" w:sz="0" w:space="0" w:color="auto"/>
        <w:right w:val="none" w:sz="0" w:space="0" w:color="auto"/>
      </w:divBdr>
    </w:div>
    <w:div w:id="1967732916">
      <w:bodyDiv w:val="1"/>
      <w:marLeft w:val="0"/>
      <w:marRight w:val="0"/>
      <w:marTop w:val="0"/>
      <w:marBottom w:val="0"/>
      <w:divBdr>
        <w:top w:val="none" w:sz="0" w:space="0" w:color="auto"/>
        <w:left w:val="none" w:sz="0" w:space="0" w:color="auto"/>
        <w:bottom w:val="none" w:sz="0" w:space="0" w:color="auto"/>
        <w:right w:val="none" w:sz="0" w:space="0" w:color="auto"/>
      </w:divBdr>
    </w:div>
    <w:div w:id="2008317800">
      <w:bodyDiv w:val="1"/>
      <w:marLeft w:val="0"/>
      <w:marRight w:val="0"/>
      <w:marTop w:val="0"/>
      <w:marBottom w:val="0"/>
      <w:divBdr>
        <w:top w:val="none" w:sz="0" w:space="0" w:color="auto"/>
        <w:left w:val="none" w:sz="0" w:space="0" w:color="auto"/>
        <w:bottom w:val="none" w:sz="0" w:space="0" w:color="auto"/>
        <w:right w:val="none" w:sz="0" w:space="0" w:color="auto"/>
      </w:divBdr>
    </w:div>
    <w:div w:id="2042124776">
      <w:bodyDiv w:val="1"/>
      <w:marLeft w:val="0"/>
      <w:marRight w:val="0"/>
      <w:marTop w:val="0"/>
      <w:marBottom w:val="0"/>
      <w:divBdr>
        <w:top w:val="none" w:sz="0" w:space="0" w:color="auto"/>
        <w:left w:val="none" w:sz="0" w:space="0" w:color="auto"/>
        <w:bottom w:val="none" w:sz="0" w:space="0" w:color="auto"/>
        <w:right w:val="none" w:sz="0" w:space="0" w:color="auto"/>
      </w:divBdr>
    </w:div>
    <w:div w:id="2042171520">
      <w:bodyDiv w:val="1"/>
      <w:marLeft w:val="0"/>
      <w:marRight w:val="0"/>
      <w:marTop w:val="0"/>
      <w:marBottom w:val="0"/>
      <w:divBdr>
        <w:top w:val="none" w:sz="0" w:space="0" w:color="auto"/>
        <w:left w:val="none" w:sz="0" w:space="0" w:color="auto"/>
        <w:bottom w:val="none" w:sz="0" w:space="0" w:color="auto"/>
        <w:right w:val="none" w:sz="0" w:space="0" w:color="auto"/>
      </w:divBdr>
    </w:div>
    <w:div w:id="2084179234">
      <w:bodyDiv w:val="1"/>
      <w:marLeft w:val="0"/>
      <w:marRight w:val="0"/>
      <w:marTop w:val="0"/>
      <w:marBottom w:val="0"/>
      <w:divBdr>
        <w:top w:val="none" w:sz="0" w:space="0" w:color="auto"/>
        <w:left w:val="none" w:sz="0" w:space="0" w:color="auto"/>
        <w:bottom w:val="none" w:sz="0" w:space="0" w:color="auto"/>
        <w:right w:val="none" w:sz="0" w:space="0" w:color="auto"/>
      </w:divBdr>
    </w:div>
    <w:div w:id="2096899296">
      <w:bodyDiv w:val="1"/>
      <w:marLeft w:val="0"/>
      <w:marRight w:val="0"/>
      <w:marTop w:val="0"/>
      <w:marBottom w:val="0"/>
      <w:divBdr>
        <w:top w:val="none" w:sz="0" w:space="0" w:color="auto"/>
        <w:left w:val="none" w:sz="0" w:space="0" w:color="auto"/>
        <w:bottom w:val="none" w:sz="0" w:space="0" w:color="auto"/>
        <w:right w:val="none" w:sz="0" w:space="0" w:color="auto"/>
      </w:divBdr>
    </w:div>
    <w:div w:id="2106146144">
      <w:bodyDiv w:val="1"/>
      <w:marLeft w:val="0"/>
      <w:marRight w:val="0"/>
      <w:marTop w:val="0"/>
      <w:marBottom w:val="0"/>
      <w:divBdr>
        <w:top w:val="none" w:sz="0" w:space="0" w:color="auto"/>
        <w:left w:val="none" w:sz="0" w:space="0" w:color="auto"/>
        <w:bottom w:val="none" w:sz="0" w:space="0" w:color="auto"/>
        <w:right w:val="none" w:sz="0" w:space="0" w:color="auto"/>
      </w:divBdr>
    </w:div>
    <w:div w:id="2111467232">
      <w:bodyDiv w:val="1"/>
      <w:marLeft w:val="0"/>
      <w:marRight w:val="0"/>
      <w:marTop w:val="0"/>
      <w:marBottom w:val="0"/>
      <w:divBdr>
        <w:top w:val="none" w:sz="0" w:space="0" w:color="auto"/>
        <w:left w:val="none" w:sz="0" w:space="0" w:color="auto"/>
        <w:bottom w:val="none" w:sz="0" w:space="0" w:color="auto"/>
        <w:right w:val="none" w:sz="0" w:space="0" w:color="auto"/>
      </w:divBdr>
    </w:div>
    <w:div w:id="211544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mamzuri12@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ayrec@tiu.edu.iq"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b21</b:Tag>
    <b:SourceType>JournalArticle</b:SourceType>
    <b:Guid>{DA255F15-58A0-4216-987E-727204EF8870}</b:Guid>
    <b:Author>
      <b:Author>
        <b:NameList>
          <b:Person>
            <b:Last>Sabah</b:Last>
            <b:First>Rawand</b:First>
          </b:Person>
        </b:NameList>
      </b:Author>
    </b:Author>
    <b:Title>Translating Idioms from Kurdish to English According to Mona Baker's strategies</b:Title>
    <b:Year>2021</b:Year>
    <b:Pages>246-251</b:Pages>
    <b:City>Hawler</b:City>
    <b:Month>June</b:Month>
    <b:Day>24</b:Day>
    <b:YearAccessed>2022</b:YearAccessed>
    <b:MonthAccessed>04</b:MonthAccessed>
    <b:DayAccessed>05</b:DayAccessed>
    <b:URL>https://www.researchgate.net/publication/352707814_Translating_Idioms_from_Kurdish_to_English_According_to_Mona_Baker's_strategies/citation/download</b:URL>
    <b:RefOrder>10</b:RefOrder>
  </b:Source>
  <b:Source>
    <b:Tag>Fac18</b:Tag>
    <b:SourceType>JournalArticle</b:SourceType>
    <b:Guid>{7D7390B3-124A-4DCD-A6AA-2B4C946CC42E}</b:Guid>
    <b:Author>
      <b:Author>
        <b:NameList>
          <b:Person>
            <b:Last>Fachrizal</b:Last>
            <b:First>AJI</b:First>
          </b:Person>
        </b:NameList>
      </b:Author>
    </b:Author>
    <b:Title>The Translation Strategy of Idiomatic Expression in English Indonesian Subtitle of the Infiltrator Movie</b:Title>
    <b:Year>2018</b:Year>
    <b:Month>Nov</b:Month>
    <b:Day>29</b:Day>
    <b:YearAccessed>2022</b:YearAccessed>
    <b:MonthAccessed>April</b:MonthAccessed>
    <b:DayAccessed>10</b:DayAccessed>
    <b:RefOrder>7</b:RefOrder>
  </b:Source>
  <b:Source>
    <b:Tag>MON92</b:Tag>
    <b:SourceType>Book</b:SourceType>
    <b:Guid>{14C56D92-C1D5-463D-B159-20CB3ABBFC14}</b:Guid>
    <b:Title>In Other Words</b:Title>
    <b:Year>1992</b:Year>
    <b:City>London and Newyork</b:City>
    <b:Publisher>Taylor &amp; Francis e-Library, 2001</b:Publisher>
    <b:Author>
      <b:Author>
        <b:NameList>
          <b:Person>
            <b:Last>BAKER</b:Last>
            <b:First>MONA</b:First>
          </b:Person>
        </b:NameList>
      </b:Author>
    </b:Author>
    <b:StandardNumber>0-203-13359-5</b:StandardNumber>
    <b:YearAccessed>2022</b:YearAccessed>
    <b:MonthAccessed>April</b:MonthAccessed>
    <b:URL>https://www.academia.edu/5675886/In_Other_Words_A_Coursebook_on_Translation_Mona_Baker</b:URL>
    <b:RefOrder>3</b:RefOrder>
  </b:Source>
  <b:Source>
    <b:Tag>Sho12</b:Tag>
    <b:SourceType>JournalArticle</b:SourceType>
    <b:Guid>{4FD96C75-AD45-47A2-8A7A-28881045CA89}</b:Guid>
    <b:Title>Translation of Idioms and Fixed Expressions:Strategies and Difficulties</b:Title>
    <b:Year>2012</b:Year>
    <b:Pages>1220-1229</b:Pages>
    <b:Author>
      <b:Author>
        <b:NameList>
          <b:Person>
            <b:Last>Shojae</b:Last>
            <b:First>Amir</b:First>
          </b:Person>
        </b:NameList>
      </b:Author>
    </b:Author>
    <b:Volume>2</b:Volume>
    <b:Issue>6</b:Issue>
    <b:Month>June</b:Month>
    <b:StandardNumber>1799-2591</b:StandardNumber>
    <b:YearAccessed>2022</b:YearAccessed>
    <b:MonthAccessed>April</b:MonthAccessed>
    <b:DayAccessed>15</b:DayAccessed>
    <b:URL>http://www.academypublication.com/issues/past/tpls/vol02/06/18.pdf</b:URL>
    <b:DOI>10.4304/tpls.2.6.1220-1229</b:DOI>
    <b:RefOrder>4</b:RefOrder>
  </b:Source>
  <b:Source>
    <b:Tag>Kar08</b:Tag>
    <b:SourceType>Book</b:SourceType>
    <b:Guid>{00636F47-217A-401F-8973-365F03EF7FDC}</b:Guid>
    <b:Title>Laskar pelangi</b:Title>
    <b:Year>2008</b:Year>
    <b:Pages>263</b:Pages>
    <b:Author>
      <b:Author>
        <b:NameList>
          <b:Person>
            <b:Last>Karni</b:Last>
            <b:First>Asrori</b:First>
            <b:Middle>S.</b:Middle>
          </b:Person>
        </b:NameList>
      </b:Author>
    </b:Author>
    <b:City>Jakarta , Ujungberung, Bandung </b:City>
    <b:Publisher> Hikmah, Didistribusikan oleh Mizan Media Utama </b:Publisher>
    <b:CountryRegion>Indonesia</b:CountryRegion>
    <b:YearAccessed>2022</b:YearAccessed>
    <b:MonthAccessed>04</b:MonthAccessed>
    <b:DayAccessed>18</b:DayAccessed>
    <b:URL>https://openlibrary.org/works/OL13719321W/Laskar_pelangi</b:URL>
    <b:RefOrder>9</b:RefOrder>
  </b:Source>
  <b:Source>
    <b:Tag>Lar84</b:Tag>
    <b:SourceType>Book</b:SourceType>
    <b:Guid>{21DC7E13-C7E2-469A-A833-1BD446D17F51}</b:Guid>
    <b:Author>
      <b:Author>
        <b:NameList>
          <b:Person>
            <b:Last>Larson</b:Last>
            <b:First>Mildred</b:First>
            <b:Middle>L.</b:Middle>
          </b:Person>
        </b:NameList>
      </b:Author>
    </b:Author>
    <b:Title>Meaning-based translation: A guide to cross-language equivalence</b:Title>
    <b:Year>1984</b:Year>
    <b:City>New York, and London</b:City>
    <b:Publisher>University Press of America</b:Publisher>
    <b:Pages>537</b:Pages>
    <b:YearAccessed>2022</b:YearAccessed>
    <b:MonthAccessed>April</b:MonthAccessed>
    <b:DayAccessed>17</b:DayAccessed>
    <b:URL>https://www.sciencedirect.com/science/article/pii/0024384187900179</b:URL>
    <b:RefOrder>5</b:RefOrder>
  </b:Source>
  <b:Source>
    <b:Tag>Urd79</b:Tag>
    <b:SourceType>Book</b:SourceType>
    <b:Guid>{F735CC94-32F9-4803-A69A-04DE9B8BF6AF}</b:Guid>
    <b:Author>
      <b:Author>
        <b:NameList>
          <b:Person>
            <b:Last>Longman</b:Last>
          </b:Person>
        </b:NameList>
      </b:Author>
    </b:Author>
    <b:Title>Dictionary of English Idioms</b:Title>
    <b:Year>1979</b:Year>
    <b:Publisher>Harlow : Longman</b:Publisher>
    <b:StandardNumber>UCSC:32106005019440</b:StandardNumber>
    <b:YearAccessed>2022</b:YearAccessed>
    <b:MonthAccessed>April</b:MonthAccessed>
    <b:DayAccessed>16</b:DayAccessed>
    <b:URL>https://sairaviola.net/pdf/longman-dictionary-of-english-idioms/</b:URL>
    <b:RefOrder>6</b:RefOrder>
  </b:Source>
  <b:Source>
    <b:Tag>McC10</b:Tag>
    <b:SourceType>Book</b:SourceType>
    <b:Guid>{958A1854-CAC7-4DD9-A132-C5A4C9F7BB3A}</b:Guid>
    <b:Author>
      <b:Author>
        <b:NameList>
          <b:Person>
            <b:Last>Mc Carthy M.</b:Last>
            <b:First>O'</b:First>
            <b:Middle>Dell F.</b:Middle>
          </b:Person>
        </b:NameList>
      </b:Author>
    </b:Author>
    <b:Title>Test Your English Vocabulary In Use</b:Title>
    <b:Year>2010</b:Year>
    <b:Edition>2nd edition</b:Edition>
    <b:YearAccessed>2022</b:YearAccessed>
    <b:MonthAccessed>April</b:MonthAccessed>
    <b:DayAccessed>15</b:DayAccessed>
    <b:URL>https://archive.org/details/McCarthyM.ODellF.TestYourEnglishVocabularyInUse.Elementary2010</b:URL>
    <b:RefOrder>1</b:RefOrder>
  </b:Source>
  <b:Source>
    <b:Tag>Say14</b:Tag>
    <b:SourceType>Book</b:SourceType>
    <b:Guid>{0AFE027E-A488-433B-AFF7-89297AAB5D25}</b:Guid>
    <b:Author>
      <b:Author>
        <b:NameList>
          <b:Person>
            <b:Last>Sayogie</b:Last>
            <b:First>Frans</b:First>
          </b:Person>
        </b:NameList>
      </b:Author>
    </b:Author>
    <b:Title>Teori dan praktik penerjemahan</b:Title>
    <b:Year>2014</b:Year>
    <b:City>Jakarta</b:City>
    <b:StandardNumber>978-979-3907-33-0</b:StandardNumber>
    <b:YearAccessed>2022</b:YearAccessed>
    <b:MonthAccessed>April</b:MonthAccessed>
    <b:DayAccessed>14</b:DayAccessed>
    <b:URL>https://opac.perpusnas.go.id/DetailOpac.aspx?id=914302</b:URL>
    <b:RefOrder>2</b:RefOrder>
  </b:Source>
  <b:Source>
    <b:Tag>Sap12</b:Tag>
    <b:SourceType>Book</b:SourceType>
    <b:Guid>{F8E50126-E7A7-4F10-8ED0-AACB37020F4F}</b:Guid>
    <b:Author>
      <b:Author>
        <b:NameList>
          <b:Person>
            <b:Last>Saputro</b:Last>
            <b:First>Rizky</b:First>
            <b:Middle>Febriawan</b:Middle>
          </b:Person>
        </b:NameList>
      </b:Author>
    </b:Author>
    <b:Title>Idioms and Strategies of Translation in Harry Potter and the Deathly hallows</b:Title>
    <b:Year>2012</b:Year>
    <b:Publisher>E-Journal</b:Publisher>
    <b:Volume>1</b:Volume>
    <b:Pages>023-028</b:Pages>
    <b:YearAccessed>2022</b:YearAccessed>
    <b:MonthAccessed>April</b:MonthAccessed>
    <b:DayAccessed>22</b:DayAccessed>
    <b:URL>http://journal.unair.ac.id/download-fullpapers-anglicistf435c1d4fe2full.pdf</b:URL>
    <b:RefOrder>8</b:RefOrder>
  </b:Source>
  <b:Source>
    <b:Tag>Ped10</b:Tag>
    <b:SourceType>JournalArticle</b:SourceType>
    <b:Guid>{07733B0A-450B-4071-8B0B-F99E2EF9EBFA}</b:Guid>
    <b:Author>
      <b:Author>
        <b:NameList>
          <b:Person>
            <b:Last>Araujo</b:Last>
            <b:First>Pedro</b:First>
            <b:Middle>de</b:Middle>
          </b:Person>
        </b:NameList>
      </b:Author>
    </b:Author>
    <b:Title>Estimating the effects of dormitory living on student performance</b:Title>
    <b:JournalName>SSRN Electronic</b:JournalName>
    <b:Year>2010</b:Year>
    <b:Pages>866-878</b:Pages>
    <b:RefOrder>3</b:RefOrder>
  </b:Source>
  <b:Source>
    <b:Tag>Muh12</b:Tag>
    <b:SourceType>JournalArticle</b:SourceType>
    <b:Guid>{29E36931-D051-488C-9D5C-0C06A2A1210F}</b:Guid>
    <b:Title>Satisfaction of students living environment between on - Campus and Off-Campus Settings: A conceptual overview</b:Title>
    <b:Year>2012</b:Year>
    <b:Author>
      <b:Author>
        <b:NameList>
          <b:Person>
            <b:Last>Muhammad Hilmy Muslim</b:Last>
            <b:First>Hafazah</b:First>
            <b:Middle>Abdul Karim, Ishak Che Abdullah</b:Middle>
          </b:Person>
        </b:NameList>
      </b:Author>
    </b:Author>
    <b:JournalName>elsevier</b:JournalName>
    <b:Pages>601 – 614</b:Pages>
    <b:RefOrder>4</b:RefOrder>
  </b:Source>
  <b:Source>
    <b:Tag>CLo12</b:Tag>
    <b:SourceType>JournalArticle</b:SourceType>
    <b:Guid>{3CFAE3CB-CB46-4D31-8495-EFF16B96EB2E}</b:Guid>
    <b:Author>
      <b:Author>
        <b:NameList>
          <b:Person>
            <b:Last>Reynolds</b:Last>
            <b:First>C.</b:First>
            <b:Middle>Lockwood</b:Middle>
          </b:Person>
        </b:NameList>
      </b:Author>
    </b:Author>
    <b:Title>Estimating the Causal Effects of Dormitory Residence During College on Student Outcomes</b:Title>
    <b:JournalName>Kent State University</b:JournalName>
    <b:Year>2012</b:Year>
    <b:RefOrder>5</b:RefOrder>
  </b:Source>
  <b:Source>
    <b:Tag>Ilk17</b:Tag>
    <b:SourceType>JournalArticle</b:SourceType>
    <b:Guid>{EF242A98-08A4-4E19-8381-100DF1411169}</b:Guid>
    <b:Author>
      <b:Author>
        <b:NameList>
          <b:Person>
            <b:Last>Ilker Itikan</b:Last>
            <b:First>Kabiru</b:First>
            <b:Middle>Bala, Ogunjesa Babatope, Meliz Yuvah and Ismail Bakir</b:Middle>
          </b:Person>
        </b:NameList>
      </b:Author>
    </b:Author>
    <b:Title>Influence of Residential Setting on Student Outcome</b:Title>
    <b:JournalName>Med Crave</b:JournalName>
    <b:Year>2017</b:Year>
    <b:Pages>Volume 6 Issue 4</b:Pages>
    <b:RefOrder>6</b:RefOrder>
  </b:Source>
  <b:Source>
    <b:Tag>Mar15</b:Tag>
    <b:SourceType>JournalArticle</b:SourceType>
    <b:Guid>{8B9B23ED-0337-405D-8447-83104840CD92}</b:Guid>
    <b:Author>
      <b:Author>
        <b:NameList>
          <b:Person>
            <b:Last>Martinez</b:Last>
            <b:First>Araceli</b:First>
          </b:Person>
        </b:NameList>
      </b:Author>
    </b:Author>
    <b:Title>PARENT INVOLVEMENT AND ITS AFFECTS ON STUDENT</b:Title>
    <b:JournalName>University Library</b:JournalName>
    <b:Year>May 2015</b:Year>
    <b:Pages>0-40</b:Pages>
    <b:RefOrder>7</b:RefOrder>
  </b:Source>
  <b:Source>
    <b:Tag>HHa22</b:Tag>
    <b:SourceType>JournalArticle</b:SourceType>
    <b:Guid>{A93EDB36-6D39-423E-9CA2-01171B873C36}</b:Guid>
    <b:Title>Uber Folgen linearer operationen </b:Title>
    <b:Year>1922</b:Year>
    <b:LCID>en-US</b:LCID>
    <b:Author>
      <b:Author>
        <b:NameList>
          <b:Person>
            <b:Last>Hahn</b:Last>
            <b:First>H.</b:First>
          </b:Person>
        </b:NameList>
      </b:Author>
    </b:Author>
    <b:JournalName>Monatshefte fur Matematik und Physik</b:JournalName>
    <b:Pages>3-88</b:Pages>
    <b:RefOrder>1</b:RefOrder>
  </b:Source>
  <b:Source>
    <b:Tag>Rao</b:Tag>
    <b:SourceType>JournalArticle</b:SourceType>
    <b:Guid>{D7D88375-62D2-416F-8C64-B3649D6128BA}</b:Guid>
    <b:Author>
      <b:Author>
        <b:NameList>
          <b:Person>
            <b:Last>Rao</b:Last>
            <b:First>K.</b:First>
            <b:Middle>C.</b:Middle>
          </b:Person>
        </b:NameList>
      </b:Author>
    </b:Author>
    <b:Title>The hahn sequence space</b:Title>
    <b:JournalName>IN Cal. Math. Sac</b:JournalName>
    <b:RefOrder>2</b:RefOrder>
  </b:Source>
</b:Sources>
</file>

<file path=customXml/itemProps1.xml><?xml version="1.0" encoding="utf-8"?>
<ds:datastoreItem xmlns:ds="http://schemas.openxmlformats.org/officeDocument/2006/customXml" ds:itemID="{107E3B37-620A-4CE2-AB21-9AFA58B8D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4</TotalTime>
  <Pages>1</Pages>
  <Words>161</Words>
  <Characters>92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Jaf</dc:creator>
  <cp:keywords/>
  <dc:description/>
  <cp:lastModifiedBy>Pishtiwan Akram</cp:lastModifiedBy>
  <cp:revision>498</cp:revision>
  <cp:lastPrinted>2023-05-18T11:45:00Z</cp:lastPrinted>
  <dcterms:created xsi:type="dcterms:W3CDTF">2022-05-24T01:12:00Z</dcterms:created>
  <dcterms:modified xsi:type="dcterms:W3CDTF">2024-05-05T09:22:00Z</dcterms:modified>
</cp:coreProperties>
</file>